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F200C" w14:textId="4FB002A0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cs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 xml:space="preserve">รายงานการประเมินตนเอง ปีการศึกษา </w:t>
      </w:r>
      <w:r w:rsidRPr="00C97E2E">
        <w:rPr>
          <w:rFonts w:ascii="TH Niramit AS" w:hAnsi="TH Niramit AS" w:cs="TH Niramit AS"/>
          <w:b/>
          <w:bCs/>
          <w:sz w:val="32"/>
          <w:szCs w:val="32"/>
          <w:rtl/>
          <w:cs/>
        </w:rPr>
        <w:t>256</w:t>
      </w: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5</w:t>
      </w:r>
    </w:p>
    <w:p w14:paraId="5B8A380F" w14:textId="6C6825D7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หลักสูตรบริหารธุรกิจ</w:t>
      </w:r>
      <w:r w:rsidR="002A0FBC" w:rsidRPr="00C97E2E">
        <w:rPr>
          <w:rFonts w:ascii="TH Niramit AS" w:hAnsi="TH Niramit AS" w:cs="TH Niramit AS"/>
          <w:b/>
          <w:bCs/>
          <w:sz w:val="32"/>
          <w:szCs w:val="32"/>
          <w:cs/>
        </w:rPr>
        <w:t>มหา</w:t>
      </w: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บัณฑิต สาขาวิชา</w:t>
      </w:r>
      <w:r w:rsidR="002A0FBC" w:rsidRPr="00C97E2E">
        <w:rPr>
          <w:rFonts w:ascii="TH Niramit AS" w:hAnsi="TH Niramit AS" w:cs="TH Niramit AS"/>
          <w:b/>
          <w:bCs/>
          <w:sz w:val="32"/>
          <w:szCs w:val="32"/>
          <w:cs/>
        </w:rPr>
        <w:t>บริหารธุรกิจ</w:t>
      </w:r>
    </w:p>
    <w:p w14:paraId="60957F60" w14:textId="77777777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rtl/>
          <w:cs/>
          <w:lang w:bidi="ar-SA"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คณะบริหารธุรกิจ มหาวิทยาลัยแม่โจ้</w:t>
      </w:r>
    </w:p>
    <w:p w14:paraId="1104254C" w14:textId="3AE139F1" w:rsidR="00A33F2B" w:rsidRPr="00C97E2E" w:rsidRDefault="00A33F2B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"/>
        <w:gridCol w:w="529"/>
        <w:gridCol w:w="678"/>
        <w:gridCol w:w="5767"/>
        <w:gridCol w:w="656"/>
      </w:tblGrid>
      <w:tr w:rsidR="00E533BD" w:rsidRPr="00C97E2E" w14:paraId="0FA0AB77" w14:textId="77777777" w:rsidTr="00F70915">
        <w:tc>
          <w:tcPr>
            <w:tcW w:w="1125" w:type="dxa"/>
          </w:tcPr>
          <w:p w14:paraId="4AE57F21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bookmarkStart w:id="0" w:name="_GoBack"/>
          </w:p>
        </w:tc>
        <w:tc>
          <w:tcPr>
            <w:tcW w:w="6974" w:type="dxa"/>
            <w:gridSpan w:val="3"/>
          </w:tcPr>
          <w:p w14:paraId="614AE682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56" w:type="dxa"/>
          </w:tcPr>
          <w:p w14:paraId="1179FB0C" w14:textId="6211794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</w:tr>
      <w:tr w:rsidR="00E533BD" w:rsidRPr="00C97E2E" w14:paraId="345549E1" w14:textId="77777777" w:rsidTr="00F70915">
        <w:tc>
          <w:tcPr>
            <w:tcW w:w="1125" w:type="dxa"/>
          </w:tcPr>
          <w:p w14:paraId="21DEBF3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1</w:t>
            </w:r>
          </w:p>
        </w:tc>
        <w:tc>
          <w:tcPr>
            <w:tcW w:w="6974" w:type="dxa"/>
            <w:gridSpan w:val="3"/>
          </w:tcPr>
          <w:p w14:paraId="795B33D0" w14:textId="00953256" w:rsidR="00E533BD" w:rsidRPr="00C97E2E" w:rsidRDefault="00835F3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8" w:history="1"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ส่วนนำ</w:t>
              </w:r>
            </w:hyperlink>
            <w:r w:rsidR="00E533BD" w:rsidRPr="00C97E2E">
              <w:rPr>
                <w:rFonts w:ascii="TH Niramit AS" w:hAnsi="TH Niramit AS" w:cs="TH Niramit AS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656" w:type="dxa"/>
          </w:tcPr>
          <w:p w14:paraId="3ADFBCA8" w14:textId="18C43A50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7BD814AD" w14:textId="77777777" w:rsidTr="00F70915">
        <w:tc>
          <w:tcPr>
            <w:tcW w:w="1125" w:type="dxa"/>
          </w:tcPr>
          <w:p w14:paraId="47001634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9609E15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1</w:t>
            </w:r>
          </w:p>
        </w:tc>
        <w:tc>
          <w:tcPr>
            <w:tcW w:w="6445" w:type="dxa"/>
            <w:gridSpan w:val="2"/>
          </w:tcPr>
          <w:p w14:paraId="3A9D79A0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บทสรุปผู้บริหาร</w:t>
            </w:r>
          </w:p>
        </w:tc>
        <w:tc>
          <w:tcPr>
            <w:tcW w:w="656" w:type="dxa"/>
          </w:tcPr>
          <w:p w14:paraId="464FBB7A" w14:textId="3AFDD3B3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11EE8CC5" w14:textId="77777777" w:rsidTr="00F70915">
        <w:tc>
          <w:tcPr>
            <w:tcW w:w="1125" w:type="dxa"/>
          </w:tcPr>
          <w:p w14:paraId="2B9E3D7D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70A9BC00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2</w:t>
            </w:r>
          </w:p>
        </w:tc>
        <w:tc>
          <w:tcPr>
            <w:tcW w:w="6445" w:type="dxa"/>
            <w:gridSpan w:val="2"/>
          </w:tcPr>
          <w:p w14:paraId="3A9E32CD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วิธีการจัดทำรายงานการประเมินตนเอง</w:t>
            </w:r>
          </w:p>
        </w:tc>
        <w:tc>
          <w:tcPr>
            <w:tcW w:w="656" w:type="dxa"/>
          </w:tcPr>
          <w:p w14:paraId="620FC467" w14:textId="36AF3C31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0AAE7CBF" w14:textId="77777777" w:rsidTr="00F70915">
        <w:tc>
          <w:tcPr>
            <w:tcW w:w="1125" w:type="dxa"/>
          </w:tcPr>
          <w:p w14:paraId="079B23E2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5BC3F0F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</w:t>
            </w:r>
          </w:p>
        </w:tc>
        <w:tc>
          <w:tcPr>
            <w:tcW w:w="6445" w:type="dxa"/>
            <w:gridSpan w:val="2"/>
          </w:tcPr>
          <w:p w14:paraId="01CC17D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ข้อมูลพื้นฐาน</w:t>
            </w:r>
          </w:p>
        </w:tc>
        <w:tc>
          <w:tcPr>
            <w:tcW w:w="656" w:type="dxa"/>
          </w:tcPr>
          <w:p w14:paraId="0DBC44F7" w14:textId="7BA4E62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01970D8" w14:textId="77777777" w:rsidTr="00F70915">
        <w:tc>
          <w:tcPr>
            <w:tcW w:w="1125" w:type="dxa"/>
          </w:tcPr>
          <w:p w14:paraId="62F45AAA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53471D33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6A380784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1</w:t>
            </w:r>
          </w:p>
        </w:tc>
        <w:tc>
          <w:tcPr>
            <w:tcW w:w="5767" w:type="dxa"/>
          </w:tcPr>
          <w:p w14:paraId="02853291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มหาวิทยาลัย</w:t>
            </w:r>
          </w:p>
        </w:tc>
        <w:tc>
          <w:tcPr>
            <w:tcW w:w="656" w:type="dxa"/>
          </w:tcPr>
          <w:p w14:paraId="4AF18F76" w14:textId="001F96BC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2FBDA9CF" w14:textId="77777777" w:rsidTr="00F70915">
        <w:tc>
          <w:tcPr>
            <w:tcW w:w="1125" w:type="dxa"/>
          </w:tcPr>
          <w:p w14:paraId="5B0AEA2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4CC6CD23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1B89D2C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2</w:t>
            </w:r>
          </w:p>
        </w:tc>
        <w:tc>
          <w:tcPr>
            <w:tcW w:w="5767" w:type="dxa"/>
          </w:tcPr>
          <w:p w14:paraId="22725237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คณะ</w:t>
            </w:r>
          </w:p>
        </w:tc>
        <w:tc>
          <w:tcPr>
            <w:tcW w:w="656" w:type="dxa"/>
          </w:tcPr>
          <w:p w14:paraId="16C8C86D" w14:textId="56E64EF0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53AF41E" w14:textId="77777777" w:rsidTr="00F70915">
        <w:tc>
          <w:tcPr>
            <w:tcW w:w="1125" w:type="dxa"/>
          </w:tcPr>
          <w:p w14:paraId="1A28241F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10FE7C67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DF7254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3</w:t>
            </w:r>
          </w:p>
        </w:tc>
        <w:tc>
          <w:tcPr>
            <w:tcW w:w="5767" w:type="dxa"/>
          </w:tcPr>
          <w:p w14:paraId="5D5EE96A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หลักสูตร</w:t>
            </w:r>
          </w:p>
        </w:tc>
        <w:tc>
          <w:tcPr>
            <w:tcW w:w="656" w:type="dxa"/>
          </w:tcPr>
          <w:p w14:paraId="1D2D7DAC" w14:textId="5C6F2035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4CA284CB" w14:textId="77777777" w:rsidTr="00F70915">
        <w:tc>
          <w:tcPr>
            <w:tcW w:w="1125" w:type="dxa"/>
          </w:tcPr>
          <w:p w14:paraId="71B40B6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2</w:t>
            </w:r>
          </w:p>
        </w:tc>
        <w:tc>
          <w:tcPr>
            <w:tcW w:w="6974" w:type="dxa"/>
            <w:gridSpan w:val="3"/>
          </w:tcPr>
          <w:p w14:paraId="23271710" w14:textId="457B6479" w:rsidR="00E533BD" w:rsidRPr="00C97E2E" w:rsidRDefault="00835F3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9" w:history="1"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การประเมินองค์ประกอบที่ 1 </w:t>
              </w:r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: </w:t>
              </w:r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การกำกับมาตรฐานหลักสูตรที่กำหนดโดย สป.</w:t>
              </w:r>
              <w:proofErr w:type="spellStart"/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อว</w:t>
              </w:r>
              <w:proofErr w:type="spellEnd"/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. </w:t>
              </w:r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(</w:t>
              </w:r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ตัวบ่งชี้</w:t>
              </w:r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 1.1)</w:t>
              </w:r>
            </w:hyperlink>
          </w:p>
        </w:tc>
        <w:tc>
          <w:tcPr>
            <w:tcW w:w="656" w:type="dxa"/>
          </w:tcPr>
          <w:p w14:paraId="2DAC78C9" w14:textId="2E33835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17ADA3E7" w14:textId="77777777" w:rsidTr="00F70915">
        <w:tc>
          <w:tcPr>
            <w:tcW w:w="1125" w:type="dxa"/>
          </w:tcPr>
          <w:p w14:paraId="11CD4E6B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3</w:t>
            </w:r>
          </w:p>
        </w:tc>
        <w:tc>
          <w:tcPr>
            <w:tcW w:w="6974" w:type="dxa"/>
            <w:gridSpan w:val="3"/>
          </w:tcPr>
          <w:p w14:paraId="0C461D37" w14:textId="2576C210" w:rsidR="00E533BD" w:rsidRPr="00C97E2E" w:rsidRDefault="00835F3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10" w:history="1"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 </w:t>
              </w:r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AUN-QA</w:t>
              </w:r>
            </w:hyperlink>
          </w:p>
        </w:tc>
        <w:tc>
          <w:tcPr>
            <w:tcW w:w="656" w:type="dxa"/>
          </w:tcPr>
          <w:p w14:paraId="78DB7F40" w14:textId="09439F7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3D9399A7" w14:textId="77777777" w:rsidTr="00F70915">
        <w:tc>
          <w:tcPr>
            <w:tcW w:w="1125" w:type="dxa"/>
          </w:tcPr>
          <w:p w14:paraId="797C0D84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71F838E" w14:textId="63571CC5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1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Expected Learning Outcome</w:t>
            </w:r>
          </w:p>
        </w:tc>
        <w:tc>
          <w:tcPr>
            <w:tcW w:w="656" w:type="dxa"/>
          </w:tcPr>
          <w:p w14:paraId="7F06A923" w14:textId="024A5F4C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CE09E19" w14:textId="77777777" w:rsidTr="00F70915">
        <w:tc>
          <w:tcPr>
            <w:tcW w:w="1125" w:type="dxa"/>
          </w:tcPr>
          <w:p w14:paraId="6CBB5F9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B4FE239" w14:textId="46ABBACC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2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</w:t>
            </w:r>
            <w:proofErr w:type="spell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Programme</w:t>
            </w:r>
            <w:proofErr w:type="spell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Structure and Content</w:t>
            </w:r>
          </w:p>
        </w:tc>
        <w:tc>
          <w:tcPr>
            <w:tcW w:w="656" w:type="dxa"/>
          </w:tcPr>
          <w:p w14:paraId="72A69CF7" w14:textId="7A3694C3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DDDBA37" w14:textId="77777777" w:rsidTr="00F70915">
        <w:tc>
          <w:tcPr>
            <w:tcW w:w="1125" w:type="dxa"/>
          </w:tcPr>
          <w:p w14:paraId="22F434A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0D958227" w14:textId="37E4F13C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3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Teaching and Learning Approach</w:t>
            </w:r>
          </w:p>
        </w:tc>
        <w:tc>
          <w:tcPr>
            <w:tcW w:w="656" w:type="dxa"/>
          </w:tcPr>
          <w:p w14:paraId="3BAED993" w14:textId="1AF5F8DA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65BC8EA0" w14:textId="77777777" w:rsidTr="00F70915">
        <w:tc>
          <w:tcPr>
            <w:tcW w:w="1125" w:type="dxa"/>
          </w:tcPr>
          <w:p w14:paraId="1DFE78D7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66EA3F3" w14:textId="4CE56C83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4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Student Assessment</w:t>
            </w:r>
          </w:p>
        </w:tc>
        <w:tc>
          <w:tcPr>
            <w:tcW w:w="656" w:type="dxa"/>
          </w:tcPr>
          <w:p w14:paraId="1D9484EF" w14:textId="69587EE9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C81EEAD" w14:textId="77777777" w:rsidTr="00F70915">
        <w:tc>
          <w:tcPr>
            <w:tcW w:w="1125" w:type="dxa"/>
          </w:tcPr>
          <w:p w14:paraId="595A2AB4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73252E41" w14:textId="6A804277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5: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Academic Staff</w:t>
            </w:r>
          </w:p>
        </w:tc>
        <w:tc>
          <w:tcPr>
            <w:tcW w:w="656" w:type="dxa"/>
          </w:tcPr>
          <w:p w14:paraId="746C5EE8" w14:textId="0309A7E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429CCCF" w14:textId="77777777" w:rsidTr="00F70915">
        <w:tc>
          <w:tcPr>
            <w:tcW w:w="1125" w:type="dxa"/>
          </w:tcPr>
          <w:p w14:paraId="37090432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FF2BF90" w14:textId="5C183426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6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Student Support Services</w:t>
            </w:r>
          </w:p>
        </w:tc>
        <w:tc>
          <w:tcPr>
            <w:tcW w:w="656" w:type="dxa"/>
          </w:tcPr>
          <w:p w14:paraId="4EABE981" w14:textId="247C35E5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30A8BD2" w14:textId="77777777" w:rsidTr="00F70915">
        <w:tc>
          <w:tcPr>
            <w:tcW w:w="1125" w:type="dxa"/>
          </w:tcPr>
          <w:p w14:paraId="57F732D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16715E9" w14:textId="6DDEE001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7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Facilities and Infrastructure</w:t>
            </w:r>
          </w:p>
        </w:tc>
        <w:tc>
          <w:tcPr>
            <w:tcW w:w="656" w:type="dxa"/>
          </w:tcPr>
          <w:p w14:paraId="2AC06C61" w14:textId="4C2C6344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59E81A87" w14:textId="77777777" w:rsidTr="00F70915">
        <w:tc>
          <w:tcPr>
            <w:tcW w:w="1125" w:type="dxa"/>
          </w:tcPr>
          <w:p w14:paraId="42360D68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EAD2A1F" w14:textId="4E9C7C6D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8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Output and Outcomes</w:t>
            </w:r>
          </w:p>
        </w:tc>
        <w:tc>
          <w:tcPr>
            <w:tcW w:w="656" w:type="dxa"/>
          </w:tcPr>
          <w:p w14:paraId="4435AAD9" w14:textId="5DE906B6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F2F597A" w14:textId="77777777" w:rsidTr="00F70915">
        <w:tc>
          <w:tcPr>
            <w:tcW w:w="1125" w:type="dxa"/>
          </w:tcPr>
          <w:p w14:paraId="7B758CE3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4</w:t>
            </w:r>
          </w:p>
        </w:tc>
        <w:tc>
          <w:tcPr>
            <w:tcW w:w="6974" w:type="dxa"/>
            <w:gridSpan w:val="3"/>
          </w:tcPr>
          <w:p w14:paraId="67AAD49A" w14:textId="4672B82A" w:rsidR="00E533BD" w:rsidRPr="00C97E2E" w:rsidRDefault="00835F3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hyperlink r:id="rId11" w:history="1">
              <w:r w:rsidR="00E533BD" w:rsidRPr="00835F3D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ภาคผนวก</w:t>
              </w:r>
            </w:hyperlink>
            <w:r w:rsidR="00E533BD"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656" w:type="dxa"/>
          </w:tcPr>
          <w:p w14:paraId="1FAB06C4" w14:textId="4FB35A3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35EAFFC8" w14:textId="77777777" w:rsidTr="00F70915">
        <w:tc>
          <w:tcPr>
            <w:tcW w:w="1125" w:type="dxa"/>
          </w:tcPr>
          <w:p w14:paraId="56889A13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518BB560" w14:textId="77777777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สรุปผลการประเมินตนเองของหลักสูตร</w:t>
            </w:r>
          </w:p>
        </w:tc>
        <w:tc>
          <w:tcPr>
            <w:tcW w:w="656" w:type="dxa"/>
          </w:tcPr>
          <w:p w14:paraId="77BA01FB" w14:textId="2E99EC78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1B4A59" w:rsidRPr="00C97E2E" w14:paraId="1FB3C938" w14:textId="77777777" w:rsidTr="00F70915">
        <w:tc>
          <w:tcPr>
            <w:tcW w:w="1125" w:type="dxa"/>
          </w:tcPr>
          <w:p w14:paraId="66982256" w14:textId="77777777" w:rsidR="001B4A59" w:rsidRPr="00C97E2E" w:rsidRDefault="001B4A59" w:rsidP="001B4A59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756A2D1B" w14:textId="120014BF" w:rsidR="001B4A59" w:rsidRPr="00C97E2E" w:rsidRDefault="001B4A59" w:rsidP="001B4A59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hyperlink r:id="rId12" w:history="1">
              <w:r w:rsidRPr="001B4A59">
                <w:rPr>
                  <w:rStyle w:val="af2"/>
                  <w:rFonts w:ascii="TH Niramit AS" w:hAnsi="TH Niramit AS" w:cs="TH Niramit AS"/>
                  <w:sz w:val="32"/>
                  <w:szCs w:val="32"/>
                  <w:cs/>
                </w:rPr>
                <w:t>เล่มรายงานการประเมินตนเอง ปีการศึกษา 2565</w:t>
              </w:r>
            </w:hyperlink>
          </w:p>
        </w:tc>
        <w:tc>
          <w:tcPr>
            <w:tcW w:w="656" w:type="dxa"/>
          </w:tcPr>
          <w:p w14:paraId="05516C48" w14:textId="77777777" w:rsidR="001B4A59" w:rsidRPr="00C97E2E" w:rsidRDefault="001B4A59" w:rsidP="001B4A59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bookmarkEnd w:id="0"/>
    </w:tbl>
    <w:p w14:paraId="4E742694" w14:textId="58F8D441" w:rsidR="00E533BD" w:rsidRPr="00C97E2E" w:rsidRDefault="00E533BD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p w14:paraId="5CF3AF4F" w14:textId="77777777" w:rsidR="00E533BD" w:rsidRPr="00C97E2E" w:rsidRDefault="00E533BD" w:rsidP="00E533BD">
      <w:pPr>
        <w:rPr>
          <w:rFonts w:ascii="TH Niramit AS" w:hAnsi="TH Niramit AS" w:cs="TH Niramit AS"/>
          <w:b/>
          <w:bCs/>
          <w:sz w:val="28"/>
          <w:cs/>
        </w:rPr>
      </w:pPr>
    </w:p>
    <w:p w14:paraId="41DF9DED" w14:textId="3D9F065F" w:rsidR="008D7957" w:rsidRPr="00C97E2E" w:rsidRDefault="008D7957" w:rsidP="00330646">
      <w:pPr>
        <w:jc w:val="both"/>
        <w:rPr>
          <w:rFonts w:ascii="TH Niramit AS" w:hAnsi="TH Niramit AS" w:cs="TH Niramit AS"/>
          <w:b/>
          <w:bCs/>
          <w:sz w:val="32"/>
          <w:szCs w:val="32"/>
        </w:rPr>
      </w:pPr>
    </w:p>
    <w:sectPr w:rsidR="008D7957" w:rsidRPr="00C97E2E" w:rsidSect="007A02E4">
      <w:headerReference w:type="default" r:id="rId13"/>
      <w:pgSz w:w="11906" w:h="16838"/>
      <w:pgMar w:top="1440" w:right="1440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3F305B" w14:textId="77777777" w:rsidR="006C4B34" w:rsidRDefault="006C4B34" w:rsidP="00DD5799">
      <w:pPr>
        <w:spacing w:after="0" w:line="240" w:lineRule="auto"/>
      </w:pPr>
      <w:r>
        <w:separator/>
      </w:r>
    </w:p>
  </w:endnote>
  <w:endnote w:type="continuationSeparator" w:id="0">
    <w:p w14:paraId="721252EF" w14:textId="77777777" w:rsidR="006C4B34" w:rsidRDefault="006C4B34" w:rsidP="00DD5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Sans Serif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FB5C2F" w14:textId="77777777" w:rsidR="006C4B34" w:rsidRDefault="006C4B34" w:rsidP="00DD5799">
      <w:pPr>
        <w:spacing w:after="0" w:line="240" w:lineRule="auto"/>
      </w:pPr>
      <w:r>
        <w:separator/>
      </w:r>
    </w:p>
  </w:footnote>
  <w:footnote w:type="continuationSeparator" w:id="0">
    <w:p w14:paraId="56A8BCC4" w14:textId="77777777" w:rsidR="006C4B34" w:rsidRDefault="006C4B34" w:rsidP="00DD5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4E5B6" w14:textId="39995184" w:rsidR="00AC6DBD" w:rsidRPr="00AC25E5" w:rsidRDefault="00AC6DBD">
    <w:pPr>
      <w:pStyle w:val="a9"/>
      <w:jc w:val="right"/>
      <w:rPr>
        <w:rFonts w:ascii="TH Niramit AS" w:hAnsi="TH Niramit AS" w:cs="TH Niramit AS"/>
        <w:sz w:val="28"/>
      </w:rPr>
    </w:pPr>
  </w:p>
  <w:p w14:paraId="62AD69D5" w14:textId="77777777" w:rsidR="00AC6DBD" w:rsidRDefault="00AC6DBD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E3CDF1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003E4"/>
    <w:multiLevelType w:val="hybridMultilevel"/>
    <w:tmpl w:val="E77884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593C8F"/>
    <w:multiLevelType w:val="hybridMultilevel"/>
    <w:tmpl w:val="D84C6EDC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A218E6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4" w15:restartNumberingAfterBreak="0">
    <w:nsid w:val="0B7B254E"/>
    <w:multiLevelType w:val="hybridMultilevel"/>
    <w:tmpl w:val="D9BA4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1B0CDC"/>
    <w:multiLevelType w:val="hybridMultilevel"/>
    <w:tmpl w:val="2878F4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8869FF"/>
    <w:multiLevelType w:val="hybridMultilevel"/>
    <w:tmpl w:val="441AFB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990DF0"/>
    <w:multiLevelType w:val="multilevel"/>
    <w:tmpl w:val="D80AB5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34D27AD"/>
    <w:multiLevelType w:val="hybridMultilevel"/>
    <w:tmpl w:val="1ECCC0B6"/>
    <w:lvl w:ilvl="0" w:tplc="E0C450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B70D2A"/>
    <w:multiLevelType w:val="multilevel"/>
    <w:tmpl w:val="74AEBB48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50" w:hanging="49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54A6E15"/>
    <w:multiLevelType w:val="hybridMultilevel"/>
    <w:tmpl w:val="DC96E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42471F"/>
    <w:multiLevelType w:val="hybridMultilevel"/>
    <w:tmpl w:val="37B477E2"/>
    <w:lvl w:ilvl="0" w:tplc="8156283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</w:rPr>
    </w:lvl>
    <w:lvl w:ilvl="1" w:tplc="80D00B3A">
      <w:start w:val="1"/>
      <w:numFmt w:val="decimal"/>
      <w:lvlText w:val="%2)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2" w:tplc="9252FDE0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H SarabunPSK" w:eastAsia="Times New Roman" w:hAnsi="TH SarabunPSK" w:hint="default"/>
      </w:rPr>
    </w:lvl>
    <w:lvl w:ilvl="3" w:tplc="8A263D0A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sz w:val="32"/>
        <w:szCs w:val="3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E9C714C"/>
    <w:multiLevelType w:val="hybridMultilevel"/>
    <w:tmpl w:val="8D0228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6550E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2CD072F9"/>
    <w:multiLevelType w:val="multilevel"/>
    <w:tmpl w:val="D602A7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F323AE4"/>
    <w:multiLevelType w:val="hybridMultilevel"/>
    <w:tmpl w:val="D9621DB4"/>
    <w:lvl w:ilvl="0" w:tplc="43B4D42C">
      <w:start w:val="3"/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E62FD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7" w15:restartNumberingAfterBreak="0">
    <w:nsid w:val="32436213"/>
    <w:multiLevelType w:val="multilevel"/>
    <w:tmpl w:val="6C86D2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8" w15:restartNumberingAfterBreak="0">
    <w:nsid w:val="32E82029"/>
    <w:multiLevelType w:val="multilevel"/>
    <w:tmpl w:val="2CFE98E6"/>
    <w:styleLink w:val="Style1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5402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224" w:hanging="50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0" w15:restartNumberingAfterBreak="0">
    <w:nsid w:val="3B80611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3D4F3035"/>
    <w:multiLevelType w:val="hybridMultilevel"/>
    <w:tmpl w:val="396A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275EB"/>
    <w:multiLevelType w:val="hybridMultilevel"/>
    <w:tmpl w:val="4E826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77EC7"/>
    <w:multiLevelType w:val="hybridMultilevel"/>
    <w:tmpl w:val="45BA6C34"/>
    <w:lvl w:ilvl="0" w:tplc="84DED5F8">
      <w:start w:val="3"/>
      <w:numFmt w:val="bullet"/>
      <w:lvlText w:val="-"/>
      <w:lvlJc w:val="left"/>
      <w:pPr>
        <w:ind w:left="1778" w:hanging="360"/>
      </w:pPr>
      <w:rPr>
        <w:rFonts w:ascii="TH Niramit AS" w:eastAsia="Times New Roman" w:hAnsi="TH Niramit AS" w:cs="TH Niramit AS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43AE1A4A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44F51E1A"/>
    <w:multiLevelType w:val="hybridMultilevel"/>
    <w:tmpl w:val="13529AF2"/>
    <w:lvl w:ilvl="0" w:tplc="609CDF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46101B61"/>
    <w:multiLevelType w:val="multilevel"/>
    <w:tmpl w:val="7D129F4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89A79B7"/>
    <w:multiLevelType w:val="hybridMultilevel"/>
    <w:tmpl w:val="C6AEBC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B283B"/>
    <w:multiLevelType w:val="hybridMultilevel"/>
    <w:tmpl w:val="BF047B8E"/>
    <w:lvl w:ilvl="0" w:tplc="4C62B882"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1D78F8EE">
      <w:numFmt w:val="bullet"/>
      <w:lvlText w:val=""/>
      <w:lvlJc w:val="left"/>
      <w:pPr>
        <w:ind w:left="1440" w:hanging="360"/>
      </w:pPr>
      <w:rPr>
        <w:rFonts w:ascii="Symbol" w:eastAsiaTheme="minorHAnsi" w:hAnsi="Symbol" w:cs="TH Niramit 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987704"/>
    <w:multiLevelType w:val="hybridMultilevel"/>
    <w:tmpl w:val="444227FE"/>
    <w:lvl w:ilvl="0" w:tplc="DD4C2A6E">
      <w:start w:val="6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0AE56E3"/>
    <w:multiLevelType w:val="hybridMultilevel"/>
    <w:tmpl w:val="30BABD4C"/>
    <w:lvl w:ilvl="0" w:tplc="BED2EF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27047DE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310405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2C0A57"/>
    <w:multiLevelType w:val="hybridMultilevel"/>
    <w:tmpl w:val="D07CAC8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4" w15:restartNumberingAfterBreak="0">
    <w:nsid w:val="584B0BBA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B52F1"/>
    <w:multiLevelType w:val="hybridMultilevel"/>
    <w:tmpl w:val="D97C0856"/>
    <w:lvl w:ilvl="0" w:tplc="75DE208A">
      <w:start w:val="1"/>
      <w:numFmt w:val="decimal"/>
      <w:lvlText w:val="%1)"/>
      <w:lvlJc w:val="left"/>
      <w:pPr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2B7B5D"/>
    <w:multiLevelType w:val="hybridMultilevel"/>
    <w:tmpl w:val="D84C6EDC"/>
    <w:lvl w:ilvl="0" w:tplc="DAFA38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E5F3A71"/>
    <w:multiLevelType w:val="hybridMultilevel"/>
    <w:tmpl w:val="0308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9935F5"/>
    <w:multiLevelType w:val="hybridMultilevel"/>
    <w:tmpl w:val="50728262"/>
    <w:lvl w:ilvl="0" w:tplc="9164474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67242B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7B2768"/>
    <w:multiLevelType w:val="hybridMultilevel"/>
    <w:tmpl w:val="B664B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D520C8"/>
    <w:multiLevelType w:val="hybridMultilevel"/>
    <w:tmpl w:val="910AB8E4"/>
    <w:lvl w:ilvl="0" w:tplc="CFF0CC1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21A5D59"/>
    <w:multiLevelType w:val="hybridMultilevel"/>
    <w:tmpl w:val="5DD89DD0"/>
    <w:lvl w:ilvl="0" w:tplc="F0CEA2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2411B89"/>
    <w:multiLevelType w:val="multilevel"/>
    <w:tmpl w:val="F9385F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4" w15:restartNumberingAfterBreak="0">
    <w:nsid w:val="643756F4"/>
    <w:multiLevelType w:val="hybridMultilevel"/>
    <w:tmpl w:val="2C3681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E9528F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4E761C"/>
    <w:multiLevelType w:val="hybridMultilevel"/>
    <w:tmpl w:val="393E6754"/>
    <w:lvl w:ilvl="0" w:tplc="04090011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7" w15:restartNumberingAfterBreak="0">
    <w:nsid w:val="709B3F66"/>
    <w:multiLevelType w:val="hybridMultilevel"/>
    <w:tmpl w:val="519E7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1342183"/>
    <w:multiLevelType w:val="hybridMultilevel"/>
    <w:tmpl w:val="C8AE6E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181283B"/>
    <w:multiLevelType w:val="hybridMultilevel"/>
    <w:tmpl w:val="EBE657E8"/>
    <w:lvl w:ilvl="0" w:tplc="9C94660A">
      <w:start w:val="40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1AD37B0"/>
    <w:multiLevelType w:val="hybridMultilevel"/>
    <w:tmpl w:val="CF1634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67534E"/>
    <w:multiLevelType w:val="multilevel"/>
    <w:tmpl w:val="4AC854A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762D7E15"/>
    <w:multiLevelType w:val="multilevel"/>
    <w:tmpl w:val="2864CE92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3" w15:restartNumberingAfterBreak="0">
    <w:nsid w:val="7A8A52BE"/>
    <w:multiLevelType w:val="hybridMultilevel"/>
    <w:tmpl w:val="E2F8CADE"/>
    <w:lvl w:ilvl="0" w:tplc="9486727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414F16"/>
    <w:multiLevelType w:val="hybridMultilevel"/>
    <w:tmpl w:val="8870A6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B7E4D50">
      <w:start w:val="1"/>
      <w:numFmt w:val="decimal"/>
      <w:lvlText w:val="%2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EFE258C"/>
    <w:multiLevelType w:val="hybridMultilevel"/>
    <w:tmpl w:val="2654DC42"/>
    <w:lvl w:ilvl="0" w:tplc="73EC91D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53"/>
  </w:num>
  <w:num w:numId="3">
    <w:abstractNumId w:val="32"/>
  </w:num>
  <w:num w:numId="4">
    <w:abstractNumId w:val="39"/>
  </w:num>
  <w:num w:numId="5">
    <w:abstractNumId w:val="31"/>
  </w:num>
  <w:num w:numId="6">
    <w:abstractNumId w:val="22"/>
  </w:num>
  <w:num w:numId="7">
    <w:abstractNumId w:val="28"/>
  </w:num>
  <w:num w:numId="8">
    <w:abstractNumId w:val="15"/>
  </w:num>
  <w:num w:numId="9">
    <w:abstractNumId w:val="21"/>
  </w:num>
  <w:num w:numId="10">
    <w:abstractNumId w:val="13"/>
  </w:num>
  <w:num w:numId="11">
    <w:abstractNumId w:val="26"/>
  </w:num>
  <w:num w:numId="12">
    <w:abstractNumId w:val="0"/>
  </w:num>
  <w:num w:numId="13">
    <w:abstractNumId w:val="19"/>
  </w:num>
  <w:num w:numId="14">
    <w:abstractNumId w:val="18"/>
  </w:num>
  <w:num w:numId="15">
    <w:abstractNumId w:val="43"/>
  </w:num>
  <w:num w:numId="16">
    <w:abstractNumId w:val="17"/>
  </w:num>
  <w:num w:numId="17">
    <w:abstractNumId w:val="51"/>
  </w:num>
  <w:num w:numId="18">
    <w:abstractNumId w:val="46"/>
  </w:num>
  <w:num w:numId="19">
    <w:abstractNumId w:val="25"/>
  </w:num>
  <w:num w:numId="20">
    <w:abstractNumId w:val="36"/>
  </w:num>
  <w:num w:numId="21">
    <w:abstractNumId w:val="2"/>
  </w:num>
  <w:num w:numId="22">
    <w:abstractNumId w:val="44"/>
  </w:num>
  <w:num w:numId="23">
    <w:abstractNumId w:val="54"/>
  </w:num>
  <w:num w:numId="24">
    <w:abstractNumId w:val="37"/>
  </w:num>
  <w:num w:numId="25">
    <w:abstractNumId w:val="34"/>
  </w:num>
  <w:num w:numId="26">
    <w:abstractNumId w:val="45"/>
  </w:num>
  <w:num w:numId="27">
    <w:abstractNumId w:val="20"/>
  </w:num>
  <w:num w:numId="28">
    <w:abstractNumId w:val="24"/>
  </w:num>
  <w:num w:numId="29">
    <w:abstractNumId w:val="11"/>
  </w:num>
  <w:num w:numId="30">
    <w:abstractNumId w:val="3"/>
  </w:num>
  <w:num w:numId="31">
    <w:abstractNumId w:val="16"/>
  </w:num>
  <w:num w:numId="32">
    <w:abstractNumId w:val="8"/>
  </w:num>
  <w:num w:numId="33">
    <w:abstractNumId w:val="55"/>
  </w:num>
  <w:num w:numId="34">
    <w:abstractNumId w:val="50"/>
  </w:num>
  <w:num w:numId="35">
    <w:abstractNumId w:val="41"/>
  </w:num>
  <w:num w:numId="36">
    <w:abstractNumId w:val="12"/>
  </w:num>
  <w:num w:numId="3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  <w:num w:numId="39">
    <w:abstractNumId w:val="10"/>
  </w:num>
  <w:num w:numId="40">
    <w:abstractNumId w:val="40"/>
  </w:num>
  <w:num w:numId="41">
    <w:abstractNumId w:val="48"/>
  </w:num>
  <w:num w:numId="42">
    <w:abstractNumId w:val="6"/>
  </w:num>
  <w:num w:numId="43">
    <w:abstractNumId w:val="4"/>
  </w:num>
  <w:num w:numId="44">
    <w:abstractNumId w:val="49"/>
  </w:num>
  <w:num w:numId="45">
    <w:abstractNumId w:val="29"/>
  </w:num>
  <w:num w:numId="46">
    <w:abstractNumId w:val="5"/>
  </w:num>
  <w:num w:numId="47">
    <w:abstractNumId w:val="47"/>
  </w:num>
  <w:num w:numId="48">
    <w:abstractNumId w:val="27"/>
  </w:num>
  <w:num w:numId="49">
    <w:abstractNumId w:val="14"/>
  </w:num>
  <w:num w:numId="50">
    <w:abstractNumId w:val="30"/>
  </w:num>
  <w:num w:numId="51">
    <w:abstractNumId w:val="35"/>
  </w:num>
  <w:num w:numId="52">
    <w:abstractNumId w:val="1"/>
  </w:num>
  <w:num w:numId="53">
    <w:abstractNumId w:val="52"/>
  </w:num>
  <w:num w:numId="54">
    <w:abstractNumId w:val="52"/>
  </w:num>
  <w:num w:numId="55">
    <w:abstractNumId w:val="52"/>
  </w:num>
  <w:num w:numId="56">
    <w:abstractNumId w:val="33"/>
  </w:num>
  <w:num w:numId="57">
    <w:abstractNumId w:val="7"/>
  </w:num>
  <w:num w:numId="58">
    <w:abstractNumId w:val="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jE0MTO0NDGzNLdU0lEKTi0uzszPAykwNKgFAAO+7wstAAAA"/>
  </w:docVars>
  <w:rsids>
    <w:rsidRoot w:val="00390C68"/>
    <w:rsid w:val="00000285"/>
    <w:rsid w:val="00001324"/>
    <w:rsid w:val="000039F4"/>
    <w:rsid w:val="00004105"/>
    <w:rsid w:val="00007163"/>
    <w:rsid w:val="00011A4B"/>
    <w:rsid w:val="00011F92"/>
    <w:rsid w:val="00012D69"/>
    <w:rsid w:val="00013547"/>
    <w:rsid w:val="0001413C"/>
    <w:rsid w:val="00014557"/>
    <w:rsid w:val="00015E25"/>
    <w:rsid w:val="000168C7"/>
    <w:rsid w:val="00020357"/>
    <w:rsid w:val="0002050B"/>
    <w:rsid w:val="00021FD2"/>
    <w:rsid w:val="0002330B"/>
    <w:rsid w:val="00024E53"/>
    <w:rsid w:val="00025972"/>
    <w:rsid w:val="00025A48"/>
    <w:rsid w:val="0002662B"/>
    <w:rsid w:val="00031E1B"/>
    <w:rsid w:val="00032369"/>
    <w:rsid w:val="000344EC"/>
    <w:rsid w:val="00036A4A"/>
    <w:rsid w:val="000373BE"/>
    <w:rsid w:val="00041342"/>
    <w:rsid w:val="0004170F"/>
    <w:rsid w:val="00042B12"/>
    <w:rsid w:val="00044B11"/>
    <w:rsid w:val="00045B7C"/>
    <w:rsid w:val="00046288"/>
    <w:rsid w:val="00046956"/>
    <w:rsid w:val="0004722E"/>
    <w:rsid w:val="000506DD"/>
    <w:rsid w:val="00052670"/>
    <w:rsid w:val="000548DF"/>
    <w:rsid w:val="00056B9C"/>
    <w:rsid w:val="00057F8F"/>
    <w:rsid w:val="00060320"/>
    <w:rsid w:val="00060D29"/>
    <w:rsid w:val="00060D7D"/>
    <w:rsid w:val="00063D87"/>
    <w:rsid w:val="0006429C"/>
    <w:rsid w:val="000642A2"/>
    <w:rsid w:val="00067248"/>
    <w:rsid w:val="00070CD6"/>
    <w:rsid w:val="00071531"/>
    <w:rsid w:val="00071E69"/>
    <w:rsid w:val="0007200B"/>
    <w:rsid w:val="00072026"/>
    <w:rsid w:val="00072E53"/>
    <w:rsid w:val="00073460"/>
    <w:rsid w:val="000734D0"/>
    <w:rsid w:val="0007788B"/>
    <w:rsid w:val="00082268"/>
    <w:rsid w:val="00083239"/>
    <w:rsid w:val="00083467"/>
    <w:rsid w:val="00084189"/>
    <w:rsid w:val="00084225"/>
    <w:rsid w:val="000862C5"/>
    <w:rsid w:val="000863F7"/>
    <w:rsid w:val="0008697E"/>
    <w:rsid w:val="00087CA8"/>
    <w:rsid w:val="00087D11"/>
    <w:rsid w:val="00091C47"/>
    <w:rsid w:val="00092495"/>
    <w:rsid w:val="000933B5"/>
    <w:rsid w:val="000937ED"/>
    <w:rsid w:val="000942BB"/>
    <w:rsid w:val="00094D1B"/>
    <w:rsid w:val="00096021"/>
    <w:rsid w:val="00096E04"/>
    <w:rsid w:val="0009728F"/>
    <w:rsid w:val="000A006D"/>
    <w:rsid w:val="000A097F"/>
    <w:rsid w:val="000A0DC7"/>
    <w:rsid w:val="000A15D0"/>
    <w:rsid w:val="000A1B31"/>
    <w:rsid w:val="000A25F5"/>
    <w:rsid w:val="000A2D96"/>
    <w:rsid w:val="000A3BAD"/>
    <w:rsid w:val="000A514A"/>
    <w:rsid w:val="000A52A7"/>
    <w:rsid w:val="000A5D79"/>
    <w:rsid w:val="000A7AEE"/>
    <w:rsid w:val="000A7E20"/>
    <w:rsid w:val="000B0248"/>
    <w:rsid w:val="000B03C3"/>
    <w:rsid w:val="000B15E9"/>
    <w:rsid w:val="000B3448"/>
    <w:rsid w:val="000B39E6"/>
    <w:rsid w:val="000B4431"/>
    <w:rsid w:val="000B4E76"/>
    <w:rsid w:val="000B4F56"/>
    <w:rsid w:val="000B697B"/>
    <w:rsid w:val="000B77E8"/>
    <w:rsid w:val="000C081D"/>
    <w:rsid w:val="000C17B5"/>
    <w:rsid w:val="000C1F0E"/>
    <w:rsid w:val="000C2330"/>
    <w:rsid w:val="000C2331"/>
    <w:rsid w:val="000C29A1"/>
    <w:rsid w:val="000C29EB"/>
    <w:rsid w:val="000C38E9"/>
    <w:rsid w:val="000C39ED"/>
    <w:rsid w:val="000C4031"/>
    <w:rsid w:val="000C6346"/>
    <w:rsid w:val="000C7578"/>
    <w:rsid w:val="000D0221"/>
    <w:rsid w:val="000D1FC7"/>
    <w:rsid w:val="000D2631"/>
    <w:rsid w:val="000D50A2"/>
    <w:rsid w:val="000D5DF1"/>
    <w:rsid w:val="000D626F"/>
    <w:rsid w:val="000E0174"/>
    <w:rsid w:val="000E1736"/>
    <w:rsid w:val="000E18B3"/>
    <w:rsid w:val="000E4917"/>
    <w:rsid w:val="000E59D9"/>
    <w:rsid w:val="000E7D33"/>
    <w:rsid w:val="000F1C0E"/>
    <w:rsid w:val="000F1EAE"/>
    <w:rsid w:val="000F2226"/>
    <w:rsid w:val="000F3C55"/>
    <w:rsid w:val="000F3F13"/>
    <w:rsid w:val="000F4C57"/>
    <w:rsid w:val="000F5574"/>
    <w:rsid w:val="000F7DA3"/>
    <w:rsid w:val="0010085A"/>
    <w:rsid w:val="001047A8"/>
    <w:rsid w:val="00105D20"/>
    <w:rsid w:val="00105FE9"/>
    <w:rsid w:val="00110435"/>
    <w:rsid w:val="00110ABE"/>
    <w:rsid w:val="00112DA7"/>
    <w:rsid w:val="00113545"/>
    <w:rsid w:val="00117728"/>
    <w:rsid w:val="0012095D"/>
    <w:rsid w:val="00120B74"/>
    <w:rsid w:val="001223A1"/>
    <w:rsid w:val="0012253F"/>
    <w:rsid w:val="00122A43"/>
    <w:rsid w:val="00123EE4"/>
    <w:rsid w:val="001244C5"/>
    <w:rsid w:val="001252E3"/>
    <w:rsid w:val="00125EC7"/>
    <w:rsid w:val="001267D4"/>
    <w:rsid w:val="00127F5C"/>
    <w:rsid w:val="00131174"/>
    <w:rsid w:val="00133221"/>
    <w:rsid w:val="001341EE"/>
    <w:rsid w:val="0013650E"/>
    <w:rsid w:val="00137155"/>
    <w:rsid w:val="00137BDD"/>
    <w:rsid w:val="00137D59"/>
    <w:rsid w:val="00137F7B"/>
    <w:rsid w:val="00141E87"/>
    <w:rsid w:val="00143DBA"/>
    <w:rsid w:val="001451C8"/>
    <w:rsid w:val="00147F0C"/>
    <w:rsid w:val="0015032C"/>
    <w:rsid w:val="00150786"/>
    <w:rsid w:val="001557F1"/>
    <w:rsid w:val="00157D48"/>
    <w:rsid w:val="00162463"/>
    <w:rsid w:val="00162B68"/>
    <w:rsid w:val="001637F1"/>
    <w:rsid w:val="001638F7"/>
    <w:rsid w:val="00163E2E"/>
    <w:rsid w:val="00164500"/>
    <w:rsid w:val="0017027D"/>
    <w:rsid w:val="0017058D"/>
    <w:rsid w:val="00170701"/>
    <w:rsid w:val="00170C7F"/>
    <w:rsid w:val="001714A7"/>
    <w:rsid w:val="00171DA7"/>
    <w:rsid w:val="00172278"/>
    <w:rsid w:val="00172B8A"/>
    <w:rsid w:val="00172EA5"/>
    <w:rsid w:val="00174C16"/>
    <w:rsid w:val="001759BF"/>
    <w:rsid w:val="00176026"/>
    <w:rsid w:val="0017732A"/>
    <w:rsid w:val="0018092D"/>
    <w:rsid w:val="00183556"/>
    <w:rsid w:val="00184424"/>
    <w:rsid w:val="00190E78"/>
    <w:rsid w:val="00192037"/>
    <w:rsid w:val="00192717"/>
    <w:rsid w:val="00193859"/>
    <w:rsid w:val="001951C4"/>
    <w:rsid w:val="00196FD2"/>
    <w:rsid w:val="00197243"/>
    <w:rsid w:val="001A08C7"/>
    <w:rsid w:val="001A333E"/>
    <w:rsid w:val="001A3DDE"/>
    <w:rsid w:val="001A5021"/>
    <w:rsid w:val="001A57C5"/>
    <w:rsid w:val="001A7A29"/>
    <w:rsid w:val="001B08A6"/>
    <w:rsid w:val="001B1541"/>
    <w:rsid w:val="001B1AA1"/>
    <w:rsid w:val="001B3E06"/>
    <w:rsid w:val="001B4815"/>
    <w:rsid w:val="001B4A59"/>
    <w:rsid w:val="001B5DE5"/>
    <w:rsid w:val="001C16C1"/>
    <w:rsid w:val="001C22D6"/>
    <w:rsid w:val="001C2E29"/>
    <w:rsid w:val="001C481B"/>
    <w:rsid w:val="001C59FF"/>
    <w:rsid w:val="001C641E"/>
    <w:rsid w:val="001C685F"/>
    <w:rsid w:val="001C7FBD"/>
    <w:rsid w:val="001D1E40"/>
    <w:rsid w:val="001D4D20"/>
    <w:rsid w:val="001D56C3"/>
    <w:rsid w:val="001D679F"/>
    <w:rsid w:val="001D6BE3"/>
    <w:rsid w:val="001D722C"/>
    <w:rsid w:val="001E0005"/>
    <w:rsid w:val="001E04C1"/>
    <w:rsid w:val="001E1BBE"/>
    <w:rsid w:val="001E27C9"/>
    <w:rsid w:val="001E3BC2"/>
    <w:rsid w:val="001E4592"/>
    <w:rsid w:val="001E465B"/>
    <w:rsid w:val="001E4A0A"/>
    <w:rsid w:val="001E4D7E"/>
    <w:rsid w:val="001E7E73"/>
    <w:rsid w:val="001F01AA"/>
    <w:rsid w:val="001F098C"/>
    <w:rsid w:val="001F0A00"/>
    <w:rsid w:val="001F0AF4"/>
    <w:rsid w:val="001F0CA7"/>
    <w:rsid w:val="001F1533"/>
    <w:rsid w:val="001F343A"/>
    <w:rsid w:val="001F35AD"/>
    <w:rsid w:val="001F3679"/>
    <w:rsid w:val="001F548D"/>
    <w:rsid w:val="001F74FA"/>
    <w:rsid w:val="001F7806"/>
    <w:rsid w:val="001F79CB"/>
    <w:rsid w:val="001F7DB8"/>
    <w:rsid w:val="00200065"/>
    <w:rsid w:val="00200904"/>
    <w:rsid w:val="00200CE6"/>
    <w:rsid w:val="002027BE"/>
    <w:rsid w:val="002034C9"/>
    <w:rsid w:val="00203EB2"/>
    <w:rsid w:val="0020435E"/>
    <w:rsid w:val="002045F3"/>
    <w:rsid w:val="002057D6"/>
    <w:rsid w:val="00206034"/>
    <w:rsid w:val="002060E5"/>
    <w:rsid w:val="0020658D"/>
    <w:rsid w:val="002072F1"/>
    <w:rsid w:val="0020787F"/>
    <w:rsid w:val="00207C8F"/>
    <w:rsid w:val="002101E3"/>
    <w:rsid w:val="00210296"/>
    <w:rsid w:val="00211D43"/>
    <w:rsid w:val="00211E2A"/>
    <w:rsid w:val="00212D7B"/>
    <w:rsid w:val="002156B3"/>
    <w:rsid w:val="0021643C"/>
    <w:rsid w:val="002164DE"/>
    <w:rsid w:val="0021684E"/>
    <w:rsid w:val="00217893"/>
    <w:rsid w:val="0022165F"/>
    <w:rsid w:val="00221CFE"/>
    <w:rsid w:val="0022246E"/>
    <w:rsid w:val="00226A8F"/>
    <w:rsid w:val="002276F0"/>
    <w:rsid w:val="00230E9B"/>
    <w:rsid w:val="002312FC"/>
    <w:rsid w:val="002322FE"/>
    <w:rsid w:val="00232512"/>
    <w:rsid w:val="002336EF"/>
    <w:rsid w:val="002347D9"/>
    <w:rsid w:val="00235118"/>
    <w:rsid w:val="002355F0"/>
    <w:rsid w:val="00235AD9"/>
    <w:rsid w:val="00235E8D"/>
    <w:rsid w:val="0023615D"/>
    <w:rsid w:val="00236629"/>
    <w:rsid w:val="00237D71"/>
    <w:rsid w:val="00240769"/>
    <w:rsid w:val="002412BC"/>
    <w:rsid w:val="00241F0C"/>
    <w:rsid w:val="00244110"/>
    <w:rsid w:val="00244A36"/>
    <w:rsid w:val="002500E0"/>
    <w:rsid w:val="002512D7"/>
    <w:rsid w:val="00252340"/>
    <w:rsid w:val="002537E3"/>
    <w:rsid w:val="00257020"/>
    <w:rsid w:val="00257227"/>
    <w:rsid w:val="0025760D"/>
    <w:rsid w:val="00257B79"/>
    <w:rsid w:val="00257DFD"/>
    <w:rsid w:val="00260F3D"/>
    <w:rsid w:val="00262B15"/>
    <w:rsid w:val="00263066"/>
    <w:rsid w:val="00263896"/>
    <w:rsid w:val="00264250"/>
    <w:rsid w:val="0026503C"/>
    <w:rsid w:val="002653B1"/>
    <w:rsid w:val="002659D9"/>
    <w:rsid w:val="00265BB3"/>
    <w:rsid w:val="00265D23"/>
    <w:rsid w:val="002707A4"/>
    <w:rsid w:val="00270FF6"/>
    <w:rsid w:val="0027105C"/>
    <w:rsid w:val="00271C2B"/>
    <w:rsid w:val="00272F05"/>
    <w:rsid w:val="00272FBF"/>
    <w:rsid w:val="002730D1"/>
    <w:rsid w:val="00277146"/>
    <w:rsid w:val="002779E4"/>
    <w:rsid w:val="00280537"/>
    <w:rsid w:val="00281B25"/>
    <w:rsid w:val="00281C00"/>
    <w:rsid w:val="00281E0F"/>
    <w:rsid w:val="00284611"/>
    <w:rsid w:val="00284842"/>
    <w:rsid w:val="00286A19"/>
    <w:rsid w:val="0028721D"/>
    <w:rsid w:val="002873A4"/>
    <w:rsid w:val="002912D6"/>
    <w:rsid w:val="002919C3"/>
    <w:rsid w:val="00291C3A"/>
    <w:rsid w:val="00291C90"/>
    <w:rsid w:val="002922C9"/>
    <w:rsid w:val="0029322A"/>
    <w:rsid w:val="0029410F"/>
    <w:rsid w:val="00295B4C"/>
    <w:rsid w:val="00295C8D"/>
    <w:rsid w:val="00297EDD"/>
    <w:rsid w:val="002A00BE"/>
    <w:rsid w:val="002A0235"/>
    <w:rsid w:val="002A0297"/>
    <w:rsid w:val="002A0FBC"/>
    <w:rsid w:val="002A4BF0"/>
    <w:rsid w:val="002A59F5"/>
    <w:rsid w:val="002A6A3B"/>
    <w:rsid w:val="002A6AA4"/>
    <w:rsid w:val="002A6F3F"/>
    <w:rsid w:val="002A7905"/>
    <w:rsid w:val="002A7C7E"/>
    <w:rsid w:val="002B017A"/>
    <w:rsid w:val="002B1680"/>
    <w:rsid w:val="002B16B9"/>
    <w:rsid w:val="002B6039"/>
    <w:rsid w:val="002B6997"/>
    <w:rsid w:val="002B6ED4"/>
    <w:rsid w:val="002B6EE7"/>
    <w:rsid w:val="002B7076"/>
    <w:rsid w:val="002B78FC"/>
    <w:rsid w:val="002C0212"/>
    <w:rsid w:val="002C1DBD"/>
    <w:rsid w:val="002C2C24"/>
    <w:rsid w:val="002C2FFD"/>
    <w:rsid w:val="002C3477"/>
    <w:rsid w:val="002C372D"/>
    <w:rsid w:val="002C3838"/>
    <w:rsid w:val="002C3E14"/>
    <w:rsid w:val="002C6E47"/>
    <w:rsid w:val="002C6E6D"/>
    <w:rsid w:val="002C7A52"/>
    <w:rsid w:val="002C7EF1"/>
    <w:rsid w:val="002D2DC8"/>
    <w:rsid w:val="002D2E5E"/>
    <w:rsid w:val="002D72B8"/>
    <w:rsid w:val="002E0C43"/>
    <w:rsid w:val="002E0F62"/>
    <w:rsid w:val="002E2293"/>
    <w:rsid w:val="002E3FFD"/>
    <w:rsid w:val="002E4C1D"/>
    <w:rsid w:val="002E4D62"/>
    <w:rsid w:val="002E4F3D"/>
    <w:rsid w:val="002E50F1"/>
    <w:rsid w:val="002E6564"/>
    <w:rsid w:val="002E714A"/>
    <w:rsid w:val="002F082F"/>
    <w:rsid w:val="002F087C"/>
    <w:rsid w:val="002F187A"/>
    <w:rsid w:val="002F30F8"/>
    <w:rsid w:val="002F359F"/>
    <w:rsid w:val="002F3A12"/>
    <w:rsid w:val="002F468E"/>
    <w:rsid w:val="002F4BAD"/>
    <w:rsid w:val="002F5B05"/>
    <w:rsid w:val="0030201A"/>
    <w:rsid w:val="00303E62"/>
    <w:rsid w:val="003042D4"/>
    <w:rsid w:val="00304F7F"/>
    <w:rsid w:val="00306A0B"/>
    <w:rsid w:val="00307859"/>
    <w:rsid w:val="00307999"/>
    <w:rsid w:val="003102CF"/>
    <w:rsid w:val="00311619"/>
    <w:rsid w:val="00312BCD"/>
    <w:rsid w:val="00312F6E"/>
    <w:rsid w:val="0031360A"/>
    <w:rsid w:val="0031366F"/>
    <w:rsid w:val="003141E9"/>
    <w:rsid w:val="003143C9"/>
    <w:rsid w:val="0031487F"/>
    <w:rsid w:val="0031685F"/>
    <w:rsid w:val="00316E28"/>
    <w:rsid w:val="003213FE"/>
    <w:rsid w:val="0032143B"/>
    <w:rsid w:val="003251FF"/>
    <w:rsid w:val="00325633"/>
    <w:rsid w:val="003277DE"/>
    <w:rsid w:val="0033018C"/>
    <w:rsid w:val="00330646"/>
    <w:rsid w:val="00330AC9"/>
    <w:rsid w:val="00330D2D"/>
    <w:rsid w:val="0033216C"/>
    <w:rsid w:val="00332210"/>
    <w:rsid w:val="00332D2A"/>
    <w:rsid w:val="00337D65"/>
    <w:rsid w:val="00340CAA"/>
    <w:rsid w:val="00340E16"/>
    <w:rsid w:val="0034197A"/>
    <w:rsid w:val="00342C01"/>
    <w:rsid w:val="00342F6B"/>
    <w:rsid w:val="00344012"/>
    <w:rsid w:val="0034559F"/>
    <w:rsid w:val="003471F7"/>
    <w:rsid w:val="00347AC3"/>
    <w:rsid w:val="00351244"/>
    <w:rsid w:val="00351CF9"/>
    <w:rsid w:val="00352683"/>
    <w:rsid w:val="00352BD2"/>
    <w:rsid w:val="00354120"/>
    <w:rsid w:val="00354A4D"/>
    <w:rsid w:val="003557D5"/>
    <w:rsid w:val="00356A9B"/>
    <w:rsid w:val="00357C27"/>
    <w:rsid w:val="00360890"/>
    <w:rsid w:val="00362A3F"/>
    <w:rsid w:val="003646F5"/>
    <w:rsid w:val="00365E66"/>
    <w:rsid w:val="00367CDB"/>
    <w:rsid w:val="00370056"/>
    <w:rsid w:val="0037027A"/>
    <w:rsid w:val="00371817"/>
    <w:rsid w:val="0037365E"/>
    <w:rsid w:val="00374C86"/>
    <w:rsid w:val="00374EAF"/>
    <w:rsid w:val="00375C9F"/>
    <w:rsid w:val="00376053"/>
    <w:rsid w:val="00377734"/>
    <w:rsid w:val="003801B4"/>
    <w:rsid w:val="00380984"/>
    <w:rsid w:val="003814FA"/>
    <w:rsid w:val="00381B17"/>
    <w:rsid w:val="003848EF"/>
    <w:rsid w:val="00384BB1"/>
    <w:rsid w:val="00384BEE"/>
    <w:rsid w:val="00385768"/>
    <w:rsid w:val="00386918"/>
    <w:rsid w:val="00390C68"/>
    <w:rsid w:val="003917CD"/>
    <w:rsid w:val="003922AF"/>
    <w:rsid w:val="00393586"/>
    <w:rsid w:val="00393FDC"/>
    <w:rsid w:val="0039402D"/>
    <w:rsid w:val="00397215"/>
    <w:rsid w:val="00397302"/>
    <w:rsid w:val="003A00CB"/>
    <w:rsid w:val="003A0D54"/>
    <w:rsid w:val="003A1BE1"/>
    <w:rsid w:val="003A272D"/>
    <w:rsid w:val="003A35A3"/>
    <w:rsid w:val="003A40A2"/>
    <w:rsid w:val="003A57FF"/>
    <w:rsid w:val="003A5AFD"/>
    <w:rsid w:val="003A73ED"/>
    <w:rsid w:val="003A745C"/>
    <w:rsid w:val="003A7E9C"/>
    <w:rsid w:val="003B112F"/>
    <w:rsid w:val="003B269F"/>
    <w:rsid w:val="003B2E59"/>
    <w:rsid w:val="003B33D6"/>
    <w:rsid w:val="003B3931"/>
    <w:rsid w:val="003B6B02"/>
    <w:rsid w:val="003C0B6F"/>
    <w:rsid w:val="003C0B85"/>
    <w:rsid w:val="003C10E1"/>
    <w:rsid w:val="003C325F"/>
    <w:rsid w:val="003C36D1"/>
    <w:rsid w:val="003C6AFD"/>
    <w:rsid w:val="003C7EC6"/>
    <w:rsid w:val="003D0933"/>
    <w:rsid w:val="003D0D8B"/>
    <w:rsid w:val="003D16B8"/>
    <w:rsid w:val="003D2080"/>
    <w:rsid w:val="003D38FF"/>
    <w:rsid w:val="003D40BC"/>
    <w:rsid w:val="003D44DB"/>
    <w:rsid w:val="003D5462"/>
    <w:rsid w:val="003D5814"/>
    <w:rsid w:val="003D5F93"/>
    <w:rsid w:val="003D6254"/>
    <w:rsid w:val="003D6482"/>
    <w:rsid w:val="003D6D44"/>
    <w:rsid w:val="003E0E7D"/>
    <w:rsid w:val="003E4428"/>
    <w:rsid w:val="003F0531"/>
    <w:rsid w:val="003F0833"/>
    <w:rsid w:val="003F0B6F"/>
    <w:rsid w:val="003F1A86"/>
    <w:rsid w:val="003F1AD8"/>
    <w:rsid w:val="003F1D63"/>
    <w:rsid w:val="003F54D5"/>
    <w:rsid w:val="003F5E05"/>
    <w:rsid w:val="003F74B5"/>
    <w:rsid w:val="0040028F"/>
    <w:rsid w:val="00400839"/>
    <w:rsid w:val="00402780"/>
    <w:rsid w:val="0040293E"/>
    <w:rsid w:val="0040359A"/>
    <w:rsid w:val="004043BA"/>
    <w:rsid w:val="004046BF"/>
    <w:rsid w:val="00404A50"/>
    <w:rsid w:val="00404C18"/>
    <w:rsid w:val="00404D24"/>
    <w:rsid w:val="004107D5"/>
    <w:rsid w:val="004109EF"/>
    <w:rsid w:val="0041103B"/>
    <w:rsid w:val="0041220C"/>
    <w:rsid w:val="00414D92"/>
    <w:rsid w:val="00415A6D"/>
    <w:rsid w:val="00416A2B"/>
    <w:rsid w:val="00417A21"/>
    <w:rsid w:val="004203D7"/>
    <w:rsid w:val="00420CF0"/>
    <w:rsid w:val="00422C86"/>
    <w:rsid w:val="00423926"/>
    <w:rsid w:val="0042487A"/>
    <w:rsid w:val="004257E7"/>
    <w:rsid w:val="00425EA4"/>
    <w:rsid w:val="004260AE"/>
    <w:rsid w:val="0042794F"/>
    <w:rsid w:val="004322F8"/>
    <w:rsid w:val="00433923"/>
    <w:rsid w:val="00433C94"/>
    <w:rsid w:val="00434E93"/>
    <w:rsid w:val="0043547B"/>
    <w:rsid w:val="004376F3"/>
    <w:rsid w:val="004405BF"/>
    <w:rsid w:val="00441648"/>
    <w:rsid w:val="00441BF8"/>
    <w:rsid w:val="0044286E"/>
    <w:rsid w:val="00442CF9"/>
    <w:rsid w:val="0044462A"/>
    <w:rsid w:val="00444E4A"/>
    <w:rsid w:val="00446331"/>
    <w:rsid w:val="004512B7"/>
    <w:rsid w:val="00453048"/>
    <w:rsid w:val="004530A4"/>
    <w:rsid w:val="0045369E"/>
    <w:rsid w:val="00454040"/>
    <w:rsid w:val="00454E20"/>
    <w:rsid w:val="004567ED"/>
    <w:rsid w:val="00456BB7"/>
    <w:rsid w:val="004578C0"/>
    <w:rsid w:val="00462080"/>
    <w:rsid w:val="00462470"/>
    <w:rsid w:val="00462F8A"/>
    <w:rsid w:val="00463824"/>
    <w:rsid w:val="004638CD"/>
    <w:rsid w:val="00463B33"/>
    <w:rsid w:val="00464055"/>
    <w:rsid w:val="00466907"/>
    <w:rsid w:val="00466EE1"/>
    <w:rsid w:val="00467505"/>
    <w:rsid w:val="00467EFA"/>
    <w:rsid w:val="004702F2"/>
    <w:rsid w:val="00471475"/>
    <w:rsid w:val="004729A3"/>
    <w:rsid w:val="00472DA1"/>
    <w:rsid w:val="0047307E"/>
    <w:rsid w:val="00475165"/>
    <w:rsid w:val="00475B06"/>
    <w:rsid w:val="00475E07"/>
    <w:rsid w:val="00476B8F"/>
    <w:rsid w:val="00477356"/>
    <w:rsid w:val="00477587"/>
    <w:rsid w:val="004775A6"/>
    <w:rsid w:val="00477CA7"/>
    <w:rsid w:val="0048113A"/>
    <w:rsid w:val="00481188"/>
    <w:rsid w:val="00481CE3"/>
    <w:rsid w:val="004829EB"/>
    <w:rsid w:val="00482A54"/>
    <w:rsid w:val="00483B7C"/>
    <w:rsid w:val="00487A29"/>
    <w:rsid w:val="00491723"/>
    <w:rsid w:val="004963DC"/>
    <w:rsid w:val="004976A5"/>
    <w:rsid w:val="00497DB1"/>
    <w:rsid w:val="004A054B"/>
    <w:rsid w:val="004A170A"/>
    <w:rsid w:val="004A4115"/>
    <w:rsid w:val="004A4654"/>
    <w:rsid w:val="004A4CF5"/>
    <w:rsid w:val="004A4F08"/>
    <w:rsid w:val="004A5136"/>
    <w:rsid w:val="004A552A"/>
    <w:rsid w:val="004A6ED0"/>
    <w:rsid w:val="004A7BBF"/>
    <w:rsid w:val="004B01FC"/>
    <w:rsid w:val="004B0D3B"/>
    <w:rsid w:val="004B1726"/>
    <w:rsid w:val="004B2D31"/>
    <w:rsid w:val="004B3980"/>
    <w:rsid w:val="004B3D18"/>
    <w:rsid w:val="004B4337"/>
    <w:rsid w:val="004B5BE1"/>
    <w:rsid w:val="004B7F37"/>
    <w:rsid w:val="004C05F2"/>
    <w:rsid w:val="004C06A0"/>
    <w:rsid w:val="004C2684"/>
    <w:rsid w:val="004C29EC"/>
    <w:rsid w:val="004C676D"/>
    <w:rsid w:val="004C6838"/>
    <w:rsid w:val="004C7614"/>
    <w:rsid w:val="004C799E"/>
    <w:rsid w:val="004C7FC6"/>
    <w:rsid w:val="004D081A"/>
    <w:rsid w:val="004D224F"/>
    <w:rsid w:val="004D2D84"/>
    <w:rsid w:val="004D2EFE"/>
    <w:rsid w:val="004D463C"/>
    <w:rsid w:val="004D5DBC"/>
    <w:rsid w:val="004E0495"/>
    <w:rsid w:val="004E1294"/>
    <w:rsid w:val="004E3EB1"/>
    <w:rsid w:val="004E4A15"/>
    <w:rsid w:val="004E4A7E"/>
    <w:rsid w:val="004E515B"/>
    <w:rsid w:val="004E64AF"/>
    <w:rsid w:val="004E70F2"/>
    <w:rsid w:val="004E72BF"/>
    <w:rsid w:val="004E7422"/>
    <w:rsid w:val="004E7D32"/>
    <w:rsid w:val="004E7ECA"/>
    <w:rsid w:val="004F08A6"/>
    <w:rsid w:val="004F12FA"/>
    <w:rsid w:val="004F19EF"/>
    <w:rsid w:val="004F253C"/>
    <w:rsid w:val="004F5772"/>
    <w:rsid w:val="004F6F8B"/>
    <w:rsid w:val="004F74F7"/>
    <w:rsid w:val="0050024E"/>
    <w:rsid w:val="00500470"/>
    <w:rsid w:val="0050062E"/>
    <w:rsid w:val="0050086C"/>
    <w:rsid w:val="00500995"/>
    <w:rsid w:val="00501508"/>
    <w:rsid w:val="00505461"/>
    <w:rsid w:val="005054E6"/>
    <w:rsid w:val="00506B04"/>
    <w:rsid w:val="00506E89"/>
    <w:rsid w:val="00507ECD"/>
    <w:rsid w:val="00510B11"/>
    <w:rsid w:val="0051106D"/>
    <w:rsid w:val="00511FA8"/>
    <w:rsid w:val="0051218E"/>
    <w:rsid w:val="00512839"/>
    <w:rsid w:val="00512C4C"/>
    <w:rsid w:val="005137EC"/>
    <w:rsid w:val="005156C5"/>
    <w:rsid w:val="005203C6"/>
    <w:rsid w:val="00521668"/>
    <w:rsid w:val="00522762"/>
    <w:rsid w:val="00524308"/>
    <w:rsid w:val="0052598F"/>
    <w:rsid w:val="00527606"/>
    <w:rsid w:val="005276B4"/>
    <w:rsid w:val="0053023E"/>
    <w:rsid w:val="00531991"/>
    <w:rsid w:val="00532536"/>
    <w:rsid w:val="005358CE"/>
    <w:rsid w:val="00536009"/>
    <w:rsid w:val="00536DBE"/>
    <w:rsid w:val="00537251"/>
    <w:rsid w:val="00537D64"/>
    <w:rsid w:val="00540694"/>
    <w:rsid w:val="00541D9B"/>
    <w:rsid w:val="00545358"/>
    <w:rsid w:val="00545DA8"/>
    <w:rsid w:val="0054619A"/>
    <w:rsid w:val="0054683C"/>
    <w:rsid w:val="00546DBD"/>
    <w:rsid w:val="0055080E"/>
    <w:rsid w:val="005508FF"/>
    <w:rsid w:val="0055162D"/>
    <w:rsid w:val="00553723"/>
    <w:rsid w:val="00554C88"/>
    <w:rsid w:val="00557771"/>
    <w:rsid w:val="00557D6B"/>
    <w:rsid w:val="00560EEB"/>
    <w:rsid w:val="0056201B"/>
    <w:rsid w:val="005622D9"/>
    <w:rsid w:val="0056378B"/>
    <w:rsid w:val="00564450"/>
    <w:rsid w:val="00565973"/>
    <w:rsid w:val="00566AF3"/>
    <w:rsid w:val="00566B48"/>
    <w:rsid w:val="00570B14"/>
    <w:rsid w:val="00571608"/>
    <w:rsid w:val="00571F86"/>
    <w:rsid w:val="005727D1"/>
    <w:rsid w:val="00572996"/>
    <w:rsid w:val="005730A9"/>
    <w:rsid w:val="00574BC9"/>
    <w:rsid w:val="00574F62"/>
    <w:rsid w:val="0057532F"/>
    <w:rsid w:val="00575D02"/>
    <w:rsid w:val="00576053"/>
    <w:rsid w:val="005764A4"/>
    <w:rsid w:val="00577532"/>
    <w:rsid w:val="00580045"/>
    <w:rsid w:val="00580562"/>
    <w:rsid w:val="00580BD4"/>
    <w:rsid w:val="00581067"/>
    <w:rsid w:val="00581A12"/>
    <w:rsid w:val="00585434"/>
    <w:rsid w:val="00585590"/>
    <w:rsid w:val="0058745D"/>
    <w:rsid w:val="005874C5"/>
    <w:rsid w:val="005902A5"/>
    <w:rsid w:val="00592B0E"/>
    <w:rsid w:val="00595FE3"/>
    <w:rsid w:val="00596A82"/>
    <w:rsid w:val="0059726A"/>
    <w:rsid w:val="005A11E7"/>
    <w:rsid w:val="005A1A09"/>
    <w:rsid w:val="005A3201"/>
    <w:rsid w:val="005A51BD"/>
    <w:rsid w:val="005A6BBD"/>
    <w:rsid w:val="005B0083"/>
    <w:rsid w:val="005B0C97"/>
    <w:rsid w:val="005B0E90"/>
    <w:rsid w:val="005B2D84"/>
    <w:rsid w:val="005B3B1F"/>
    <w:rsid w:val="005B3D96"/>
    <w:rsid w:val="005B3FC4"/>
    <w:rsid w:val="005B42C6"/>
    <w:rsid w:val="005B51C4"/>
    <w:rsid w:val="005B5D0A"/>
    <w:rsid w:val="005B7664"/>
    <w:rsid w:val="005B7BDB"/>
    <w:rsid w:val="005C0A19"/>
    <w:rsid w:val="005C2A50"/>
    <w:rsid w:val="005C389D"/>
    <w:rsid w:val="005C4A47"/>
    <w:rsid w:val="005C4F25"/>
    <w:rsid w:val="005C505B"/>
    <w:rsid w:val="005C544E"/>
    <w:rsid w:val="005C564A"/>
    <w:rsid w:val="005C687A"/>
    <w:rsid w:val="005D0629"/>
    <w:rsid w:val="005D1F0B"/>
    <w:rsid w:val="005D27C7"/>
    <w:rsid w:val="005D3332"/>
    <w:rsid w:val="005D364D"/>
    <w:rsid w:val="005D4393"/>
    <w:rsid w:val="005D4630"/>
    <w:rsid w:val="005D48FA"/>
    <w:rsid w:val="005D6228"/>
    <w:rsid w:val="005D7AA9"/>
    <w:rsid w:val="005D7B34"/>
    <w:rsid w:val="005D7B42"/>
    <w:rsid w:val="005E062D"/>
    <w:rsid w:val="005E0703"/>
    <w:rsid w:val="005E2D95"/>
    <w:rsid w:val="005E530C"/>
    <w:rsid w:val="005E7BEB"/>
    <w:rsid w:val="005E7CBB"/>
    <w:rsid w:val="005E7CC8"/>
    <w:rsid w:val="005F3DE3"/>
    <w:rsid w:val="005F4496"/>
    <w:rsid w:val="005F463D"/>
    <w:rsid w:val="005F544C"/>
    <w:rsid w:val="006006A2"/>
    <w:rsid w:val="0060309F"/>
    <w:rsid w:val="0060354F"/>
    <w:rsid w:val="00603977"/>
    <w:rsid w:val="0060596B"/>
    <w:rsid w:val="00606911"/>
    <w:rsid w:val="006103E3"/>
    <w:rsid w:val="0061069A"/>
    <w:rsid w:val="00610A6B"/>
    <w:rsid w:val="00611306"/>
    <w:rsid w:val="0061189C"/>
    <w:rsid w:val="00611B2A"/>
    <w:rsid w:val="00612BA1"/>
    <w:rsid w:val="00612EDC"/>
    <w:rsid w:val="00613F92"/>
    <w:rsid w:val="00616438"/>
    <w:rsid w:val="006238A0"/>
    <w:rsid w:val="006242A4"/>
    <w:rsid w:val="00625271"/>
    <w:rsid w:val="006255D7"/>
    <w:rsid w:val="0062666E"/>
    <w:rsid w:val="00626D2B"/>
    <w:rsid w:val="00630EA9"/>
    <w:rsid w:val="00631156"/>
    <w:rsid w:val="00631195"/>
    <w:rsid w:val="00631270"/>
    <w:rsid w:val="00632721"/>
    <w:rsid w:val="0063471B"/>
    <w:rsid w:val="00634EC0"/>
    <w:rsid w:val="00635169"/>
    <w:rsid w:val="00635E2D"/>
    <w:rsid w:val="00635E8D"/>
    <w:rsid w:val="00637046"/>
    <w:rsid w:val="006376D9"/>
    <w:rsid w:val="00642E83"/>
    <w:rsid w:val="006436D3"/>
    <w:rsid w:val="00645D17"/>
    <w:rsid w:val="0064748E"/>
    <w:rsid w:val="00650EA9"/>
    <w:rsid w:val="006515F6"/>
    <w:rsid w:val="00651923"/>
    <w:rsid w:val="00652288"/>
    <w:rsid w:val="00652739"/>
    <w:rsid w:val="00652B24"/>
    <w:rsid w:val="00656C24"/>
    <w:rsid w:val="00657713"/>
    <w:rsid w:val="00657DC8"/>
    <w:rsid w:val="00660079"/>
    <w:rsid w:val="00661E4B"/>
    <w:rsid w:val="00663531"/>
    <w:rsid w:val="00664412"/>
    <w:rsid w:val="0066489B"/>
    <w:rsid w:val="00665008"/>
    <w:rsid w:val="00665409"/>
    <w:rsid w:val="00666141"/>
    <w:rsid w:val="00667425"/>
    <w:rsid w:val="00671589"/>
    <w:rsid w:val="006725B9"/>
    <w:rsid w:val="00676044"/>
    <w:rsid w:val="00676539"/>
    <w:rsid w:val="006775A2"/>
    <w:rsid w:val="00677F9C"/>
    <w:rsid w:val="00683335"/>
    <w:rsid w:val="006839C8"/>
    <w:rsid w:val="006851BE"/>
    <w:rsid w:val="00685CCA"/>
    <w:rsid w:val="0068689D"/>
    <w:rsid w:val="0068705D"/>
    <w:rsid w:val="00692A03"/>
    <w:rsid w:val="0069300B"/>
    <w:rsid w:val="00694659"/>
    <w:rsid w:val="006947D5"/>
    <w:rsid w:val="00694AD6"/>
    <w:rsid w:val="00694DDA"/>
    <w:rsid w:val="006954BF"/>
    <w:rsid w:val="00696001"/>
    <w:rsid w:val="00696797"/>
    <w:rsid w:val="00696FE4"/>
    <w:rsid w:val="006A0CD9"/>
    <w:rsid w:val="006A1FCE"/>
    <w:rsid w:val="006A33D3"/>
    <w:rsid w:val="006A33F9"/>
    <w:rsid w:val="006A4C73"/>
    <w:rsid w:val="006A6CA5"/>
    <w:rsid w:val="006B1133"/>
    <w:rsid w:val="006B3037"/>
    <w:rsid w:val="006B512A"/>
    <w:rsid w:val="006B6BED"/>
    <w:rsid w:val="006C16EE"/>
    <w:rsid w:val="006C2F3A"/>
    <w:rsid w:val="006C345D"/>
    <w:rsid w:val="006C39D2"/>
    <w:rsid w:val="006C4A25"/>
    <w:rsid w:val="006C4B34"/>
    <w:rsid w:val="006C5557"/>
    <w:rsid w:val="006C5F38"/>
    <w:rsid w:val="006C6C4F"/>
    <w:rsid w:val="006C6DA8"/>
    <w:rsid w:val="006C7EFC"/>
    <w:rsid w:val="006D18AB"/>
    <w:rsid w:val="006D208D"/>
    <w:rsid w:val="006D2380"/>
    <w:rsid w:val="006D3C1F"/>
    <w:rsid w:val="006D3DC1"/>
    <w:rsid w:val="006D3DC8"/>
    <w:rsid w:val="006D41BB"/>
    <w:rsid w:val="006D50EC"/>
    <w:rsid w:val="006D601C"/>
    <w:rsid w:val="006D6623"/>
    <w:rsid w:val="006D7E21"/>
    <w:rsid w:val="006E4438"/>
    <w:rsid w:val="006E4678"/>
    <w:rsid w:val="006E66CB"/>
    <w:rsid w:val="006E6BFC"/>
    <w:rsid w:val="006E7D0F"/>
    <w:rsid w:val="006F008E"/>
    <w:rsid w:val="006F0495"/>
    <w:rsid w:val="006F0AF7"/>
    <w:rsid w:val="006F2F46"/>
    <w:rsid w:val="006F3956"/>
    <w:rsid w:val="006F3AC7"/>
    <w:rsid w:val="006F644D"/>
    <w:rsid w:val="006F6761"/>
    <w:rsid w:val="006F6F9D"/>
    <w:rsid w:val="00701C6A"/>
    <w:rsid w:val="007035BE"/>
    <w:rsid w:val="00703779"/>
    <w:rsid w:val="00704046"/>
    <w:rsid w:val="00704A41"/>
    <w:rsid w:val="0070511C"/>
    <w:rsid w:val="00705156"/>
    <w:rsid w:val="00705AA7"/>
    <w:rsid w:val="00705AE9"/>
    <w:rsid w:val="00707D82"/>
    <w:rsid w:val="007106EC"/>
    <w:rsid w:val="00711061"/>
    <w:rsid w:val="007112E7"/>
    <w:rsid w:val="0071219D"/>
    <w:rsid w:val="007125D5"/>
    <w:rsid w:val="00713BF7"/>
    <w:rsid w:val="00713CDE"/>
    <w:rsid w:val="0071413B"/>
    <w:rsid w:val="0071548B"/>
    <w:rsid w:val="0072073B"/>
    <w:rsid w:val="00722B35"/>
    <w:rsid w:val="00723A82"/>
    <w:rsid w:val="00724C95"/>
    <w:rsid w:val="00724F75"/>
    <w:rsid w:val="007250F7"/>
    <w:rsid w:val="0072518B"/>
    <w:rsid w:val="00727BB3"/>
    <w:rsid w:val="00727C29"/>
    <w:rsid w:val="00727E0A"/>
    <w:rsid w:val="00727F3D"/>
    <w:rsid w:val="00730589"/>
    <w:rsid w:val="00733420"/>
    <w:rsid w:val="007338E8"/>
    <w:rsid w:val="00735BB0"/>
    <w:rsid w:val="00736CFC"/>
    <w:rsid w:val="00737596"/>
    <w:rsid w:val="007377E0"/>
    <w:rsid w:val="00737C3B"/>
    <w:rsid w:val="007407E8"/>
    <w:rsid w:val="007410B4"/>
    <w:rsid w:val="00741B6F"/>
    <w:rsid w:val="007441A2"/>
    <w:rsid w:val="00744420"/>
    <w:rsid w:val="00745A98"/>
    <w:rsid w:val="007509EA"/>
    <w:rsid w:val="00752C25"/>
    <w:rsid w:val="0075384E"/>
    <w:rsid w:val="007542B7"/>
    <w:rsid w:val="00755073"/>
    <w:rsid w:val="007556D2"/>
    <w:rsid w:val="0075647A"/>
    <w:rsid w:val="007570AD"/>
    <w:rsid w:val="00757955"/>
    <w:rsid w:val="00760F29"/>
    <w:rsid w:val="007628E3"/>
    <w:rsid w:val="00762A5D"/>
    <w:rsid w:val="00765750"/>
    <w:rsid w:val="00766E10"/>
    <w:rsid w:val="00766F8B"/>
    <w:rsid w:val="00766FF4"/>
    <w:rsid w:val="00770901"/>
    <w:rsid w:val="00775E81"/>
    <w:rsid w:val="0077666A"/>
    <w:rsid w:val="007806DF"/>
    <w:rsid w:val="0078084C"/>
    <w:rsid w:val="00782156"/>
    <w:rsid w:val="00783A0E"/>
    <w:rsid w:val="007842E8"/>
    <w:rsid w:val="00784CD1"/>
    <w:rsid w:val="007861BF"/>
    <w:rsid w:val="00787A3E"/>
    <w:rsid w:val="00790695"/>
    <w:rsid w:val="00790829"/>
    <w:rsid w:val="00791D87"/>
    <w:rsid w:val="00792C5F"/>
    <w:rsid w:val="00792DB9"/>
    <w:rsid w:val="00794CA4"/>
    <w:rsid w:val="00795019"/>
    <w:rsid w:val="007959E1"/>
    <w:rsid w:val="00796863"/>
    <w:rsid w:val="00796E29"/>
    <w:rsid w:val="00797590"/>
    <w:rsid w:val="0079760C"/>
    <w:rsid w:val="007A02E4"/>
    <w:rsid w:val="007A0482"/>
    <w:rsid w:val="007A0C40"/>
    <w:rsid w:val="007A0E63"/>
    <w:rsid w:val="007A1432"/>
    <w:rsid w:val="007A18D1"/>
    <w:rsid w:val="007A32F7"/>
    <w:rsid w:val="007A4DDC"/>
    <w:rsid w:val="007A65AD"/>
    <w:rsid w:val="007A68F6"/>
    <w:rsid w:val="007B12BA"/>
    <w:rsid w:val="007B177A"/>
    <w:rsid w:val="007B18BD"/>
    <w:rsid w:val="007B4F7D"/>
    <w:rsid w:val="007C211D"/>
    <w:rsid w:val="007C3BAB"/>
    <w:rsid w:val="007C5076"/>
    <w:rsid w:val="007C55D3"/>
    <w:rsid w:val="007C798F"/>
    <w:rsid w:val="007D0212"/>
    <w:rsid w:val="007D27B0"/>
    <w:rsid w:val="007D3556"/>
    <w:rsid w:val="007D3C46"/>
    <w:rsid w:val="007D5AB4"/>
    <w:rsid w:val="007D6C37"/>
    <w:rsid w:val="007E0FB1"/>
    <w:rsid w:val="007E13DC"/>
    <w:rsid w:val="007E17BF"/>
    <w:rsid w:val="007E2D62"/>
    <w:rsid w:val="007E2ECD"/>
    <w:rsid w:val="007E468C"/>
    <w:rsid w:val="007E49FF"/>
    <w:rsid w:val="007E51E3"/>
    <w:rsid w:val="007E59D8"/>
    <w:rsid w:val="007E6059"/>
    <w:rsid w:val="007F27AF"/>
    <w:rsid w:val="007F288F"/>
    <w:rsid w:val="007F404D"/>
    <w:rsid w:val="007F6160"/>
    <w:rsid w:val="007F78C6"/>
    <w:rsid w:val="007F7900"/>
    <w:rsid w:val="007F7FA9"/>
    <w:rsid w:val="008002D9"/>
    <w:rsid w:val="008009F0"/>
    <w:rsid w:val="00800B62"/>
    <w:rsid w:val="00800C08"/>
    <w:rsid w:val="008015D2"/>
    <w:rsid w:val="00802694"/>
    <w:rsid w:val="008033F2"/>
    <w:rsid w:val="00803AC0"/>
    <w:rsid w:val="00804045"/>
    <w:rsid w:val="008049EA"/>
    <w:rsid w:val="008054C1"/>
    <w:rsid w:val="00805A60"/>
    <w:rsid w:val="00806251"/>
    <w:rsid w:val="00810521"/>
    <w:rsid w:val="00810723"/>
    <w:rsid w:val="0081099B"/>
    <w:rsid w:val="00810EAE"/>
    <w:rsid w:val="00813820"/>
    <w:rsid w:val="0081413A"/>
    <w:rsid w:val="00814F0D"/>
    <w:rsid w:val="0081673A"/>
    <w:rsid w:val="0081739C"/>
    <w:rsid w:val="00817605"/>
    <w:rsid w:val="00822037"/>
    <w:rsid w:val="008229A2"/>
    <w:rsid w:val="00823CD5"/>
    <w:rsid w:val="00824EA4"/>
    <w:rsid w:val="0083139A"/>
    <w:rsid w:val="0083170A"/>
    <w:rsid w:val="008321BB"/>
    <w:rsid w:val="008327C1"/>
    <w:rsid w:val="00832ED9"/>
    <w:rsid w:val="008340F2"/>
    <w:rsid w:val="00835F3D"/>
    <w:rsid w:val="0083669E"/>
    <w:rsid w:val="008367CA"/>
    <w:rsid w:val="00841204"/>
    <w:rsid w:val="008418D0"/>
    <w:rsid w:val="0084209B"/>
    <w:rsid w:val="008421DF"/>
    <w:rsid w:val="00842735"/>
    <w:rsid w:val="00842DF4"/>
    <w:rsid w:val="008458C5"/>
    <w:rsid w:val="008509D0"/>
    <w:rsid w:val="00850D4D"/>
    <w:rsid w:val="00851FD6"/>
    <w:rsid w:val="00852839"/>
    <w:rsid w:val="0085365E"/>
    <w:rsid w:val="00856FD4"/>
    <w:rsid w:val="00860789"/>
    <w:rsid w:val="00861270"/>
    <w:rsid w:val="008613D2"/>
    <w:rsid w:val="00861CFC"/>
    <w:rsid w:val="00862960"/>
    <w:rsid w:val="00863B4C"/>
    <w:rsid w:val="00863D6A"/>
    <w:rsid w:val="00863DB8"/>
    <w:rsid w:val="008648A0"/>
    <w:rsid w:val="00865D1B"/>
    <w:rsid w:val="00866CEF"/>
    <w:rsid w:val="008710A4"/>
    <w:rsid w:val="008719F2"/>
    <w:rsid w:val="00871D18"/>
    <w:rsid w:val="00873052"/>
    <w:rsid w:val="00873C4E"/>
    <w:rsid w:val="008776C5"/>
    <w:rsid w:val="008807C6"/>
    <w:rsid w:val="00880D0A"/>
    <w:rsid w:val="008811A4"/>
    <w:rsid w:val="00882115"/>
    <w:rsid w:val="00882273"/>
    <w:rsid w:val="00882495"/>
    <w:rsid w:val="0088445D"/>
    <w:rsid w:val="00887E70"/>
    <w:rsid w:val="00891B3F"/>
    <w:rsid w:val="00893C2F"/>
    <w:rsid w:val="0089669E"/>
    <w:rsid w:val="008966EF"/>
    <w:rsid w:val="008A15CE"/>
    <w:rsid w:val="008A188F"/>
    <w:rsid w:val="008A251C"/>
    <w:rsid w:val="008A3938"/>
    <w:rsid w:val="008A59EC"/>
    <w:rsid w:val="008A66AA"/>
    <w:rsid w:val="008A73E6"/>
    <w:rsid w:val="008B007C"/>
    <w:rsid w:val="008B129B"/>
    <w:rsid w:val="008B13A3"/>
    <w:rsid w:val="008B1493"/>
    <w:rsid w:val="008B26AC"/>
    <w:rsid w:val="008B3DCE"/>
    <w:rsid w:val="008B4685"/>
    <w:rsid w:val="008B47D7"/>
    <w:rsid w:val="008B60F6"/>
    <w:rsid w:val="008B72C1"/>
    <w:rsid w:val="008C10B7"/>
    <w:rsid w:val="008C1510"/>
    <w:rsid w:val="008C2350"/>
    <w:rsid w:val="008C32EF"/>
    <w:rsid w:val="008C3D9A"/>
    <w:rsid w:val="008C46D6"/>
    <w:rsid w:val="008C4A83"/>
    <w:rsid w:val="008C5C51"/>
    <w:rsid w:val="008C5D95"/>
    <w:rsid w:val="008D0402"/>
    <w:rsid w:val="008D0E0A"/>
    <w:rsid w:val="008D1089"/>
    <w:rsid w:val="008D233C"/>
    <w:rsid w:val="008D28AC"/>
    <w:rsid w:val="008D3682"/>
    <w:rsid w:val="008D37FA"/>
    <w:rsid w:val="008D5809"/>
    <w:rsid w:val="008D7957"/>
    <w:rsid w:val="008E072B"/>
    <w:rsid w:val="008E19F6"/>
    <w:rsid w:val="008E1E47"/>
    <w:rsid w:val="008E248A"/>
    <w:rsid w:val="008E335D"/>
    <w:rsid w:val="008E4D1E"/>
    <w:rsid w:val="008E6214"/>
    <w:rsid w:val="008E6D13"/>
    <w:rsid w:val="008E77D2"/>
    <w:rsid w:val="008F3939"/>
    <w:rsid w:val="008F4DF2"/>
    <w:rsid w:val="008F57D3"/>
    <w:rsid w:val="00900B12"/>
    <w:rsid w:val="00900E6D"/>
    <w:rsid w:val="00901B33"/>
    <w:rsid w:val="009020F8"/>
    <w:rsid w:val="0090276C"/>
    <w:rsid w:val="00902C1B"/>
    <w:rsid w:val="00902FA8"/>
    <w:rsid w:val="00903442"/>
    <w:rsid w:val="00904512"/>
    <w:rsid w:val="00904F54"/>
    <w:rsid w:val="00905737"/>
    <w:rsid w:val="00905BF5"/>
    <w:rsid w:val="00906942"/>
    <w:rsid w:val="00907C06"/>
    <w:rsid w:val="00913001"/>
    <w:rsid w:val="009143E5"/>
    <w:rsid w:val="00914AC5"/>
    <w:rsid w:val="00916CAB"/>
    <w:rsid w:val="0091718D"/>
    <w:rsid w:val="009206E5"/>
    <w:rsid w:val="00921D01"/>
    <w:rsid w:val="00922292"/>
    <w:rsid w:val="0092276C"/>
    <w:rsid w:val="00922969"/>
    <w:rsid w:val="0092385A"/>
    <w:rsid w:val="009240C1"/>
    <w:rsid w:val="00924878"/>
    <w:rsid w:val="00925382"/>
    <w:rsid w:val="009259E2"/>
    <w:rsid w:val="00927239"/>
    <w:rsid w:val="00931188"/>
    <w:rsid w:val="009313AB"/>
    <w:rsid w:val="00932403"/>
    <w:rsid w:val="00933A4F"/>
    <w:rsid w:val="0093513D"/>
    <w:rsid w:val="009371A8"/>
    <w:rsid w:val="00940A6E"/>
    <w:rsid w:val="00940D08"/>
    <w:rsid w:val="00943709"/>
    <w:rsid w:val="00944761"/>
    <w:rsid w:val="0094644A"/>
    <w:rsid w:val="0094708E"/>
    <w:rsid w:val="00947AD0"/>
    <w:rsid w:val="00951319"/>
    <w:rsid w:val="00951BF7"/>
    <w:rsid w:val="00952342"/>
    <w:rsid w:val="00953708"/>
    <w:rsid w:val="009537CB"/>
    <w:rsid w:val="00954A47"/>
    <w:rsid w:val="00954C8D"/>
    <w:rsid w:val="00956580"/>
    <w:rsid w:val="0096095A"/>
    <w:rsid w:val="00960BC8"/>
    <w:rsid w:val="00962572"/>
    <w:rsid w:val="00962C87"/>
    <w:rsid w:val="00962F31"/>
    <w:rsid w:val="00963544"/>
    <w:rsid w:val="00963AFE"/>
    <w:rsid w:val="00963C3B"/>
    <w:rsid w:val="009648A9"/>
    <w:rsid w:val="0096540D"/>
    <w:rsid w:val="009672CE"/>
    <w:rsid w:val="009677EC"/>
    <w:rsid w:val="0097031B"/>
    <w:rsid w:val="00972154"/>
    <w:rsid w:val="00972B2F"/>
    <w:rsid w:val="00974798"/>
    <w:rsid w:val="009757F2"/>
    <w:rsid w:val="0097583B"/>
    <w:rsid w:val="00976351"/>
    <w:rsid w:val="00977B64"/>
    <w:rsid w:val="009801D4"/>
    <w:rsid w:val="00980225"/>
    <w:rsid w:val="009802F0"/>
    <w:rsid w:val="009807A3"/>
    <w:rsid w:val="00980DE9"/>
    <w:rsid w:val="00980EE1"/>
    <w:rsid w:val="00981500"/>
    <w:rsid w:val="0098180C"/>
    <w:rsid w:val="00981E88"/>
    <w:rsid w:val="0098285E"/>
    <w:rsid w:val="009828D6"/>
    <w:rsid w:val="00985E2B"/>
    <w:rsid w:val="009862E3"/>
    <w:rsid w:val="009877D0"/>
    <w:rsid w:val="009903DC"/>
    <w:rsid w:val="00991289"/>
    <w:rsid w:val="00991DFC"/>
    <w:rsid w:val="0099276A"/>
    <w:rsid w:val="00992976"/>
    <w:rsid w:val="009968C7"/>
    <w:rsid w:val="00996FE5"/>
    <w:rsid w:val="00997FB5"/>
    <w:rsid w:val="009A0124"/>
    <w:rsid w:val="009A0444"/>
    <w:rsid w:val="009A2E01"/>
    <w:rsid w:val="009A2F3E"/>
    <w:rsid w:val="009A4414"/>
    <w:rsid w:val="009A563A"/>
    <w:rsid w:val="009A58F7"/>
    <w:rsid w:val="009A5BA2"/>
    <w:rsid w:val="009A7F2D"/>
    <w:rsid w:val="009B0166"/>
    <w:rsid w:val="009B1C03"/>
    <w:rsid w:val="009B260E"/>
    <w:rsid w:val="009B37F1"/>
    <w:rsid w:val="009B6B82"/>
    <w:rsid w:val="009B733D"/>
    <w:rsid w:val="009B7693"/>
    <w:rsid w:val="009B7E04"/>
    <w:rsid w:val="009C05C7"/>
    <w:rsid w:val="009C1838"/>
    <w:rsid w:val="009C277E"/>
    <w:rsid w:val="009C35AA"/>
    <w:rsid w:val="009C5BAF"/>
    <w:rsid w:val="009C6519"/>
    <w:rsid w:val="009C7032"/>
    <w:rsid w:val="009C73FD"/>
    <w:rsid w:val="009C7ABF"/>
    <w:rsid w:val="009D0D0D"/>
    <w:rsid w:val="009D107E"/>
    <w:rsid w:val="009D2DFD"/>
    <w:rsid w:val="009D3ABA"/>
    <w:rsid w:val="009D4258"/>
    <w:rsid w:val="009D4A06"/>
    <w:rsid w:val="009D6599"/>
    <w:rsid w:val="009E0B18"/>
    <w:rsid w:val="009E0E6B"/>
    <w:rsid w:val="009E2676"/>
    <w:rsid w:val="009E560E"/>
    <w:rsid w:val="009E5623"/>
    <w:rsid w:val="009F0E95"/>
    <w:rsid w:val="009F1299"/>
    <w:rsid w:val="009F1901"/>
    <w:rsid w:val="009F2015"/>
    <w:rsid w:val="009F2F80"/>
    <w:rsid w:val="009F4EDB"/>
    <w:rsid w:val="009F516E"/>
    <w:rsid w:val="009F6FC3"/>
    <w:rsid w:val="009F7A77"/>
    <w:rsid w:val="00A00B58"/>
    <w:rsid w:val="00A00B73"/>
    <w:rsid w:val="00A0174A"/>
    <w:rsid w:val="00A018A7"/>
    <w:rsid w:val="00A03261"/>
    <w:rsid w:val="00A0327C"/>
    <w:rsid w:val="00A03849"/>
    <w:rsid w:val="00A04056"/>
    <w:rsid w:val="00A040FA"/>
    <w:rsid w:val="00A05B36"/>
    <w:rsid w:val="00A05ED8"/>
    <w:rsid w:val="00A10250"/>
    <w:rsid w:val="00A11442"/>
    <w:rsid w:val="00A12C77"/>
    <w:rsid w:val="00A13E81"/>
    <w:rsid w:val="00A146A8"/>
    <w:rsid w:val="00A14D38"/>
    <w:rsid w:val="00A16302"/>
    <w:rsid w:val="00A175D3"/>
    <w:rsid w:val="00A212B2"/>
    <w:rsid w:val="00A2136D"/>
    <w:rsid w:val="00A21974"/>
    <w:rsid w:val="00A21E20"/>
    <w:rsid w:val="00A222BC"/>
    <w:rsid w:val="00A22470"/>
    <w:rsid w:val="00A26149"/>
    <w:rsid w:val="00A27760"/>
    <w:rsid w:val="00A30473"/>
    <w:rsid w:val="00A30A7A"/>
    <w:rsid w:val="00A30C55"/>
    <w:rsid w:val="00A32A13"/>
    <w:rsid w:val="00A33A64"/>
    <w:rsid w:val="00A33F2B"/>
    <w:rsid w:val="00A34515"/>
    <w:rsid w:val="00A36C1B"/>
    <w:rsid w:val="00A370EA"/>
    <w:rsid w:val="00A37852"/>
    <w:rsid w:val="00A37CBE"/>
    <w:rsid w:val="00A37FF9"/>
    <w:rsid w:val="00A44FBA"/>
    <w:rsid w:val="00A46D22"/>
    <w:rsid w:val="00A46FC1"/>
    <w:rsid w:val="00A50031"/>
    <w:rsid w:val="00A51B5D"/>
    <w:rsid w:val="00A51DDD"/>
    <w:rsid w:val="00A523E8"/>
    <w:rsid w:val="00A53E05"/>
    <w:rsid w:val="00A549A9"/>
    <w:rsid w:val="00A55340"/>
    <w:rsid w:val="00A60270"/>
    <w:rsid w:val="00A61153"/>
    <w:rsid w:val="00A616EF"/>
    <w:rsid w:val="00A6301F"/>
    <w:rsid w:val="00A6348E"/>
    <w:rsid w:val="00A6368D"/>
    <w:rsid w:val="00A640C2"/>
    <w:rsid w:val="00A6514A"/>
    <w:rsid w:val="00A651E0"/>
    <w:rsid w:val="00A656BA"/>
    <w:rsid w:val="00A660D5"/>
    <w:rsid w:val="00A66736"/>
    <w:rsid w:val="00A66B30"/>
    <w:rsid w:val="00A66B79"/>
    <w:rsid w:val="00A67430"/>
    <w:rsid w:val="00A678ED"/>
    <w:rsid w:val="00A701C6"/>
    <w:rsid w:val="00A701F6"/>
    <w:rsid w:val="00A7446B"/>
    <w:rsid w:val="00A765EA"/>
    <w:rsid w:val="00A76A5A"/>
    <w:rsid w:val="00A76E34"/>
    <w:rsid w:val="00A77A32"/>
    <w:rsid w:val="00A77E65"/>
    <w:rsid w:val="00A81504"/>
    <w:rsid w:val="00A82AD4"/>
    <w:rsid w:val="00A84B66"/>
    <w:rsid w:val="00A85512"/>
    <w:rsid w:val="00A9033F"/>
    <w:rsid w:val="00A90FC4"/>
    <w:rsid w:val="00A92574"/>
    <w:rsid w:val="00A92C41"/>
    <w:rsid w:val="00A949A9"/>
    <w:rsid w:val="00A95498"/>
    <w:rsid w:val="00A96226"/>
    <w:rsid w:val="00A9687A"/>
    <w:rsid w:val="00AA1593"/>
    <w:rsid w:val="00AA2908"/>
    <w:rsid w:val="00AA397B"/>
    <w:rsid w:val="00AA4699"/>
    <w:rsid w:val="00AA642B"/>
    <w:rsid w:val="00AA6DBE"/>
    <w:rsid w:val="00AB2C13"/>
    <w:rsid w:val="00AB358C"/>
    <w:rsid w:val="00AB5641"/>
    <w:rsid w:val="00AB6325"/>
    <w:rsid w:val="00AC0819"/>
    <w:rsid w:val="00AC23EF"/>
    <w:rsid w:val="00AC25E5"/>
    <w:rsid w:val="00AC424F"/>
    <w:rsid w:val="00AC4407"/>
    <w:rsid w:val="00AC5F90"/>
    <w:rsid w:val="00AC6745"/>
    <w:rsid w:val="00AC6DBD"/>
    <w:rsid w:val="00AC7227"/>
    <w:rsid w:val="00AC7A31"/>
    <w:rsid w:val="00AD07C8"/>
    <w:rsid w:val="00AD1823"/>
    <w:rsid w:val="00AD1F45"/>
    <w:rsid w:val="00AD315B"/>
    <w:rsid w:val="00AD3277"/>
    <w:rsid w:val="00AD32ED"/>
    <w:rsid w:val="00AD567B"/>
    <w:rsid w:val="00AD66AE"/>
    <w:rsid w:val="00AD6DA6"/>
    <w:rsid w:val="00AD7A35"/>
    <w:rsid w:val="00AD7AB6"/>
    <w:rsid w:val="00AD7D4C"/>
    <w:rsid w:val="00AE115C"/>
    <w:rsid w:val="00AE18CE"/>
    <w:rsid w:val="00AE246F"/>
    <w:rsid w:val="00AE3841"/>
    <w:rsid w:val="00AE4350"/>
    <w:rsid w:val="00AE7BD6"/>
    <w:rsid w:val="00AF1357"/>
    <w:rsid w:val="00AF1807"/>
    <w:rsid w:val="00AF2153"/>
    <w:rsid w:val="00AF220C"/>
    <w:rsid w:val="00AF476C"/>
    <w:rsid w:val="00AF53AE"/>
    <w:rsid w:val="00AF5F99"/>
    <w:rsid w:val="00AF6639"/>
    <w:rsid w:val="00AF7644"/>
    <w:rsid w:val="00AF7CFE"/>
    <w:rsid w:val="00B017A5"/>
    <w:rsid w:val="00B030DA"/>
    <w:rsid w:val="00B0608B"/>
    <w:rsid w:val="00B06F10"/>
    <w:rsid w:val="00B07523"/>
    <w:rsid w:val="00B11104"/>
    <w:rsid w:val="00B12020"/>
    <w:rsid w:val="00B122B5"/>
    <w:rsid w:val="00B12732"/>
    <w:rsid w:val="00B1304B"/>
    <w:rsid w:val="00B138CD"/>
    <w:rsid w:val="00B143A4"/>
    <w:rsid w:val="00B1488E"/>
    <w:rsid w:val="00B14C78"/>
    <w:rsid w:val="00B15003"/>
    <w:rsid w:val="00B15D2E"/>
    <w:rsid w:val="00B1615E"/>
    <w:rsid w:val="00B1661C"/>
    <w:rsid w:val="00B16E77"/>
    <w:rsid w:val="00B16ED2"/>
    <w:rsid w:val="00B20262"/>
    <w:rsid w:val="00B2180A"/>
    <w:rsid w:val="00B22094"/>
    <w:rsid w:val="00B22C02"/>
    <w:rsid w:val="00B23BD7"/>
    <w:rsid w:val="00B252EF"/>
    <w:rsid w:val="00B30953"/>
    <w:rsid w:val="00B31284"/>
    <w:rsid w:val="00B341E6"/>
    <w:rsid w:val="00B347BA"/>
    <w:rsid w:val="00B35E6E"/>
    <w:rsid w:val="00B3701C"/>
    <w:rsid w:val="00B37393"/>
    <w:rsid w:val="00B37F7B"/>
    <w:rsid w:val="00B41B70"/>
    <w:rsid w:val="00B44A0B"/>
    <w:rsid w:val="00B44E0B"/>
    <w:rsid w:val="00B457FC"/>
    <w:rsid w:val="00B46FAC"/>
    <w:rsid w:val="00B50661"/>
    <w:rsid w:val="00B52286"/>
    <w:rsid w:val="00B52C28"/>
    <w:rsid w:val="00B53058"/>
    <w:rsid w:val="00B565C4"/>
    <w:rsid w:val="00B56F72"/>
    <w:rsid w:val="00B5706E"/>
    <w:rsid w:val="00B60589"/>
    <w:rsid w:val="00B60CEE"/>
    <w:rsid w:val="00B61412"/>
    <w:rsid w:val="00B61C51"/>
    <w:rsid w:val="00B6239B"/>
    <w:rsid w:val="00B62814"/>
    <w:rsid w:val="00B62F27"/>
    <w:rsid w:val="00B6305C"/>
    <w:rsid w:val="00B63B7D"/>
    <w:rsid w:val="00B63F91"/>
    <w:rsid w:val="00B65B83"/>
    <w:rsid w:val="00B6652B"/>
    <w:rsid w:val="00B72A83"/>
    <w:rsid w:val="00B72B51"/>
    <w:rsid w:val="00B72C8A"/>
    <w:rsid w:val="00B74378"/>
    <w:rsid w:val="00B743EF"/>
    <w:rsid w:val="00B74545"/>
    <w:rsid w:val="00B746E5"/>
    <w:rsid w:val="00B754A3"/>
    <w:rsid w:val="00B75784"/>
    <w:rsid w:val="00B77C52"/>
    <w:rsid w:val="00B80256"/>
    <w:rsid w:val="00B80DB8"/>
    <w:rsid w:val="00B80E71"/>
    <w:rsid w:val="00B81B2A"/>
    <w:rsid w:val="00B8269A"/>
    <w:rsid w:val="00B82B4D"/>
    <w:rsid w:val="00B83C92"/>
    <w:rsid w:val="00B83DD2"/>
    <w:rsid w:val="00B83FEC"/>
    <w:rsid w:val="00B84220"/>
    <w:rsid w:val="00B85994"/>
    <w:rsid w:val="00B859CC"/>
    <w:rsid w:val="00B866C4"/>
    <w:rsid w:val="00B8722F"/>
    <w:rsid w:val="00B8739B"/>
    <w:rsid w:val="00B90C79"/>
    <w:rsid w:val="00B91ACA"/>
    <w:rsid w:val="00B91C39"/>
    <w:rsid w:val="00B923AF"/>
    <w:rsid w:val="00B92904"/>
    <w:rsid w:val="00B92E3C"/>
    <w:rsid w:val="00B93893"/>
    <w:rsid w:val="00B93AD2"/>
    <w:rsid w:val="00B943C6"/>
    <w:rsid w:val="00B94C51"/>
    <w:rsid w:val="00B956BC"/>
    <w:rsid w:val="00B95C1F"/>
    <w:rsid w:val="00B95F00"/>
    <w:rsid w:val="00B97563"/>
    <w:rsid w:val="00B97939"/>
    <w:rsid w:val="00B97EE1"/>
    <w:rsid w:val="00BA0273"/>
    <w:rsid w:val="00BA3CDA"/>
    <w:rsid w:val="00BA424B"/>
    <w:rsid w:val="00BA57C2"/>
    <w:rsid w:val="00BA74FA"/>
    <w:rsid w:val="00BA788A"/>
    <w:rsid w:val="00BB0D54"/>
    <w:rsid w:val="00BB244B"/>
    <w:rsid w:val="00BB255E"/>
    <w:rsid w:val="00BB3824"/>
    <w:rsid w:val="00BB3C2E"/>
    <w:rsid w:val="00BB4268"/>
    <w:rsid w:val="00BB466D"/>
    <w:rsid w:val="00BB54F3"/>
    <w:rsid w:val="00BB5BD9"/>
    <w:rsid w:val="00BB6F13"/>
    <w:rsid w:val="00BB7421"/>
    <w:rsid w:val="00BC1AE7"/>
    <w:rsid w:val="00BC2571"/>
    <w:rsid w:val="00BC307E"/>
    <w:rsid w:val="00BC44AB"/>
    <w:rsid w:val="00BC5676"/>
    <w:rsid w:val="00BC746F"/>
    <w:rsid w:val="00BD104A"/>
    <w:rsid w:val="00BD2BE3"/>
    <w:rsid w:val="00BD49EC"/>
    <w:rsid w:val="00BD56B8"/>
    <w:rsid w:val="00BD62FC"/>
    <w:rsid w:val="00BD6A31"/>
    <w:rsid w:val="00BD799F"/>
    <w:rsid w:val="00BE0059"/>
    <w:rsid w:val="00BE0D87"/>
    <w:rsid w:val="00BE1698"/>
    <w:rsid w:val="00BE2ADC"/>
    <w:rsid w:val="00BE31FF"/>
    <w:rsid w:val="00BE4631"/>
    <w:rsid w:val="00BE7339"/>
    <w:rsid w:val="00BE734F"/>
    <w:rsid w:val="00BF0A8A"/>
    <w:rsid w:val="00BF1938"/>
    <w:rsid w:val="00BF1AD1"/>
    <w:rsid w:val="00BF2ADC"/>
    <w:rsid w:val="00BF3319"/>
    <w:rsid w:val="00C00337"/>
    <w:rsid w:val="00C0058A"/>
    <w:rsid w:val="00C05CBB"/>
    <w:rsid w:val="00C07874"/>
    <w:rsid w:val="00C07A78"/>
    <w:rsid w:val="00C11E16"/>
    <w:rsid w:val="00C12726"/>
    <w:rsid w:val="00C12B08"/>
    <w:rsid w:val="00C12FAB"/>
    <w:rsid w:val="00C14B83"/>
    <w:rsid w:val="00C15864"/>
    <w:rsid w:val="00C17314"/>
    <w:rsid w:val="00C17407"/>
    <w:rsid w:val="00C17606"/>
    <w:rsid w:val="00C200D6"/>
    <w:rsid w:val="00C2026D"/>
    <w:rsid w:val="00C222AD"/>
    <w:rsid w:val="00C22BB0"/>
    <w:rsid w:val="00C230C8"/>
    <w:rsid w:val="00C244E4"/>
    <w:rsid w:val="00C26F56"/>
    <w:rsid w:val="00C27FE0"/>
    <w:rsid w:val="00C30550"/>
    <w:rsid w:val="00C31ACA"/>
    <w:rsid w:val="00C31E15"/>
    <w:rsid w:val="00C31EA2"/>
    <w:rsid w:val="00C36334"/>
    <w:rsid w:val="00C40569"/>
    <w:rsid w:val="00C41653"/>
    <w:rsid w:val="00C44189"/>
    <w:rsid w:val="00C457CB"/>
    <w:rsid w:val="00C46494"/>
    <w:rsid w:val="00C46CB3"/>
    <w:rsid w:val="00C504AC"/>
    <w:rsid w:val="00C5134F"/>
    <w:rsid w:val="00C5271C"/>
    <w:rsid w:val="00C538F4"/>
    <w:rsid w:val="00C543F1"/>
    <w:rsid w:val="00C562D7"/>
    <w:rsid w:val="00C567C6"/>
    <w:rsid w:val="00C56B94"/>
    <w:rsid w:val="00C56F7D"/>
    <w:rsid w:val="00C602DC"/>
    <w:rsid w:val="00C60FEB"/>
    <w:rsid w:val="00C61A04"/>
    <w:rsid w:val="00C63097"/>
    <w:rsid w:val="00C656E8"/>
    <w:rsid w:val="00C65CBE"/>
    <w:rsid w:val="00C66A5E"/>
    <w:rsid w:val="00C71C06"/>
    <w:rsid w:val="00C72031"/>
    <w:rsid w:val="00C7265B"/>
    <w:rsid w:val="00C730EC"/>
    <w:rsid w:val="00C7368D"/>
    <w:rsid w:val="00C74074"/>
    <w:rsid w:val="00C747AE"/>
    <w:rsid w:val="00C7566A"/>
    <w:rsid w:val="00C759C9"/>
    <w:rsid w:val="00C7662A"/>
    <w:rsid w:val="00C77A79"/>
    <w:rsid w:val="00C80BFE"/>
    <w:rsid w:val="00C81CB6"/>
    <w:rsid w:val="00C8451E"/>
    <w:rsid w:val="00C8557B"/>
    <w:rsid w:val="00C85CEA"/>
    <w:rsid w:val="00C86E9E"/>
    <w:rsid w:val="00C86F58"/>
    <w:rsid w:val="00C876F9"/>
    <w:rsid w:val="00C90730"/>
    <w:rsid w:val="00C90B68"/>
    <w:rsid w:val="00C92D2B"/>
    <w:rsid w:val="00C92D67"/>
    <w:rsid w:val="00C9409A"/>
    <w:rsid w:val="00C94DD1"/>
    <w:rsid w:val="00C952AC"/>
    <w:rsid w:val="00C953E8"/>
    <w:rsid w:val="00C9547C"/>
    <w:rsid w:val="00C97E2E"/>
    <w:rsid w:val="00CA0C94"/>
    <w:rsid w:val="00CA1008"/>
    <w:rsid w:val="00CA11D1"/>
    <w:rsid w:val="00CA3328"/>
    <w:rsid w:val="00CA3C3E"/>
    <w:rsid w:val="00CA529B"/>
    <w:rsid w:val="00CA5674"/>
    <w:rsid w:val="00CA7B29"/>
    <w:rsid w:val="00CA7C24"/>
    <w:rsid w:val="00CB00F3"/>
    <w:rsid w:val="00CB024E"/>
    <w:rsid w:val="00CB06B8"/>
    <w:rsid w:val="00CB380F"/>
    <w:rsid w:val="00CB3A4B"/>
    <w:rsid w:val="00CB3ECE"/>
    <w:rsid w:val="00CB47BD"/>
    <w:rsid w:val="00CB4E7E"/>
    <w:rsid w:val="00CB5F13"/>
    <w:rsid w:val="00CB66BE"/>
    <w:rsid w:val="00CB6753"/>
    <w:rsid w:val="00CB7524"/>
    <w:rsid w:val="00CB7A42"/>
    <w:rsid w:val="00CC0CB8"/>
    <w:rsid w:val="00CC0CF2"/>
    <w:rsid w:val="00CC112F"/>
    <w:rsid w:val="00CC16FC"/>
    <w:rsid w:val="00CC3D4C"/>
    <w:rsid w:val="00CC3F15"/>
    <w:rsid w:val="00CC444E"/>
    <w:rsid w:val="00CC489D"/>
    <w:rsid w:val="00CC585B"/>
    <w:rsid w:val="00CC738B"/>
    <w:rsid w:val="00CC7BD3"/>
    <w:rsid w:val="00CD276D"/>
    <w:rsid w:val="00CD27D7"/>
    <w:rsid w:val="00CD317F"/>
    <w:rsid w:val="00CD3227"/>
    <w:rsid w:val="00CD36A8"/>
    <w:rsid w:val="00CD4039"/>
    <w:rsid w:val="00CD4BB4"/>
    <w:rsid w:val="00CD5549"/>
    <w:rsid w:val="00CD5992"/>
    <w:rsid w:val="00CD6BF8"/>
    <w:rsid w:val="00CE56A1"/>
    <w:rsid w:val="00CE57AE"/>
    <w:rsid w:val="00CE66CD"/>
    <w:rsid w:val="00CE7A34"/>
    <w:rsid w:val="00CE7DCA"/>
    <w:rsid w:val="00CF02DD"/>
    <w:rsid w:val="00CF07C9"/>
    <w:rsid w:val="00CF0920"/>
    <w:rsid w:val="00CF0BBF"/>
    <w:rsid w:val="00CF0EC8"/>
    <w:rsid w:val="00CF2864"/>
    <w:rsid w:val="00CF37EE"/>
    <w:rsid w:val="00CF3A4B"/>
    <w:rsid w:val="00CF7752"/>
    <w:rsid w:val="00D008D5"/>
    <w:rsid w:val="00D015B8"/>
    <w:rsid w:val="00D03D8D"/>
    <w:rsid w:val="00D04FAC"/>
    <w:rsid w:val="00D05054"/>
    <w:rsid w:val="00D05CF4"/>
    <w:rsid w:val="00D0672E"/>
    <w:rsid w:val="00D0685B"/>
    <w:rsid w:val="00D078B3"/>
    <w:rsid w:val="00D10D62"/>
    <w:rsid w:val="00D11BB0"/>
    <w:rsid w:val="00D1660B"/>
    <w:rsid w:val="00D16ACE"/>
    <w:rsid w:val="00D171E6"/>
    <w:rsid w:val="00D179BB"/>
    <w:rsid w:val="00D17D4E"/>
    <w:rsid w:val="00D204FF"/>
    <w:rsid w:val="00D22836"/>
    <w:rsid w:val="00D24952"/>
    <w:rsid w:val="00D25886"/>
    <w:rsid w:val="00D261D7"/>
    <w:rsid w:val="00D3130A"/>
    <w:rsid w:val="00D31D63"/>
    <w:rsid w:val="00D333A0"/>
    <w:rsid w:val="00D337C1"/>
    <w:rsid w:val="00D33D7A"/>
    <w:rsid w:val="00D33D95"/>
    <w:rsid w:val="00D34846"/>
    <w:rsid w:val="00D34AA0"/>
    <w:rsid w:val="00D34C76"/>
    <w:rsid w:val="00D37E8B"/>
    <w:rsid w:val="00D41369"/>
    <w:rsid w:val="00D425C1"/>
    <w:rsid w:val="00D42953"/>
    <w:rsid w:val="00D4306D"/>
    <w:rsid w:val="00D437B5"/>
    <w:rsid w:val="00D438DC"/>
    <w:rsid w:val="00D46212"/>
    <w:rsid w:val="00D46229"/>
    <w:rsid w:val="00D5011C"/>
    <w:rsid w:val="00D50DAE"/>
    <w:rsid w:val="00D52662"/>
    <w:rsid w:val="00D55770"/>
    <w:rsid w:val="00D55876"/>
    <w:rsid w:val="00D55CA2"/>
    <w:rsid w:val="00D603E7"/>
    <w:rsid w:val="00D60D73"/>
    <w:rsid w:val="00D61A44"/>
    <w:rsid w:val="00D62608"/>
    <w:rsid w:val="00D6448A"/>
    <w:rsid w:val="00D66D3F"/>
    <w:rsid w:val="00D67C50"/>
    <w:rsid w:val="00D70FB8"/>
    <w:rsid w:val="00D71AC7"/>
    <w:rsid w:val="00D71EDA"/>
    <w:rsid w:val="00D72C21"/>
    <w:rsid w:val="00D73606"/>
    <w:rsid w:val="00D73B80"/>
    <w:rsid w:val="00D74BD9"/>
    <w:rsid w:val="00D76728"/>
    <w:rsid w:val="00D770C2"/>
    <w:rsid w:val="00D77445"/>
    <w:rsid w:val="00D77AB2"/>
    <w:rsid w:val="00D77E35"/>
    <w:rsid w:val="00D81ADB"/>
    <w:rsid w:val="00D82DBA"/>
    <w:rsid w:val="00D84A99"/>
    <w:rsid w:val="00D84DAD"/>
    <w:rsid w:val="00D87B35"/>
    <w:rsid w:val="00D906DA"/>
    <w:rsid w:val="00D93132"/>
    <w:rsid w:val="00D9371F"/>
    <w:rsid w:val="00D9417A"/>
    <w:rsid w:val="00D942BE"/>
    <w:rsid w:val="00D954D1"/>
    <w:rsid w:val="00D961C9"/>
    <w:rsid w:val="00D979B5"/>
    <w:rsid w:val="00DA07E3"/>
    <w:rsid w:val="00DA174F"/>
    <w:rsid w:val="00DA1C3F"/>
    <w:rsid w:val="00DA2472"/>
    <w:rsid w:val="00DA2EC2"/>
    <w:rsid w:val="00DA3B50"/>
    <w:rsid w:val="00DA4BE3"/>
    <w:rsid w:val="00DA6ACB"/>
    <w:rsid w:val="00DA7197"/>
    <w:rsid w:val="00DA728E"/>
    <w:rsid w:val="00DB1A0D"/>
    <w:rsid w:val="00DB27E5"/>
    <w:rsid w:val="00DB36C6"/>
    <w:rsid w:val="00DB4EFF"/>
    <w:rsid w:val="00DB55D5"/>
    <w:rsid w:val="00DB736D"/>
    <w:rsid w:val="00DC330C"/>
    <w:rsid w:val="00DC4027"/>
    <w:rsid w:val="00DC42C3"/>
    <w:rsid w:val="00DC4541"/>
    <w:rsid w:val="00DC4A59"/>
    <w:rsid w:val="00DC5FE1"/>
    <w:rsid w:val="00DC6967"/>
    <w:rsid w:val="00DC6F57"/>
    <w:rsid w:val="00DC717C"/>
    <w:rsid w:val="00DD058C"/>
    <w:rsid w:val="00DD0DD2"/>
    <w:rsid w:val="00DD2D91"/>
    <w:rsid w:val="00DD3E0C"/>
    <w:rsid w:val="00DD537B"/>
    <w:rsid w:val="00DD5799"/>
    <w:rsid w:val="00DD7DC9"/>
    <w:rsid w:val="00DD7E14"/>
    <w:rsid w:val="00DE08B9"/>
    <w:rsid w:val="00DE27A3"/>
    <w:rsid w:val="00DE2B60"/>
    <w:rsid w:val="00DE2F89"/>
    <w:rsid w:val="00DE3B42"/>
    <w:rsid w:val="00DE5175"/>
    <w:rsid w:val="00DE540B"/>
    <w:rsid w:val="00DE7126"/>
    <w:rsid w:val="00DE7169"/>
    <w:rsid w:val="00DF1BC1"/>
    <w:rsid w:val="00DF1BD4"/>
    <w:rsid w:val="00DF30A3"/>
    <w:rsid w:val="00DF52EC"/>
    <w:rsid w:val="00DF5F6A"/>
    <w:rsid w:val="00DF65BE"/>
    <w:rsid w:val="00DF68AF"/>
    <w:rsid w:val="00DF6DA5"/>
    <w:rsid w:val="00DF753A"/>
    <w:rsid w:val="00DF7F08"/>
    <w:rsid w:val="00E005EB"/>
    <w:rsid w:val="00E01B16"/>
    <w:rsid w:val="00E01FE2"/>
    <w:rsid w:val="00E028CB"/>
    <w:rsid w:val="00E05944"/>
    <w:rsid w:val="00E116B5"/>
    <w:rsid w:val="00E118C9"/>
    <w:rsid w:val="00E11A55"/>
    <w:rsid w:val="00E12F68"/>
    <w:rsid w:val="00E149B9"/>
    <w:rsid w:val="00E15344"/>
    <w:rsid w:val="00E15743"/>
    <w:rsid w:val="00E16252"/>
    <w:rsid w:val="00E21450"/>
    <w:rsid w:val="00E21D55"/>
    <w:rsid w:val="00E22966"/>
    <w:rsid w:val="00E241FD"/>
    <w:rsid w:val="00E2434E"/>
    <w:rsid w:val="00E2459D"/>
    <w:rsid w:val="00E2699B"/>
    <w:rsid w:val="00E26BEF"/>
    <w:rsid w:val="00E31CF1"/>
    <w:rsid w:val="00E3417C"/>
    <w:rsid w:val="00E347B1"/>
    <w:rsid w:val="00E34D30"/>
    <w:rsid w:val="00E36FED"/>
    <w:rsid w:val="00E37620"/>
    <w:rsid w:val="00E378BD"/>
    <w:rsid w:val="00E402A1"/>
    <w:rsid w:val="00E44E68"/>
    <w:rsid w:val="00E45BC7"/>
    <w:rsid w:val="00E45C8A"/>
    <w:rsid w:val="00E47E2B"/>
    <w:rsid w:val="00E521C1"/>
    <w:rsid w:val="00E52733"/>
    <w:rsid w:val="00E533BD"/>
    <w:rsid w:val="00E534AF"/>
    <w:rsid w:val="00E5390D"/>
    <w:rsid w:val="00E544B8"/>
    <w:rsid w:val="00E55F38"/>
    <w:rsid w:val="00E56D10"/>
    <w:rsid w:val="00E601B0"/>
    <w:rsid w:val="00E630BD"/>
    <w:rsid w:val="00E636FA"/>
    <w:rsid w:val="00E63753"/>
    <w:rsid w:val="00E63862"/>
    <w:rsid w:val="00E63C2B"/>
    <w:rsid w:val="00E65B69"/>
    <w:rsid w:val="00E662D8"/>
    <w:rsid w:val="00E72D3C"/>
    <w:rsid w:val="00E73378"/>
    <w:rsid w:val="00E74BF5"/>
    <w:rsid w:val="00E75E7E"/>
    <w:rsid w:val="00E76EA0"/>
    <w:rsid w:val="00E82392"/>
    <w:rsid w:val="00E82F18"/>
    <w:rsid w:val="00E83B6E"/>
    <w:rsid w:val="00E842E9"/>
    <w:rsid w:val="00E84705"/>
    <w:rsid w:val="00E86AFD"/>
    <w:rsid w:val="00E917A1"/>
    <w:rsid w:val="00E92AA3"/>
    <w:rsid w:val="00E92D16"/>
    <w:rsid w:val="00E92ED5"/>
    <w:rsid w:val="00E9428C"/>
    <w:rsid w:val="00E9500A"/>
    <w:rsid w:val="00E959DD"/>
    <w:rsid w:val="00E95E8D"/>
    <w:rsid w:val="00E96F18"/>
    <w:rsid w:val="00EA0C9A"/>
    <w:rsid w:val="00EA20B6"/>
    <w:rsid w:val="00EA7B71"/>
    <w:rsid w:val="00EB1295"/>
    <w:rsid w:val="00EB21D1"/>
    <w:rsid w:val="00EB3834"/>
    <w:rsid w:val="00EB5B80"/>
    <w:rsid w:val="00EB5C2E"/>
    <w:rsid w:val="00EB7BC0"/>
    <w:rsid w:val="00EC11D4"/>
    <w:rsid w:val="00EC1D8A"/>
    <w:rsid w:val="00EC27F4"/>
    <w:rsid w:val="00EC2F32"/>
    <w:rsid w:val="00EC42DC"/>
    <w:rsid w:val="00EC45AA"/>
    <w:rsid w:val="00ED10EC"/>
    <w:rsid w:val="00ED16E2"/>
    <w:rsid w:val="00ED210A"/>
    <w:rsid w:val="00ED2F1E"/>
    <w:rsid w:val="00ED4AFA"/>
    <w:rsid w:val="00ED54A9"/>
    <w:rsid w:val="00ED5AF0"/>
    <w:rsid w:val="00ED64D6"/>
    <w:rsid w:val="00ED6EF1"/>
    <w:rsid w:val="00EE5FD4"/>
    <w:rsid w:val="00EE6904"/>
    <w:rsid w:val="00EE6C88"/>
    <w:rsid w:val="00EE7B34"/>
    <w:rsid w:val="00EF00ED"/>
    <w:rsid w:val="00EF070A"/>
    <w:rsid w:val="00EF0CBF"/>
    <w:rsid w:val="00EF0DB3"/>
    <w:rsid w:val="00EF1129"/>
    <w:rsid w:val="00EF117C"/>
    <w:rsid w:val="00EF11A6"/>
    <w:rsid w:val="00EF4F25"/>
    <w:rsid w:val="00EF52F9"/>
    <w:rsid w:val="00EF6580"/>
    <w:rsid w:val="00EF6A2A"/>
    <w:rsid w:val="00EF75BB"/>
    <w:rsid w:val="00EF7D52"/>
    <w:rsid w:val="00F00227"/>
    <w:rsid w:val="00F00F29"/>
    <w:rsid w:val="00F0198B"/>
    <w:rsid w:val="00F01A3C"/>
    <w:rsid w:val="00F026F8"/>
    <w:rsid w:val="00F02C64"/>
    <w:rsid w:val="00F038EE"/>
    <w:rsid w:val="00F03C22"/>
    <w:rsid w:val="00F04F15"/>
    <w:rsid w:val="00F0526C"/>
    <w:rsid w:val="00F05E54"/>
    <w:rsid w:val="00F05F0D"/>
    <w:rsid w:val="00F06A69"/>
    <w:rsid w:val="00F10025"/>
    <w:rsid w:val="00F11ACB"/>
    <w:rsid w:val="00F128DA"/>
    <w:rsid w:val="00F138E6"/>
    <w:rsid w:val="00F144DE"/>
    <w:rsid w:val="00F14859"/>
    <w:rsid w:val="00F1507A"/>
    <w:rsid w:val="00F1525A"/>
    <w:rsid w:val="00F21BFC"/>
    <w:rsid w:val="00F22254"/>
    <w:rsid w:val="00F22F6E"/>
    <w:rsid w:val="00F2309A"/>
    <w:rsid w:val="00F23CE4"/>
    <w:rsid w:val="00F24C4D"/>
    <w:rsid w:val="00F25466"/>
    <w:rsid w:val="00F25EE5"/>
    <w:rsid w:val="00F261E0"/>
    <w:rsid w:val="00F269A1"/>
    <w:rsid w:val="00F26FE5"/>
    <w:rsid w:val="00F2714C"/>
    <w:rsid w:val="00F305FE"/>
    <w:rsid w:val="00F313F6"/>
    <w:rsid w:val="00F315BA"/>
    <w:rsid w:val="00F3290D"/>
    <w:rsid w:val="00F331A4"/>
    <w:rsid w:val="00F3340D"/>
    <w:rsid w:val="00F35B57"/>
    <w:rsid w:val="00F3630B"/>
    <w:rsid w:val="00F36A4B"/>
    <w:rsid w:val="00F36F78"/>
    <w:rsid w:val="00F371F9"/>
    <w:rsid w:val="00F379CD"/>
    <w:rsid w:val="00F37A24"/>
    <w:rsid w:val="00F41C60"/>
    <w:rsid w:val="00F41D5B"/>
    <w:rsid w:val="00F42FDC"/>
    <w:rsid w:val="00F43BB2"/>
    <w:rsid w:val="00F43D5C"/>
    <w:rsid w:val="00F43F76"/>
    <w:rsid w:val="00F45589"/>
    <w:rsid w:val="00F46F14"/>
    <w:rsid w:val="00F50708"/>
    <w:rsid w:val="00F51421"/>
    <w:rsid w:val="00F51504"/>
    <w:rsid w:val="00F525C1"/>
    <w:rsid w:val="00F52B9E"/>
    <w:rsid w:val="00F52FAC"/>
    <w:rsid w:val="00F5570E"/>
    <w:rsid w:val="00F55DFB"/>
    <w:rsid w:val="00F574C6"/>
    <w:rsid w:val="00F604AC"/>
    <w:rsid w:val="00F613E2"/>
    <w:rsid w:val="00F61778"/>
    <w:rsid w:val="00F630DC"/>
    <w:rsid w:val="00F664A0"/>
    <w:rsid w:val="00F66CE8"/>
    <w:rsid w:val="00F70191"/>
    <w:rsid w:val="00F70915"/>
    <w:rsid w:val="00F71AC0"/>
    <w:rsid w:val="00F729B8"/>
    <w:rsid w:val="00F72DC7"/>
    <w:rsid w:val="00F74028"/>
    <w:rsid w:val="00F74373"/>
    <w:rsid w:val="00F7489A"/>
    <w:rsid w:val="00F75797"/>
    <w:rsid w:val="00F7647D"/>
    <w:rsid w:val="00F7726B"/>
    <w:rsid w:val="00F80222"/>
    <w:rsid w:val="00F81AF3"/>
    <w:rsid w:val="00F830C2"/>
    <w:rsid w:val="00F8434F"/>
    <w:rsid w:val="00F84A06"/>
    <w:rsid w:val="00F84FBF"/>
    <w:rsid w:val="00F853A9"/>
    <w:rsid w:val="00F85576"/>
    <w:rsid w:val="00F87ADB"/>
    <w:rsid w:val="00F922E4"/>
    <w:rsid w:val="00F93AC5"/>
    <w:rsid w:val="00F969D3"/>
    <w:rsid w:val="00F97A71"/>
    <w:rsid w:val="00F97C61"/>
    <w:rsid w:val="00FA016D"/>
    <w:rsid w:val="00FA17B4"/>
    <w:rsid w:val="00FA2936"/>
    <w:rsid w:val="00FA4CFB"/>
    <w:rsid w:val="00FA57A4"/>
    <w:rsid w:val="00FA64DF"/>
    <w:rsid w:val="00FA6EC6"/>
    <w:rsid w:val="00FB2BB3"/>
    <w:rsid w:val="00FB2D71"/>
    <w:rsid w:val="00FB32A0"/>
    <w:rsid w:val="00FB40C7"/>
    <w:rsid w:val="00FB4936"/>
    <w:rsid w:val="00FB4D0C"/>
    <w:rsid w:val="00FB5EDD"/>
    <w:rsid w:val="00FB65A1"/>
    <w:rsid w:val="00FC0218"/>
    <w:rsid w:val="00FC0AE9"/>
    <w:rsid w:val="00FC10BC"/>
    <w:rsid w:val="00FC1350"/>
    <w:rsid w:val="00FC164F"/>
    <w:rsid w:val="00FC177C"/>
    <w:rsid w:val="00FC1AF8"/>
    <w:rsid w:val="00FC1DC4"/>
    <w:rsid w:val="00FC4501"/>
    <w:rsid w:val="00FC5214"/>
    <w:rsid w:val="00FC7EE1"/>
    <w:rsid w:val="00FD0AFD"/>
    <w:rsid w:val="00FD0FFF"/>
    <w:rsid w:val="00FD19F4"/>
    <w:rsid w:val="00FD19F8"/>
    <w:rsid w:val="00FD2205"/>
    <w:rsid w:val="00FD2427"/>
    <w:rsid w:val="00FD2779"/>
    <w:rsid w:val="00FD3FA3"/>
    <w:rsid w:val="00FD45C2"/>
    <w:rsid w:val="00FD4F9A"/>
    <w:rsid w:val="00FD537C"/>
    <w:rsid w:val="00FD5B23"/>
    <w:rsid w:val="00FD73D2"/>
    <w:rsid w:val="00FE2557"/>
    <w:rsid w:val="00FE28DE"/>
    <w:rsid w:val="00FE2CEA"/>
    <w:rsid w:val="00FE337B"/>
    <w:rsid w:val="00FE5719"/>
    <w:rsid w:val="00FE591A"/>
    <w:rsid w:val="00FF0892"/>
    <w:rsid w:val="00FF2E3E"/>
    <w:rsid w:val="00FF358D"/>
    <w:rsid w:val="00FF3D1B"/>
    <w:rsid w:val="00FF3D6C"/>
    <w:rsid w:val="00FF42C3"/>
    <w:rsid w:val="00FF4E50"/>
    <w:rsid w:val="00FF624E"/>
    <w:rsid w:val="00FF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A3BB0"/>
  <w15:chartTrackingRefBased/>
  <w15:docId w15:val="{FA839C1D-096F-4DF4-8711-58A3C0545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9B37F1"/>
  </w:style>
  <w:style w:type="paragraph" w:styleId="1">
    <w:name w:val="heading 1"/>
    <w:basedOn w:val="a0"/>
    <w:next w:val="a0"/>
    <w:link w:val="10"/>
    <w:qFormat/>
    <w:rsid w:val="008D7957"/>
    <w:pPr>
      <w:spacing w:after="240" w:line="240" w:lineRule="auto"/>
      <w:outlineLvl w:val="0"/>
    </w:pPr>
    <w:rPr>
      <w:rFonts w:ascii="TH Niramit AS" w:hAnsi="TH Niramit AS" w:cs="TH Niramit AS"/>
      <w:b/>
      <w:bCs/>
      <w:sz w:val="32"/>
      <w:szCs w:val="32"/>
    </w:rPr>
  </w:style>
  <w:style w:type="paragraph" w:styleId="2">
    <w:name w:val="heading 2"/>
    <w:basedOn w:val="a0"/>
    <w:next w:val="a0"/>
    <w:link w:val="20"/>
    <w:autoRedefine/>
    <w:uiPriority w:val="9"/>
    <w:qFormat/>
    <w:rsid w:val="00226A8F"/>
    <w:pPr>
      <w:keepNext/>
      <w:shd w:val="clear" w:color="auto" w:fill="BDD6EE" w:themeFill="accent1" w:themeFillTint="66"/>
      <w:spacing w:after="0" w:line="240" w:lineRule="auto"/>
      <w:ind w:left="360"/>
      <w:outlineLvl w:val="1"/>
    </w:pPr>
    <w:rPr>
      <w:rFonts w:ascii="TH Niramit AS" w:eastAsia="Cordia New" w:hAnsi="TH Niramit AS" w:cs="TH Niramit AS"/>
      <w:b/>
      <w:bCs/>
      <w:sz w:val="32"/>
      <w:szCs w:val="32"/>
    </w:rPr>
  </w:style>
  <w:style w:type="paragraph" w:styleId="3">
    <w:name w:val="heading 3"/>
    <w:basedOn w:val="a0"/>
    <w:next w:val="a0"/>
    <w:link w:val="30"/>
    <w:qFormat/>
    <w:rsid w:val="00F42FDC"/>
    <w:pPr>
      <w:keepNext/>
      <w:spacing w:after="0" w:line="240" w:lineRule="auto"/>
      <w:ind w:left="1134"/>
      <w:outlineLvl w:val="2"/>
    </w:pPr>
    <w:rPr>
      <w:rFonts w:ascii="Tms Rmn" w:eastAsia="Times New Roman" w:hAnsi="Tms Rmn" w:cs="Angsana New"/>
      <w:sz w:val="32"/>
      <w:szCs w:val="32"/>
    </w:rPr>
  </w:style>
  <w:style w:type="paragraph" w:styleId="4">
    <w:name w:val="heading 4"/>
    <w:basedOn w:val="a0"/>
    <w:next w:val="a0"/>
    <w:link w:val="40"/>
    <w:qFormat/>
    <w:rsid w:val="00F42FDC"/>
    <w:pPr>
      <w:keepNext/>
      <w:spacing w:after="0" w:line="240" w:lineRule="auto"/>
      <w:ind w:left="1288" w:hanging="154"/>
      <w:outlineLvl w:val="3"/>
    </w:pPr>
    <w:rPr>
      <w:rFonts w:ascii="Tms Rmn" w:eastAsia="Times New Roman" w:hAnsi="Tms Rmn" w:cs="Angsana New"/>
      <w:sz w:val="32"/>
      <w:szCs w:val="32"/>
    </w:rPr>
  </w:style>
  <w:style w:type="paragraph" w:styleId="5">
    <w:name w:val="heading 5"/>
    <w:basedOn w:val="a0"/>
    <w:next w:val="a0"/>
    <w:link w:val="50"/>
    <w:qFormat/>
    <w:rsid w:val="00F42FDC"/>
    <w:pPr>
      <w:spacing w:before="240" w:after="60" w:line="240" w:lineRule="auto"/>
      <w:outlineLvl w:val="4"/>
    </w:pPr>
    <w:rPr>
      <w:rFonts w:ascii="Times New Roman" w:eastAsia="MS Mincho" w:hAnsi="Times New Roman" w:cs="Angsana New"/>
      <w:b/>
      <w:bCs/>
      <w:i/>
      <w:iCs/>
      <w:sz w:val="26"/>
      <w:szCs w:val="30"/>
    </w:rPr>
  </w:style>
  <w:style w:type="paragraph" w:styleId="6">
    <w:name w:val="heading 6"/>
    <w:basedOn w:val="a0"/>
    <w:next w:val="a0"/>
    <w:link w:val="60"/>
    <w:qFormat/>
    <w:rsid w:val="00F42FDC"/>
    <w:pPr>
      <w:keepNext/>
      <w:spacing w:after="0" w:line="240" w:lineRule="auto"/>
      <w:ind w:left="1288" w:hanging="154"/>
      <w:outlineLvl w:val="5"/>
    </w:pPr>
    <w:rPr>
      <w:rFonts w:ascii="Tms Rmn" w:eastAsia="Times New Roman" w:hAnsi="Tms Rmn" w:cs="Angsana New"/>
      <w:color w:val="FF0000"/>
      <w:sz w:val="32"/>
      <w:szCs w:val="32"/>
    </w:rPr>
  </w:style>
  <w:style w:type="paragraph" w:styleId="7">
    <w:name w:val="heading 7"/>
    <w:basedOn w:val="a0"/>
    <w:next w:val="a0"/>
    <w:link w:val="70"/>
    <w:qFormat/>
    <w:rsid w:val="00F42FDC"/>
    <w:pPr>
      <w:spacing w:before="240" w:after="60" w:line="240" w:lineRule="auto"/>
      <w:outlineLvl w:val="6"/>
    </w:pPr>
    <w:rPr>
      <w:rFonts w:ascii="Times New Roman" w:eastAsia="MS Mincho" w:hAnsi="Times New Roman" w:cs="Angsana New"/>
      <w:sz w:val="24"/>
      <w:szCs w:val="24"/>
      <w:lang w:val="en-AU"/>
    </w:rPr>
  </w:style>
  <w:style w:type="paragraph" w:styleId="8">
    <w:name w:val="heading 8"/>
    <w:basedOn w:val="a0"/>
    <w:next w:val="a0"/>
    <w:link w:val="80"/>
    <w:qFormat/>
    <w:rsid w:val="00F42FDC"/>
    <w:pPr>
      <w:spacing w:before="240" w:after="60" w:line="240" w:lineRule="auto"/>
      <w:outlineLvl w:val="7"/>
    </w:pPr>
    <w:rPr>
      <w:rFonts w:ascii="Times New Roman" w:eastAsia="Times New Roman" w:hAnsi="Times New Roman" w:cs="Angsana New"/>
      <w:i/>
      <w:iCs/>
      <w:sz w:val="24"/>
    </w:rPr>
  </w:style>
  <w:style w:type="paragraph" w:styleId="9">
    <w:name w:val="heading 9"/>
    <w:basedOn w:val="a0"/>
    <w:next w:val="a0"/>
    <w:link w:val="90"/>
    <w:qFormat/>
    <w:rsid w:val="00F42FDC"/>
    <w:pPr>
      <w:spacing w:before="240" w:after="60" w:line="240" w:lineRule="auto"/>
      <w:outlineLvl w:val="8"/>
    </w:pPr>
    <w:rPr>
      <w:rFonts w:ascii="Arial" w:eastAsia="MS Mincho" w:hAnsi="Arial" w:cs="Arial"/>
      <w:szCs w:val="22"/>
      <w:lang w:val="en-A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a5"/>
    <w:uiPriority w:val="34"/>
    <w:qFormat/>
    <w:rsid w:val="00DB736D"/>
    <w:pPr>
      <w:ind w:left="720"/>
      <w:contextualSpacing/>
    </w:pPr>
  </w:style>
  <w:style w:type="table" w:styleId="a6">
    <w:name w:val="Table Grid"/>
    <w:basedOn w:val="a2"/>
    <w:uiPriority w:val="59"/>
    <w:rsid w:val="004B3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0"/>
    <w:link w:val="a8"/>
    <w:uiPriority w:val="99"/>
    <w:unhideWhenUsed/>
    <w:rsid w:val="0023615D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8">
    <w:name w:val="ข้อความบอลลูน อักขระ"/>
    <w:basedOn w:val="a1"/>
    <w:link w:val="a7"/>
    <w:uiPriority w:val="99"/>
    <w:rsid w:val="0023615D"/>
    <w:rPr>
      <w:rFonts w:ascii="Segoe UI" w:hAnsi="Segoe UI" w:cs="Angsana New"/>
      <w:sz w:val="18"/>
      <w:szCs w:val="22"/>
    </w:rPr>
  </w:style>
  <w:style w:type="paragraph" w:styleId="a9">
    <w:name w:val="header"/>
    <w:basedOn w:val="a0"/>
    <w:link w:val="aa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หัวกระดาษ อักขระ"/>
    <w:basedOn w:val="a1"/>
    <w:link w:val="a9"/>
    <w:uiPriority w:val="99"/>
    <w:rsid w:val="00DD5799"/>
  </w:style>
  <w:style w:type="paragraph" w:styleId="ab">
    <w:name w:val="footer"/>
    <w:basedOn w:val="a0"/>
    <w:link w:val="ac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ท้ายกระดาษ อักขระ"/>
    <w:basedOn w:val="a1"/>
    <w:link w:val="ab"/>
    <w:uiPriority w:val="99"/>
    <w:rsid w:val="00DD5799"/>
  </w:style>
  <w:style w:type="paragraph" w:styleId="ad">
    <w:name w:val="Title"/>
    <w:basedOn w:val="a0"/>
    <w:link w:val="ae"/>
    <w:uiPriority w:val="99"/>
    <w:qFormat/>
    <w:rsid w:val="00E96F18"/>
    <w:pPr>
      <w:spacing w:after="0" w:line="240" w:lineRule="auto"/>
      <w:jc w:val="center"/>
      <w:outlineLvl w:val="0"/>
    </w:pPr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ae">
    <w:name w:val="ชื่อเรื่อง อักขระ"/>
    <w:basedOn w:val="a1"/>
    <w:link w:val="ad"/>
    <w:uiPriority w:val="99"/>
    <w:rsid w:val="00E96F18"/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10">
    <w:name w:val="หัวเรื่อง 1 อักขระ"/>
    <w:basedOn w:val="a1"/>
    <w:link w:val="1"/>
    <w:rsid w:val="008D7957"/>
    <w:rPr>
      <w:rFonts w:ascii="TH Niramit AS" w:hAnsi="TH Niramit AS" w:cs="TH Niramit AS"/>
      <w:b/>
      <w:bCs/>
      <w:sz w:val="32"/>
      <w:szCs w:val="32"/>
    </w:rPr>
  </w:style>
  <w:style w:type="paragraph" w:styleId="af">
    <w:name w:val="No Spacing"/>
    <w:link w:val="af0"/>
    <w:uiPriority w:val="99"/>
    <w:qFormat/>
    <w:rsid w:val="004A054B"/>
    <w:pPr>
      <w:spacing w:after="0" w:line="240" w:lineRule="auto"/>
    </w:pPr>
    <w:rPr>
      <w:rFonts w:ascii="Calibri" w:eastAsia="Calibri" w:hAnsi="Calibri" w:cs="Cordia New"/>
    </w:rPr>
  </w:style>
  <w:style w:type="character" w:customStyle="1" w:styleId="a5">
    <w:name w:val="ย่อหน้ารายการ อักขระ"/>
    <w:link w:val="a4"/>
    <w:uiPriority w:val="34"/>
    <w:locked/>
    <w:rsid w:val="001D679F"/>
  </w:style>
  <w:style w:type="table" w:styleId="21">
    <w:name w:val="Plain Table 2"/>
    <w:basedOn w:val="a2"/>
    <w:uiPriority w:val="42"/>
    <w:rsid w:val="00713BF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uiPriority w:val="43"/>
    <w:rsid w:val="00713BF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-5">
    <w:name w:val="Grid Table 1 Light Accent 5"/>
    <w:basedOn w:val="a2"/>
    <w:uiPriority w:val="46"/>
    <w:rsid w:val="00EC2F3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List Table 1 Light Accent 1"/>
    <w:basedOn w:val="a2"/>
    <w:uiPriority w:val="46"/>
    <w:rsid w:val="007035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3">
    <w:name w:val="List Table 6 Colorful Accent 3"/>
    <w:basedOn w:val="a2"/>
    <w:uiPriority w:val="51"/>
    <w:rsid w:val="007035B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6">
    <w:name w:val="List Table 6 Colorful Accent 6"/>
    <w:basedOn w:val="a2"/>
    <w:uiPriority w:val="51"/>
    <w:rsid w:val="0007202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a1"/>
    <w:uiPriority w:val="9"/>
    <w:rsid w:val="00F42FDC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customStyle="1" w:styleId="Heading3Char">
    <w:name w:val="Heading 3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customStyle="1" w:styleId="Heading4Char">
    <w:name w:val="Heading 4 Char"/>
    <w:basedOn w:val="a1"/>
    <w:rsid w:val="00F42FD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a1"/>
    <w:rsid w:val="00F42FD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a1"/>
    <w:rsid w:val="00F42FD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a1"/>
    <w:rsid w:val="00F42FDC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a1"/>
    <w:rsid w:val="00F42F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customStyle="1" w:styleId="50">
    <w:name w:val="หัวเรื่อง 5 อักขระ"/>
    <w:link w:val="5"/>
    <w:locked/>
    <w:rsid w:val="00F42FDC"/>
    <w:rPr>
      <w:rFonts w:ascii="Times New Roman" w:eastAsia="MS Mincho" w:hAnsi="Times New Roman" w:cs="Angsana New"/>
      <w:b/>
      <w:bCs/>
      <w:i/>
      <w:iCs/>
      <w:sz w:val="26"/>
      <w:szCs w:val="30"/>
    </w:rPr>
  </w:style>
  <w:style w:type="character" w:customStyle="1" w:styleId="70">
    <w:name w:val="หัวเรื่อง 7 อักขระ"/>
    <w:link w:val="7"/>
    <w:locked/>
    <w:rsid w:val="00F42FDC"/>
    <w:rPr>
      <w:rFonts w:ascii="Times New Roman" w:eastAsia="MS Mincho" w:hAnsi="Times New Roman" w:cs="Angsana New"/>
      <w:sz w:val="24"/>
      <w:szCs w:val="24"/>
      <w:lang w:val="en-AU"/>
    </w:rPr>
  </w:style>
  <w:style w:type="character" w:customStyle="1" w:styleId="90">
    <w:name w:val="หัวเรื่อง 9 อักขระ"/>
    <w:link w:val="9"/>
    <w:locked/>
    <w:rsid w:val="00F42FDC"/>
    <w:rPr>
      <w:rFonts w:ascii="Arial" w:eastAsia="MS Mincho" w:hAnsi="Arial" w:cs="Arial"/>
      <w:szCs w:val="22"/>
      <w:lang w:val="en-AU"/>
    </w:rPr>
  </w:style>
  <w:style w:type="character" w:customStyle="1" w:styleId="FooterChar1">
    <w:name w:val="Footer Char1"/>
    <w:uiPriority w:val="99"/>
    <w:locked/>
    <w:rsid w:val="00F42FDC"/>
    <w:rPr>
      <w:rFonts w:ascii="Times New Roman" w:hAnsi="Times New Roman" w:cs="Angsana New"/>
      <w:sz w:val="24"/>
      <w:szCs w:val="24"/>
      <w:lang w:val="en-AU" w:eastAsia="x-none" w:bidi="ar-SA"/>
    </w:rPr>
  </w:style>
  <w:style w:type="character" w:styleId="af1">
    <w:name w:val="page number"/>
    <w:rsid w:val="00F42FDC"/>
    <w:rPr>
      <w:rFonts w:cs="Times New Roman"/>
    </w:rPr>
  </w:style>
  <w:style w:type="character" w:customStyle="1" w:styleId="BalloonTextChar1">
    <w:name w:val="Balloon Text Char1"/>
    <w:uiPriority w:val="99"/>
    <w:locked/>
    <w:rsid w:val="00F42FDC"/>
    <w:rPr>
      <w:rFonts w:ascii="Tahoma" w:hAnsi="Tahoma" w:cs="Angsana New"/>
      <w:sz w:val="18"/>
      <w:szCs w:val="18"/>
      <w:lang w:bidi="ar-SA"/>
    </w:rPr>
  </w:style>
  <w:style w:type="character" w:customStyle="1" w:styleId="HeaderChar1">
    <w:name w:val="Header Char1"/>
    <w:uiPriority w:val="99"/>
    <w:locked/>
    <w:rsid w:val="00F42FDC"/>
    <w:rPr>
      <w:rFonts w:ascii="Times New Roman" w:hAnsi="Times New Roman" w:cs="Angsana New"/>
      <w:sz w:val="24"/>
      <w:lang w:bidi="ar-SA"/>
    </w:rPr>
  </w:style>
  <w:style w:type="character" w:styleId="af2">
    <w:name w:val="Hyperlink"/>
    <w:uiPriority w:val="99"/>
    <w:rsid w:val="00F42FDC"/>
    <w:rPr>
      <w:rFonts w:cs="Times New Roman"/>
      <w:color w:val="0000FF"/>
      <w:u w:val="single"/>
    </w:rPr>
  </w:style>
  <w:style w:type="paragraph" w:styleId="af3">
    <w:name w:val="Normal (Web)"/>
    <w:basedOn w:val="a0"/>
    <w:uiPriority w:val="99"/>
    <w:rsid w:val="00F42FDC"/>
    <w:pPr>
      <w:spacing w:before="100" w:beforeAutospacing="1" w:after="100" w:afterAutospacing="1" w:line="240" w:lineRule="auto"/>
    </w:pPr>
    <w:rPr>
      <w:rFonts w:ascii="Angsana New" w:eastAsia="MS Mincho" w:hAnsi="Angsana New" w:cs="Angsana New"/>
      <w:sz w:val="28"/>
    </w:rPr>
  </w:style>
  <w:style w:type="paragraph" w:customStyle="1" w:styleId="af4">
    <w:name w:val="รายการย่อหน้า"/>
    <w:basedOn w:val="a0"/>
    <w:uiPriority w:val="34"/>
    <w:qFormat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paragraph" w:styleId="22">
    <w:name w:val="Body Text Indent 2"/>
    <w:basedOn w:val="a0"/>
    <w:link w:val="23"/>
    <w:rsid w:val="00F42FDC"/>
    <w:pPr>
      <w:spacing w:after="0" w:line="240" w:lineRule="auto"/>
      <w:ind w:left="360" w:firstLine="491"/>
      <w:jc w:val="both"/>
    </w:pPr>
    <w:rPr>
      <w:rFonts w:ascii="Cordia New" w:eastAsia="Cordia New" w:hAnsi="Cordia New" w:cs="Cordia New"/>
      <w:sz w:val="32"/>
      <w:szCs w:val="32"/>
    </w:rPr>
  </w:style>
  <w:style w:type="character" w:customStyle="1" w:styleId="BodyTextIndent2Char">
    <w:name w:val="Body Text Indent 2 Char"/>
    <w:basedOn w:val="a1"/>
    <w:rsid w:val="00F42FDC"/>
  </w:style>
  <w:style w:type="character" w:styleId="af5">
    <w:name w:val="Strong"/>
    <w:uiPriority w:val="22"/>
    <w:qFormat/>
    <w:rsid w:val="00F42FDC"/>
    <w:rPr>
      <w:b/>
      <w:bCs/>
    </w:rPr>
  </w:style>
  <w:style w:type="character" w:customStyle="1" w:styleId="20">
    <w:name w:val="หัวเรื่อง 2 อักขระ"/>
    <w:link w:val="2"/>
    <w:uiPriority w:val="9"/>
    <w:rsid w:val="00226A8F"/>
    <w:rPr>
      <w:rFonts w:ascii="TH Niramit AS" w:eastAsia="Cordia New" w:hAnsi="TH Niramit AS" w:cs="TH Niramit AS"/>
      <w:b/>
      <w:bCs/>
      <w:sz w:val="32"/>
      <w:szCs w:val="32"/>
      <w:shd w:val="clear" w:color="auto" w:fill="BDD6EE" w:themeFill="accent1" w:themeFillTint="66"/>
    </w:rPr>
  </w:style>
  <w:style w:type="character" w:customStyle="1" w:styleId="TitleChar1">
    <w:name w:val="Title Char1"/>
    <w:uiPriority w:val="99"/>
    <w:rsid w:val="00F42FDC"/>
    <w:rPr>
      <w:rFonts w:ascii="Cambria" w:hAnsi="Cambria" w:cs="Angsana New"/>
      <w:b/>
      <w:bCs/>
      <w:kern w:val="28"/>
      <w:sz w:val="32"/>
      <w:szCs w:val="40"/>
      <w:lang w:val="en-US" w:eastAsia="en-US" w:bidi="th-TH"/>
    </w:rPr>
  </w:style>
  <w:style w:type="paragraph" w:styleId="24">
    <w:name w:val="Body Text 2"/>
    <w:basedOn w:val="a0"/>
    <w:link w:val="25"/>
    <w:rsid w:val="00F42FDC"/>
    <w:pPr>
      <w:spacing w:after="120" w:line="480" w:lineRule="auto"/>
    </w:pPr>
    <w:rPr>
      <w:rFonts w:ascii="Times New Roman" w:eastAsia="MS Mincho" w:hAnsi="Times New Roman" w:cs="Angsana New"/>
      <w:sz w:val="24"/>
    </w:rPr>
  </w:style>
  <w:style w:type="character" w:customStyle="1" w:styleId="BodyText2Char">
    <w:name w:val="Body Text 2 Char"/>
    <w:basedOn w:val="a1"/>
    <w:rsid w:val="00F42FDC"/>
  </w:style>
  <w:style w:type="paragraph" w:customStyle="1" w:styleId="11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styleId="af6">
    <w:name w:val="Body Text Indent"/>
    <w:basedOn w:val="a0"/>
    <w:link w:val="af7"/>
    <w:rsid w:val="00F42FDC"/>
    <w:pPr>
      <w:spacing w:after="120" w:line="240" w:lineRule="auto"/>
      <w:ind w:left="283"/>
    </w:pPr>
    <w:rPr>
      <w:rFonts w:ascii="Times New Roman" w:eastAsia="MS Mincho" w:hAnsi="Times New Roman" w:cs="Angsana New"/>
      <w:sz w:val="24"/>
    </w:rPr>
  </w:style>
  <w:style w:type="character" w:customStyle="1" w:styleId="af7">
    <w:name w:val="การเยื้องเนื้อความ อักขระ"/>
    <w:basedOn w:val="a1"/>
    <w:link w:val="af6"/>
    <w:rsid w:val="00F42FDC"/>
    <w:rPr>
      <w:rFonts w:ascii="Times New Roman" w:eastAsia="MS Mincho" w:hAnsi="Times New Roman" w:cs="Angsana New"/>
      <w:sz w:val="24"/>
    </w:rPr>
  </w:style>
  <w:style w:type="paragraph" w:styleId="af8">
    <w:name w:val="Plain Text"/>
    <w:basedOn w:val="a0"/>
    <w:link w:val="af9"/>
    <w:rsid w:val="00F42FDC"/>
    <w:pPr>
      <w:widowControl w:val="0"/>
      <w:spacing w:after="0" w:line="240" w:lineRule="auto"/>
    </w:pPr>
    <w:rPr>
      <w:rFonts w:ascii="Times New Roman" w:eastAsia="Times New Roman" w:hAnsi="Times New Roman" w:cs="CordiaUPC"/>
      <w:sz w:val="20"/>
      <w:szCs w:val="20"/>
    </w:rPr>
  </w:style>
  <w:style w:type="character" w:customStyle="1" w:styleId="PlainTextChar">
    <w:name w:val="Plain Text Char"/>
    <w:basedOn w:val="a1"/>
    <w:rsid w:val="00F42FDC"/>
    <w:rPr>
      <w:rFonts w:ascii="Consolas" w:hAnsi="Consolas"/>
      <w:sz w:val="21"/>
      <w:szCs w:val="26"/>
    </w:rPr>
  </w:style>
  <w:style w:type="paragraph" w:styleId="afa">
    <w:name w:val="Body Text"/>
    <w:basedOn w:val="a0"/>
    <w:link w:val="afb"/>
    <w:rsid w:val="00F42FDC"/>
    <w:pPr>
      <w:spacing w:after="12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BodyTextChar">
    <w:name w:val="Body Text Char"/>
    <w:basedOn w:val="a1"/>
    <w:rsid w:val="00F42FDC"/>
  </w:style>
  <w:style w:type="paragraph" w:styleId="a">
    <w:name w:val="List Bullet"/>
    <w:basedOn w:val="a0"/>
    <w:rsid w:val="00F42FDC"/>
    <w:pPr>
      <w:numPr>
        <w:numId w:val="12"/>
      </w:num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style81">
    <w:name w:val="style81"/>
    <w:rsid w:val="00F42FDC"/>
    <w:rPr>
      <w:rFonts w:ascii="Tahoma" w:hAnsi="Tahoma" w:cs="Tahoma" w:hint="default"/>
      <w:sz w:val="20"/>
      <w:szCs w:val="20"/>
    </w:rPr>
  </w:style>
  <w:style w:type="paragraph" w:styleId="afc">
    <w:name w:val="Subtitle"/>
    <w:basedOn w:val="a0"/>
    <w:next w:val="a0"/>
    <w:link w:val="afd"/>
    <w:qFormat/>
    <w:rsid w:val="00F42FDC"/>
    <w:pPr>
      <w:spacing w:after="60" w:line="240" w:lineRule="auto"/>
      <w:jc w:val="center"/>
      <w:outlineLvl w:val="1"/>
    </w:pPr>
    <w:rPr>
      <w:rFonts w:ascii="Cambria" w:eastAsia="Times New Roman" w:hAnsi="Cambria" w:cs="Angsana New"/>
      <w:sz w:val="24"/>
      <w:szCs w:val="30"/>
    </w:rPr>
  </w:style>
  <w:style w:type="character" w:customStyle="1" w:styleId="SubtitleChar">
    <w:name w:val="Subtitle Char"/>
    <w:basedOn w:val="a1"/>
    <w:rsid w:val="00F42FDC"/>
    <w:rPr>
      <w:rFonts w:eastAsiaTheme="minorEastAsia"/>
      <w:color w:val="5A5A5A" w:themeColor="text1" w:themeTint="A5"/>
      <w:spacing w:val="15"/>
    </w:rPr>
  </w:style>
  <w:style w:type="character" w:styleId="afe">
    <w:name w:val="Emphasis"/>
    <w:qFormat/>
    <w:rsid w:val="00F42FDC"/>
    <w:rPr>
      <w:b w:val="0"/>
      <w:bCs w:val="0"/>
      <w:i w:val="0"/>
      <w:iCs w:val="0"/>
      <w:color w:val="CC0033"/>
    </w:rPr>
  </w:style>
  <w:style w:type="paragraph" w:styleId="z-">
    <w:name w:val="HTML Top of Form"/>
    <w:basedOn w:val="a0"/>
    <w:next w:val="a0"/>
    <w:link w:val="z-0"/>
    <w:hidden/>
    <w:semiHidden/>
    <w:unhideWhenUsed/>
    <w:rsid w:val="00F42FD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0">
    <w:name w:val="z-ด้านบนของฟอร์ม อักขระ"/>
    <w:basedOn w:val="a1"/>
    <w:link w:val="z-"/>
    <w:semiHidden/>
    <w:rsid w:val="00F42FDC"/>
    <w:rPr>
      <w:rFonts w:ascii="Arial" w:eastAsia="Times New Roman" w:hAnsi="Arial" w:cs="Cordia New"/>
      <w:vanish/>
      <w:sz w:val="16"/>
      <w:szCs w:val="20"/>
    </w:rPr>
  </w:style>
  <w:style w:type="paragraph" w:styleId="z-1">
    <w:name w:val="HTML Bottom of Form"/>
    <w:basedOn w:val="a0"/>
    <w:next w:val="a0"/>
    <w:link w:val="z-2"/>
    <w:hidden/>
    <w:semiHidden/>
    <w:unhideWhenUsed/>
    <w:rsid w:val="00F42FD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2">
    <w:name w:val="z-ด้านล่างของฟอร์ม อักขระ"/>
    <w:basedOn w:val="a1"/>
    <w:link w:val="z-1"/>
    <w:semiHidden/>
    <w:rsid w:val="00F42FDC"/>
    <w:rPr>
      <w:rFonts w:ascii="Arial" w:eastAsia="Times New Roman" w:hAnsi="Arial" w:cs="Cordia New"/>
      <w:vanish/>
      <w:sz w:val="16"/>
      <w:szCs w:val="20"/>
    </w:rPr>
  </w:style>
  <w:style w:type="character" w:customStyle="1" w:styleId="style11">
    <w:name w:val="style11"/>
    <w:rsid w:val="00F42FDC"/>
    <w:rPr>
      <w:rFonts w:ascii="Tahoma" w:hAnsi="Tahoma" w:cs="Tahoma" w:hint="default"/>
      <w:b/>
      <w:bCs/>
      <w:sz w:val="20"/>
      <w:szCs w:val="20"/>
    </w:rPr>
  </w:style>
  <w:style w:type="character" w:customStyle="1" w:styleId="style51">
    <w:name w:val="style51"/>
    <w:rsid w:val="00F42FDC"/>
    <w:rPr>
      <w:sz w:val="20"/>
      <w:szCs w:val="20"/>
    </w:rPr>
  </w:style>
  <w:style w:type="character" w:customStyle="1" w:styleId="longtext1">
    <w:name w:val="long_text1"/>
    <w:rsid w:val="00F42FDC"/>
    <w:rPr>
      <w:sz w:val="13"/>
      <w:szCs w:val="13"/>
    </w:rPr>
  </w:style>
  <w:style w:type="paragraph" w:styleId="32">
    <w:name w:val="Body Text 3"/>
    <w:basedOn w:val="a0"/>
    <w:link w:val="33"/>
    <w:rsid w:val="00F42FDC"/>
    <w:pPr>
      <w:spacing w:after="120" w:line="240" w:lineRule="auto"/>
    </w:pPr>
    <w:rPr>
      <w:rFonts w:ascii="Times New Roman" w:eastAsia="Times New Roman" w:hAnsi="Times New Roman" w:cs="Angsana New"/>
      <w:sz w:val="16"/>
      <w:szCs w:val="18"/>
    </w:rPr>
  </w:style>
  <w:style w:type="character" w:customStyle="1" w:styleId="33">
    <w:name w:val="เนื้อความ 3 อักขระ"/>
    <w:basedOn w:val="a1"/>
    <w:link w:val="32"/>
    <w:rsid w:val="00F42FDC"/>
    <w:rPr>
      <w:rFonts w:ascii="Times New Roman" w:eastAsia="Times New Roman" w:hAnsi="Times New Roman" w:cs="Angsana New"/>
      <w:sz w:val="16"/>
      <w:szCs w:val="18"/>
    </w:rPr>
  </w:style>
  <w:style w:type="paragraph" w:styleId="34">
    <w:name w:val="Body Text Indent 3"/>
    <w:basedOn w:val="a0"/>
    <w:link w:val="35"/>
    <w:rsid w:val="00F42FDC"/>
    <w:pPr>
      <w:spacing w:after="0" w:line="240" w:lineRule="auto"/>
      <w:ind w:left="652" w:hanging="652"/>
    </w:pPr>
    <w:rPr>
      <w:rFonts w:ascii="Angsana New" w:eastAsia="Cordia New" w:hAnsi="Angsana New" w:cs="Angsana New"/>
      <w:sz w:val="32"/>
      <w:szCs w:val="32"/>
    </w:rPr>
  </w:style>
  <w:style w:type="character" w:customStyle="1" w:styleId="35">
    <w:name w:val="การเยื้องเนื้อความ 3 อักขระ"/>
    <w:basedOn w:val="a1"/>
    <w:link w:val="34"/>
    <w:rsid w:val="00F42FDC"/>
    <w:rPr>
      <w:rFonts w:ascii="Angsana New" w:eastAsia="Cordia New" w:hAnsi="Angsana New" w:cs="Angsana New"/>
      <w:sz w:val="32"/>
      <w:szCs w:val="32"/>
    </w:rPr>
  </w:style>
  <w:style w:type="paragraph" w:customStyle="1" w:styleId="aff">
    <w:name w:val="หัวตาราง"/>
    <w:basedOn w:val="a0"/>
    <w:link w:val="Char"/>
    <w:qFormat/>
    <w:rsid w:val="00F42FDC"/>
    <w:pPr>
      <w:spacing w:after="0" w:line="240" w:lineRule="auto"/>
      <w:jc w:val="center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">
    <w:name w:val="หัวตาราง Char"/>
    <w:link w:val="aff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0">
    <w:name w:val="ข้อความตารางชิดขวา"/>
    <w:basedOn w:val="a0"/>
    <w:link w:val="Char0"/>
    <w:qFormat/>
    <w:rsid w:val="00F42FDC"/>
    <w:pPr>
      <w:spacing w:after="0" w:line="240" w:lineRule="auto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0">
    <w:name w:val="ข้อความตารางชิดขวา Char"/>
    <w:link w:val="aff0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1">
    <w:name w:val="เนื้อหาไม่มีลำดับบรรยาย"/>
    <w:basedOn w:val="a0"/>
    <w:uiPriority w:val="99"/>
    <w:rsid w:val="00F42FDC"/>
    <w:pPr>
      <w:tabs>
        <w:tab w:val="left" w:pos="720"/>
        <w:tab w:val="left" w:pos="1080"/>
        <w:tab w:val="left" w:pos="1440"/>
      </w:tabs>
      <w:spacing w:after="0" w:line="240" w:lineRule="auto"/>
      <w:ind w:firstLine="792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2">
    <w:name w:val="เนื้อหาลำดับ"/>
    <w:basedOn w:val="a0"/>
    <w:link w:val="Char1"/>
    <w:rsid w:val="00F42FDC"/>
    <w:pPr>
      <w:tabs>
        <w:tab w:val="left" w:pos="972"/>
      </w:tabs>
      <w:spacing w:after="0" w:line="240" w:lineRule="auto"/>
      <w:ind w:left="972" w:hanging="54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character" w:customStyle="1" w:styleId="Char1">
    <w:name w:val="เนื้อหาลำดับ Char"/>
    <w:link w:val="aff2"/>
    <w:rsid w:val="00F42FDC"/>
    <w:rPr>
      <w:rFonts w:ascii="Browallia New" w:eastAsia="Times New Roman" w:hAnsi="Browallia New" w:cs="Browallia New"/>
      <w:sz w:val="32"/>
      <w:szCs w:val="32"/>
    </w:rPr>
  </w:style>
  <w:style w:type="character" w:customStyle="1" w:styleId="40">
    <w:name w:val="หัวเรื่อง 4 อักขระ"/>
    <w:link w:val="4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Heading1Char1">
    <w:name w:val="Heading 1 Char1"/>
    <w:rsid w:val="00F42FDC"/>
    <w:rPr>
      <w:rFonts w:ascii="TH SarabunPSK" w:eastAsia="Times New Roman" w:hAnsi="TH SarabunPSK" w:cs="Cordia New"/>
      <w:b/>
      <w:bCs/>
      <w:kern w:val="32"/>
      <w:sz w:val="32"/>
      <w:szCs w:val="37"/>
    </w:rPr>
  </w:style>
  <w:style w:type="character" w:customStyle="1" w:styleId="240">
    <w:name w:val="อักขระ อักขระ24"/>
    <w:rsid w:val="00F42FDC"/>
    <w:rPr>
      <w:rFonts w:ascii="Arial" w:hAnsi="Arial" w:cs="Cordia New"/>
      <w:b/>
      <w:bCs/>
      <w:i/>
      <w:iCs/>
      <w:sz w:val="28"/>
      <w:szCs w:val="32"/>
      <w:lang w:val="en-US" w:eastAsia="en-US" w:bidi="th-TH"/>
    </w:rPr>
  </w:style>
  <w:style w:type="character" w:customStyle="1" w:styleId="30">
    <w:name w:val="หัวเรื่อง 3 อักขระ"/>
    <w:link w:val="3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220">
    <w:name w:val="อักขระ อักขระ22"/>
    <w:rsid w:val="00F42FDC"/>
    <w:rPr>
      <w:rFonts w:ascii="Tms Rmn" w:hAnsi="Tms Rmn" w:cs="TH SarabunPSK"/>
      <w:sz w:val="32"/>
      <w:szCs w:val="32"/>
      <w:lang w:val="en-US" w:eastAsia="en-US" w:bidi="th-TH"/>
    </w:rPr>
  </w:style>
  <w:style w:type="character" w:customStyle="1" w:styleId="210">
    <w:name w:val="อักขระ อักขระ21"/>
    <w:rsid w:val="00F42FDC"/>
    <w:rPr>
      <w:rFonts w:ascii="TH SarabunPSK" w:hAnsi="TH SarabunPSK" w:cs="TH SarabunPSK"/>
      <w:b/>
      <w:bCs/>
      <w:i/>
      <w:iCs/>
      <w:sz w:val="26"/>
      <w:szCs w:val="30"/>
      <w:lang w:val="en-US" w:eastAsia="en-US" w:bidi="ar-SA"/>
    </w:rPr>
  </w:style>
  <w:style w:type="character" w:customStyle="1" w:styleId="60">
    <w:name w:val="หัวเรื่อง 6 อักขระ"/>
    <w:link w:val="6"/>
    <w:rsid w:val="00F42FDC"/>
    <w:rPr>
      <w:rFonts w:ascii="Tms Rmn" w:eastAsia="Times New Roman" w:hAnsi="Tms Rmn" w:cs="Angsana New"/>
      <w:color w:val="FF0000"/>
      <w:sz w:val="32"/>
      <w:szCs w:val="32"/>
    </w:rPr>
  </w:style>
  <w:style w:type="character" w:customStyle="1" w:styleId="19">
    <w:name w:val="อักขระ อักขระ19"/>
    <w:rsid w:val="00F42FDC"/>
    <w:rPr>
      <w:rFonts w:ascii="TH SarabunPSK" w:hAnsi="TH SarabunPSK" w:cs="TH SarabunPSK"/>
      <w:sz w:val="28"/>
      <w:szCs w:val="24"/>
      <w:lang w:val="en-AU" w:eastAsia="en-US" w:bidi="ar-SA"/>
    </w:rPr>
  </w:style>
  <w:style w:type="character" w:customStyle="1" w:styleId="80">
    <w:name w:val="หัวเรื่อง 8 อักขระ"/>
    <w:link w:val="8"/>
    <w:rsid w:val="00F42FDC"/>
    <w:rPr>
      <w:rFonts w:ascii="Times New Roman" w:eastAsia="Times New Roman" w:hAnsi="Times New Roman" w:cs="Angsana New"/>
      <w:i/>
      <w:iCs/>
      <w:sz w:val="24"/>
    </w:rPr>
  </w:style>
  <w:style w:type="character" w:customStyle="1" w:styleId="17">
    <w:name w:val="อักขระ อักขระ17"/>
    <w:rsid w:val="00F42FDC"/>
    <w:rPr>
      <w:rFonts w:ascii="AngsanaUPC" w:hAnsi="AngsanaUPC" w:cs="AngsanaUPC"/>
      <w:color w:val="FF0000"/>
      <w:sz w:val="32"/>
      <w:szCs w:val="32"/>
      <w:lang w:val="en-US" w:eastAsia="en-US" w:bidi="th-TH"/>
    </w:rPr>
  </w:style>
  <w:style w:type="character" w:customStyle="1" w:styleId="16">
    <w:name w:val="อักขระ อักขระ16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15">
    <w:name w:val="อักขระ อักขระ15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afb">
    <w:name w:val="เนื้อความ อักขระ"/>
    <w:link w:val="afa"/>
    <w:rsid w:val="00F42FDC"/>
    <w:rPr>
      <w:rFonts w:ascii="Times New Roman" w:eastAsia="Times New Roman" w:hAnsi="Times New Roman" w:cs="Angsana New"/>
      <w:sz w:val="24"/>
    </w:rPr>
  </w:style>
  <w:style w:type="character" w:customStyle="1" w:styleId="afd">
    <w:name w:val="ชื่อเรื่องรอง อักขระ"/>
    <w:link w:val="afc"/>
    <w:rsid w:val="00F42FDC"/>
    <w:rPr>
      <w:rFonts w:ascii="Cambria" w:eastAsia="Times New Roman" w:hAnsi="Cambria" w:cs="Angsana New"/>
      <w:sz w:val="24"/>
      <w:szCs w:val="30"/>
    </w:rPr>
  </w:style>
  <w:style w:type="character" w:customStyle="1" w:styleId="91">
    <w:name w:val="อักขระ อักขระ9"/>
    <w:rsid w:val="00F42FDC"/>
    <w:rPr>
      <w:rFonts w:ascii="Tahoma" w:hAnsi="Tahoma" w:cs="TH SarabunPSK"/>
      <w:sz w:val="16"/>
      <w:lang w:val="en-US" w:eastAsia="en-US" w:bidi="th-TH"/>
    </w:rPr>
  </w:style>
  <w:style w:type="character" w:styleId="aff3">
    <w:name w:val="annotation reference"/>
    <w:rsid w:val="00F42FDC"/>
    <w:rPr>
      <w:sz w:val="16"/>
      <w:szCs w:val="16"/>
    </w:rPr>
  </w:style>
  <w:style w:type="paragraph" w:styleId="aff4">
    <w:name w:val="annotation text"/>
    <w:basedOn w:val="a0"/>
    <w:link w:val="aff5"/>
    <w:rsid w:val="00F42FDC"/>
    <w:pPr>
      <w:spacing w:after="0" w:line="240" w:lineRule="auto"/>
    </w:pPr>
    <w:rPr>
      <w:rFonts w:ascii="Cordia New" w:eastAsia="Cordia New" w:hAnsi="Cordia New" w:cs="TH SarabunPSK"/>
      <w:sz w:val="20"/>
      <w:szCs w:val="25"/>
    </w:rPr>
  </w:style>
  <w:style w:type="character" w:customStyle="1" w:styleId="aff5">
    <w:name w:val="ข้อความข้อคิดเห็น อักขระ"/>
    <w:basedOn w:val="a1"/>
    <w:link w:val="aff4"/>
    <w:rsid w:val="00F42FDC"/>
    <w:rPr>
      <w:rFonts w:ascii="Cordia New" w:eastAsia="Cordia New" w:hAnsi="Cordia New" w:cs="TH SarabunPSK"/>
      <w:sz w:val="20"/>
      <w:szCs w:val="25"/>
    </w:rPr>
  </w:style>
  <w:style w:type="character" w:customStyle="1" w:styleId="CharChar9">
    <w:name w:val="Char Char9"/>
    <w:rsid w:val="00F42FDC"/>
    <w:rPr>
      <w:rFonts w:ascii="Cordia New" w:eastAsia="Cordia New" w:hAnsi="Cordia New" w:cs="Angsana New"/>
      <w:b/>
      <w:bCs/>
      <w:sz w:val="36"/>
      <w:szCs w:val="36"/>
      <w:lang w:val="en-US" w:eastAsia="th-TH" w:bidi="th-TH"/>
    </w:rPr>
  </w:style>
  <w:style w:type="character" w:customStyle="1" w:styleId="af0">
    <w:name w:val="ไม่มีการเว้นระยะห่าง อักขระ"/>
    <w:link w:val="af"/>
    <w:uiPriority w:val="99"/>
    <w:rsid w:val="00F42FDC"/>
    <w:rPr>
      <w:rFonts w:ascii="Calibri" w:eastAsia="Calibri" w:hAnsi="Calibri" w:cs="Cordia New"/>
    </w:rPr>
  </w:style>
  <w:style w:type="character" w:customStyle="1" w:styleId="CharChar17">
    <w:name w:val="Char Char17"/>
    <w:rsid w:val="00F42FDC"/>
    <w:rPr>
      <w:rFonts w:ascii="Arial" w:hAnsi="Arial" w:cs="Cordia New"/>
      <w:b/>
      <w:bCs/>
      <w:kern w:val="32"/>
      <w:sz w:val="32"/>
      <w:szCs w:val="37"/>
      <w:lang w:val="en-US" w:eastAsia="en-US" w:bidi="th-TH"/>
    </w:rPr>
  </w:style>
  <w:style w:type="paragraph" w:customStyle="1" w:styleId="courseid-name">
    <w:name w:val="course id-name"/>
    <w:basedOn w:val="a0"/>
    <w:rsid w:val="00F42FDC"/>
    <w:pPr>
      <w:suppressAutoHyphens/>
      <w:spacing w:before="180" w:after="0" w:line="240" w:lineRule="auto"/>
    </w:pPr>
    <w:rPr>
      <w:rFonts w:ascii="Angsana New" w:eastAsia="Cordia New" w:hAnsi="Angsana New" w:cs="Cordia New"/>
      <w:b/>
      <w:bCs/>
      <w:sz w:val="32"/>
      <w:szCs w:val="32"/>
      <w:lang w:eastAsia="th-TH"/>
    </w:rPr>
  </w:style>
  <w:style w:type="paragraph" w:customStyle="1" w:styleId="NoSpacing1">
    <w:name w:val="No Spacing1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aff6">
    <w:name w:val="ชื่อรายวิชาในตาราง"/>
    <w:basedOn w:val="a0"/>
    <w:link w:val="Char2"/>
    <w:rsid w:val="00F42FDC"/>
    <w:pPr>
      <w:framePr w:hSpace="180" w:wrap="around" w:vAnchor="text" w:hAnchor="page" w:x="2413" w:y="375"/>
      <w:spacing w:after="0" w:line="240" w:lineRule="auto"/>
      <w:jc w:val="thaiDistribute"/>
    </w:pPr>
    <w:rPr>
      <w:rFonts w:ascii="TH SarabunPSK" w:eastAsia="Times New Roman" w:hAnsi="TH SarabunPSK" w:cs="TH SarabunPSK"/>
      <w:sz w:val="32"/>
      <w:szCs w:val="32"/>
    </w:rPr>
  </w:style>
  <w:style w:type="character" w:customStyle="1" w:styleId="Char2">
    <w:name w:val="ชื่อรายวิชาในตาราง Char"/>
    <w:link w:val="aff6"/>
    <w:locked/>
    <w:rsid w:val="00F42FDC"/>
    <w:rPr>
      <w:rFonts w:ascii="TH SarabunPSK" w:eastAsia="Times New Roman" w:hAnsi="TH SarabunPSK" w:cs="TH SarabunPSK"/>
      <w:sz w:val="32"/>
      <w:szCs w:val="32"/>
    </w:rPr>
  </w:style>
  <w:style w:type="character" w:customStyle="1" w:styleId="apple-style-span">
    <w:name w:val="apple-style-span"/>
    <w:basedOn w:val="a1"/>
    <w:rsid w:val="00F42FDC"/>
  </w:style>
  <w:style w:type="paragraph" w:customStyle="1" w:styleId="aff7">
    <w:name w:val="คำอธิบายรายวิชา"/>
    <w:basedOn w:val="a0"/>
    <w:link w:val="aff8"/>
    <w:autoRedefine/>
    <w:qFormat/>
    <w:rsid w:val="00F42FDC"/>
    <w:pPr>
      <w:tabs>
        <w:tab w:val="left" w:pos="567"/>
      </w:tabs>
      <w:spacing w:after="0" w:line="240" w:lineRule="auto"/>
      <w:jc w:val="thaiDistribute"/>
    </w:pPr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f8">
    <w:name w:val="คำอธิบายรายวิชา อักขระ"/>
    <w:link w:val="aff7"/>
    <w:rsid w:val="00F42FDC"/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9">
    <w:name w:val="ข้อความธรรมดา อักขระ"/>
    <w:link w:val="af8"/>
    <w:rsid w:val="00F42FDC"/>
    <w:rPr>
      <w:rFonts w:ascii="Times New Roman" w:eastAsia="Times New Roman" w:hAnsi="Times New Roman" w:cs="CordiaUPC"/>
      <w:sz w:val="20"/>
      <w:szCs w:val="20"/>
    </w:rPr>
  </w:style>
  <w:style w:type="character" w:customStyle="1" w:styleId="23">
    <w:name w:val="การเยื้องเนื้อความ 2 อักขระ"/>
    <w:link w:val="22"/>
    <w:rsid w:val="00F42FDC"/>
    <w:rPr>
      <w:rFonts w:ascii="Cordia New" w:eastAsia="Cordia New" w:hAnsi="Cordia New" w:cs="Cordia New"/>
      <w:sz w:val="32"/>
      <w:szCs w:val="32"/>
    </w:rPr>
  </w:style>
  <w:style w:type="character" w:customStyle="1" w:styleId="25">
    <w:name w:val="เนื้อความ 2 อักขระ"/>
    <w:link w:val="24"/>
    <w:rsid w:val="00F42FDC"/>
    <w:rPr>
      <w:rFonts w:ascii="Times New Roman" w:eastAsia="MS Mincho" w:hAnsi="Times New Roman" w:cs="Angsana New"/>
      <w:sz w:val="24"/>
    </w:rPr>
  </w:style>
  <w:style w:type="paragraph" w:customStyle="1" w:styleId="12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customStyle="1" w:styleId="13">
    <w:name w:val="รายการย่อหน้า1"/>
    <w:basedOn w:val="a0"/>
    <w:qFormat/>
    <w:rsid w:val="00F42FDC"/>
    <w:pPr>
      <w:spacing w:after="200" w:line="276" w:lineRule="auto"/>
      <w:ind w:left="720"/>
      <w:contextualSpacing/>
    </w:pPr>
    <w:rPr>
      <w:rFonts w:ascii="Calibri" w:eastAsia="MS Mincho" w:hAnsi="Calibri" w:cs="Cordia New"/>
    </w:rPr>
  </w:style>
  <w:style w:type="paragraph" w:customStyle="1" w:styleId="ListParagraph1">
    <w:name w:val="List Paragraph1"/>
    <w:basedOn w:val="a0"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character" w:styleId="aff9">
    <w:name w:val="FollowedHyperlink"/>
    <w:uiPriority w:val="99"/>
    <w:rsid w:val="00F42FDC"/>
    <w:rPr>
      <w:color w:val="800080"/>
      <w:u w:val="single"/>
    </w:rPr>
  </w:style>
  <w:style w:type="paragraph" w:customStyle="1" w:styleId="Normal1">
    <w:name w:val="Normal1"/>
    <w:basedOn w:val="a0"/>
    <w:link w:val="NormalChar"/>
    <w:rsid w:val="00F42FDC"/>
    <w:pPr>
      <w:spacing w:after="0" w:line="240" w:lineRule="auto"/>
      <w:ind w:firstLine="432"/>
      <w:jc w:val="both"/>
    </w:pPr>
    <w:rPr>
      <w:rFonts w:ascii="Times New Roman" w:eastAsia="Times New Roman" w:hAnsi="Times New Roman" w:cs="AngsanaUPC"/>
    </w:rPr>
  </w:style>
  <w:style w:type="character" w:customStyle="1" w:styleId="NormalChar">
    <w:name w:val="Normal Char"/>
    <w:link w:val="Normal1"/>
    <w:rsid w:val="00F42FDC"/>
    <w:rPr>
      <w:rFonts w:ascii="Times New Roman" w:eastAsia="Times New Roman" w:hAnsi="Times New Roman" w:cs="AngsanaUPC"/>
    </w:rPr>
  </w:style>
  <w:style w:type="paragraph" w:styleId="affa">
    <w:name w:val="Document Map"/>
    <w:basedOn w:val="a0"/>
    <w:link w:val="affb"/>
    <w:rsid w:val="00F42FDC"/>
    <w:pPr>
      <w:spacing w:after="0" w:line="240" w:lineRule="auto"/>
    </w:pPr>
    <w:rPr>
      <w:rFonts w:ascii="Tahoma" w:eastAsia="Times New Roman" w:hAnsi="Tahoma" w:cs="Angsana New"/>
      <w:sz w:val="16"/>
      <w:szCs w:val="20"/>
    </w:rPr>
  </w:style>
  <w:style w:type="character" w:customStyle="1" w:styleId="affb">
    <w:name w:val="ผังเอกสาร อักขระ"/>
    <w:basedOn w:val="a1"/>
    <w:link w:val="affa"/>
    <w:rsid w:val="00F42FDC"/>
    <w:rPr>
      <w:rFonts w:ascii="Tahoma" w:eastAsia="Times New Roman" w:hAnsi="Tahoma" w:cs="Angsana New"/>
      <w:sz w:val="16"/>
      <w:szCs w:val="20"/>
    </w:rPr>
  </w:style>
  <w:style w:type="paragraph" w:styleId="affc">
    <w:name w:val="endnote text"/>
    <w:basedOn w:val="a0"/>
    <w:link w:val="affd"/>
    <w:rsid w:val="00F42FDC"/>
    <w:pPr>
      <w:spacing w:after="0" w:line="240" w:lineRule="auto"/>
    </w:pPr>
    <w:rPr>
      <w:rFonts w:ascii="TH SarabunPSK" w:eastAsia="Times New Roman" w:hAnsi="TH SarabunPSK" w:cs="Angsana New"/>
      <w:sz w:val="20"/>
      <w:szCs w:val="25"/>
    </w:rPr>
  </w:style>
  <w:style w:type="character" w:customStyle="1" w:styleId="affd">
    <w:name w:val="ข้อความอ้างอิงท้ายเรื่อง อักขระ"/>
    <w:basedOn w:val="a1"/>
    <w:link w:val="affc"/>
    <w:rsid w:val="00F42FDC"/>
    <w:rPr>
      <w:rFonts w:ascii="TH SarabunPSK" w:eastAsia="Times New Roman" w:hAnsi="TH SarabunPSK" w:cs="Angsana New"/>
      <w:sz w:val="20"/>
      <w:szCs w:val="25"/>
    </w:rPr>
  </w:style>
  <w:style w:type="character" w:styleId="affe">
    <w:name w:val="endnote reference"/>
    <w:rsid w:val="00F42FDC"/>
    <w:rPr>
      <w:sz w:val="32"/>
      <w:szCs w:val="32"/>
      <w:vertAlign w:val="superscript"/>
    </w:rPr>
  </w:style>
  <w:style w:type="character" w:customStyle="1" w:styleId="apple-converted-space">
    <w:name w:val="apple-converted-space"/>
    <w:basedOn w:val="a1"/>
    <w:rsid w:val="00F42FDC"/>
  </w:style>
  <w:style w:type="paragraph" w:styleId="afff">
    <w:name w:val="Block Text"/>
    <w:basedOn w:val="a0"/>
    <w:rsid w:val="00F42FDC"/>
    <w:pPr>
      <w:tabs>
        <w:tab w:val="left" w:pos="360"/>
        <w:tab w:val="left" w:pos="720"/>
        <w:tab w:val="left" w:pos="2790"/>
        <w:tab w:val="left" w:pos="6480"/>
      </w:tabs>
      <w:spacing w:after="0" w:line="240" w:lineRule="auto"/>
      <w:ind w:left="720" w:right="-964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0">
    <w:name w:val="envelope return"/>
    <w:basedOn w:val="a0"/>
    <w:rsid w:val="00F42FDC"/>
    <w:pPr>
      <w:spacing w:after="0" w:line="240" w:lineRule="auto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1">
    <w:name w:val="envelope address"/>
    <w:basedOn w:val="a0"/>
    <w:rsid w:val="00F42FD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2">
    <w:name w:val="Date"/>
    <w:basedOn w:val="a0"/>
    <w:next w:val="a0"/>
    <w:link w:val="afff3"/>
    <w:rsid w:val="00F42FDC"/>
    <w:pPr>
      <w:spacing w:after="0" w:line="240" w:lineRule="auto"/>
    </w:pPr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customStyle="1" w:styleId="afff3">
    <w:name w:val="วันที่ อักขระ"/>
    <w:basedOn w:val="a1"/>
    <w:link w:val="afff2"/>
    <w:rsid w:val="00F42FDC"/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styleId="afff4">
    <w:name w:val="line number"/>
    <w:basedOn w:val="a1"/>
    <w:rsid w:val="00F42FDC"/>
  </w:style>
  <w:style w:type="paragraph" w:customStyle="1" w:styleId="style3">
    <w:name w:val="style3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</w:rPr>
  </w:style>
  <w:style w:type="paragraph" w:customStyle="1" w:styleId="style4">
    <w:name w:val="style4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sz w:val="20"/>
      <w:szCs w:val="20"/>
    </w:rPr>
  </w:style>
  <w:style w:type="character" w:customStyle="1" w:styleId="ft">
    <w:name w:val="ft"/>
    <w:basedOn w:val="a1"/>
    <w:rsid w:val="00F42FDC"/>
  </w:style>
  <w:style w:type="paragraph" w:styleId="afff5">
    <w:name w:val="footnote text"/>
    <w:basedOn w:val="a0"/>
    <w:link w:val="afff6"/>
    <w:rsid w:val="00F42FDC"/>
    <w:pPr>
      <w:widowControl w:val="0"/>
      <w:snapToGrid w:val="0"/>
      <w:spacing w:after="0" w:line="240" w:lineRule="auto"/>
    </w:pPr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afff6">
    <w:name w:val="ข้อความเชิงอรรถ อักขระ"/>
    <w:basedOn w:val="a1"/>
    <w:link w:val="afff5"/>
    <w:rsid w:val="00F42FDC"/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shorttext">
    <w:name w:val="short_text"/>
    <w:basedOn w:val="a1"/>
    <w:rsid w:val="00F42FDC"/>
  </w:style>
  <w:style w:type="character" w:customStyle="1" w:styleId="hps">
    <w:name w:val="hps"/>
    <w:basedOn w:val="a1"/>
    <w:rsid w:val="00F42FDC"/>
  </w:style>
  <w:style w:type="paragraph" w:styleId="afff7">
    <w:name w:val="macro"/>
    <w:link w:val="afff8"/>
    <w:rsid w:val="00F42F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EucrosiaUPC" w:eastAsia="MS Mincho" w:hAnsi="EucrosiaUPC" w:cs="EucrosiaUPC"/>
      <w:sz w:val="28"/>
    </w:rPr>
  </w:style>
  <w:style w:type="character" w:customStyle="1" w:styleId="afff8">
    <w:name w:val="ข้อความแมโคร อักขระ"/>
    <w:basedOn w:val="a1"/>
    <w:link w:val="afff7"/>
    <w:rsid w:val="00F42FDC"/>
    <w:rPr>
      <w:rFonts w:ascii="EucrosiaUPC" w:eastAsia="MS Mincho" w:hAnsi="EucrosiaUPC" w:cs="EucrosiaUPC"/>
      <w:sz w:val="28"/>
    </w:rPr>
  </w:style>
  <w:style w:type="character" w:customStyle="1" w:styleId="longtext">
    <w:name w:val="long_text"/>
    <w:basedOn w:val="a1"/>
    <w:rsid w:val="00F42FDC"/>
  </w:style>
  <w:style w:type="paragraph" w:customStyle="1" w:styleId="default">
    <w:name w:val="default"/>
    <w:basedOn w:val="a0"/>
    <w:rsid w:val="00F42FDC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eading2Char1">
    <w:name w:val="Heading 2 Char1"/>
    <w:locked/>
    <w:rsid w:val="00F42FDC"/>
    <w:rPr>
      <w:rFonts w:ascii="Arial" w:hAnsi="Arial"/>
      <w:b/>
      <w:i/>
      <w:sz w:val="32"/>
      <w:lang w:val="en-US" w:eastAsia="en-US"/>
    </w:rPr>
  </w:style>
  <w:style w:type="character" w:customStyle="1" w:styleId="BodyTextChar1">
    <w:name w:val="Body Text Char1"/>
    <w:locked/>
    <w:rsid w:val="00F42FDC"/>
    <w:rPr>
      <w:rFonts w:ascii="Times New Roman" w:hAnsi="Times New Roman"/>
      <w:sz w:val="28"/>
    </w:rPr>
  </w:style>
  <w:style w:type="paragraph" w:styleId="afff9">
    <w:name w:val="annotation subject"/>
    <w:basedOn w:val="aff4"/>
    <w:next w:val="aff4"/>
    <w:link w:val="afffa"/>
    <w:uiPriority w:val="99"/>
    <w:rsid w:val="00F42FDC"/>
    <w:rPr>
      <w:rFonts w:ascii="Times New Roman" w:eastAsia="Calibri" w:hAnsi="Times New Roman" w:cs="Angsana New"/>
      <w:b/>
      <w:bCs/>
      <w:szCs w:val="23"/>
      <w:lang w:eastAsia="ja-JP"/>
    </w:rPr>
  </w:style>
  <w:style w:type="character" w:customStyle="1" w:styleId="afffa">
    <w:name w:val="ชื่อเรื่องของข้อคิดเห็น อักขระ"/>
    <w:basedOn w:val="aff5"/>
    <w:link w:val="afff9"/>
    <w:uiPriority w:val="99"/>
    <w:rsid w:val="00F42FDC"/>
    <w:rPr>
      <w:rFonts w:ascii="Times New Roman" w:eastAsia="Calibri" w:hAnsi="Times New Roman" w:cs="Angsana New"/>
      <w:b/>
      <w:bCs/>
      <w:sz w:val="20"/>
      <w:szCs w:val="23"/>
      <w:lang w:eastAsia="ja-JP"/>
    </w:rPr>
  </w:style>
  <w:style w:type="paragraph" w:customStyle="1" w:styleId="afffb">
    <w:name w:val="一太郎"/>
    <w:rsid w:val="00F42FDC"/>
    <w:pPr>
      <w:widowControl w:val="0"/>
      <w:wordWrap w:val="0"/>
      <w:autoSpaceDE w:val="0"/>
      <w:autoSpaceDN w:val="0"/>
      <w:adjustRightInd w:val="0"/>
      <w:spacing w:after="0" w:line="248" w:lineRule="exact"/>
      <w:jc w:val="both"/>
    </w:pPr>
    <w:rPr>
      <w:rFonts w:ascii="Times New Roman" w:eastAsia="Times New Roman" w:hAnsi="Times New Roman" w:cs="MS Mincho"/>
      <w:spacing w:val="1"/>
      <w:sz w:val="21"/>
      <w:szCs w:val="21"/>
      <w:lang w:eastAsia="ja-JP" w:bidi="ar-SA"/>
    </w:rPr>
  </w:style>
  <w:style w:type="paragraph" w:customStyle="1" w:styleId="Default0">
    <w:name w:val="Default"/>
    <w:rsid w:val="00F42FDC"/>
    <w:pPr>
      <w:autoSpaceDE w:val="0"/>
      <w:autoSpaceDN w:val="0"/>
      <w:adjustRightInd w:val="0"/>
      <w:spacing w:after="0" w:line="240" w:lineRule="auto"/>
    </w:pPr>
    <w:rPr>
      <w:rFonts w:ascii="Angsana New" w:eastAsia="Calibri" w:hAnsi="Angsana New" w:cs="Angsana New"/>
      <w:color w:val="000000"/>
      <w:sz w:val="24"/>
      <w:szCs w:val="24"/>
    </w:rPr>
  </w:style>
  <w:style w:type="paragraph" w:customStyle="1" w:styleId="26">
    <w:name w:val="รายการย่อหน้า2"/>
    <w:basedOn w:val="a0"/>
    <w:rsid w:val="00F42FDC"/>
    <w:pPr>
      <w:spacing w:after="200" w:line="276" w:lineRule="auto"/>
      <w:ind w:left="720"/>
    </w:pPr>
    <w:rPr>
      <w:rFonts w:ascii="Calibri" w:eastAsia="Calibri" w:hAnsi="Calibri" w:cs="Cordia New"/>
    </w:rPr>
  </w:style>
  <w:style w:type="paragraph" w:customStyle="1" w:styleId="27">
    <w:name w:val="ไม่มีการเว้นระยะห่าง2"/>
    <w:rsid w:val="00F42FDC"/>
    <w:pPr>
      <w:spacing w:after="0" w:line="240" w:lineRule="auto"/>
    </w:pPr>
    <w:rPr>
      <w:rFonts w:ascii="Calibri" w:eastAsia="Times New Roman" w:hAnsi="Calibri" w:cs="Cordia New"/>
    </w:rPr>
  </w:style>
  <w:style w:type="character" w:customStyle="1" w:styleId="longtextshorttext">
    <w:name w:val="long_text short_text"/>
    <w:rsid w:val="00F42FDC"/>
    <w:rPr>
      <w:rFonts w:cs="Times New Roman"/>
    </w:rPr>
  </w:style>
  <w:style w:type="character" w:customStyle="1" w:styleId="st1">
    <w:name w:val="st1"/>
    <w:rsid w:val="00F42FDC"/>
    <w:rPr>
      <w:rFonts w:cs="Times New Roman"/>
    </w:rPr>
  </w:style>
  <w:style w:type="character" w:customStyle="1" w:styleId="style131">
    <w:name w:val="style131"/>
    <w:uiPriority w:val="99"/>
    <w:rsid w:val="00F42FDC"/>
    <w:rPr>
      <w:rFonts w:cs="Times New Roman"/>
      <w:sz w:val="24"/>
      <w:szCs w:val="24"/>
    </w:rPr>
  </w:style>
  <w:style w:type="character" w:customStyle="1" w:styleId="toctext">
    <w:name w:val="toctext"/>
    <w:rsid w:val="00F42FDC"/>
  </w:style>
  <w:style w:type="numbering" w:styleId="111111">
    <w:name w:val="Outline List 2"/>
    <w:basedOn w:val="a3"/>
    <w:rsid w:val="00F42FDC"/>
    <w:pPr>
      <w:numPr>
        <w:numId w:val="13"/>
      </w:numPr>
    </w:pPr>
  </w:style>
  <w:style w:type="paragraph" w:customStyle="1" w:styleId="ListParagraph2">
    <w:name w:val="List Paragraph2"/>
    <w:basedOn w:val="a0"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ListParagraph3">
    <w:name w:val="List Paragraph3"/>
    <w:basedOn w:val="a0"/>
    <w:rsid w:val="00F42FDC"/>
    <w:pPr>
      <w:spacing w:after="0" w:line="240" w:lineRule="auto"/>
      <w:ind w:left="720"/>
      <w:contextualSpacing/>
    </w:pPr>
    <w:rPr>
      <w:rFonts w:ascii="Times New Roman" w:eastAsia="MS Mincho" w:hAnsi="Times New Roman" w:cs="Angsana New"/>
      <w:sz w:val="24"/>
      <w:szCs w:val="24"/>
    </w:rPr>
  </w:style>
  <w:style w:type="paragraph" w:customStyle="1" w:styleId="NoSpacing2">
    <w:name w:val="No Spacing2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110">
    <w:name w:val="รายการย่อหน้า11"/>
    <w:basedOn w:val="a0"/>
    <w:qFormat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afffc">
    <w:name w:val="เนื้อเรื่อง"/>
    <w:basedOn w:val="a0"/>
    <w:rsid w:val="00F42FDC"/>
    <w:pPr>
      <w:spacing w:after="0" w:line="240" w:lineRule="auto"/>
      <w:ind w:right="386"/>
    </w:pPr>
    <w:rPr>
      <w:rFonts w:ascii="CordiaUPC" w:eastAsia="Times New Roman" w:hAnsi="CordiaUPC" w:cs="CordiaUPC"/>
      <w:sz w:val="20"/>
      <w:szCs w:val="20"/>
      <w:lang w:val="en-GB"/>
    </w:rPr>
  </w:style>
  <w:style w:type="character" w:customStyle="1" w:styleId="gt-icon-text1">
    <w:name w:val="gt-icon-text1"/>
    <w:basedOn w:val="a1"/>
    <w:rsid w:val="00F42FDC"/>
  </w:style>
  <w:style w:type="character" w:customStyle="1" w:styleId="topicl2">
    <w:name w:val="topic_l2"/>
    <w:rsid w:val="00F42FDC"/>
  </w:style>
  <w:style w:type="character" w:customStyle="1" w:styleId="style91">
    <w:name w:val="style91"/>
    <w:rsid w:val="00F42FDC"/>
    <w:rPr>
      <w:rFonts w:ascii="MS Sans Serif" w:hAnsi="MS Sans Serif" w:hint="default"/>
      <w:sz w:val="24"/>
      <w:szCs w:val="24"/>
    </w:rPr>
  </w:style>
  <w:style w:type="character" w:styleId="afffd">
    <w:name w:val="footnote reference"/>
    <w:uiPriority w:val="99"/>
    <w:unhideWhenUsed/>
    <w:rsid w:val="00F42FDC"/>
    <w:rPr>
      <w:vertAlign w:val="superscript"/>
    </w:rPr>
  </w:style>
  <w:style w:type="character" w:customStyle="1" w:styleId="style1181">
    <w:name w:val="style1181"/>
    <w:rsid w:val="00F42FDC"/>
    <w:rPr>
      <w:rFonts w:cs="Times New Roman"/>
      <w:color w:val="660066"/>
      <w:sz w:val="48"/>
      <w:szCs w:val="48"/>
    </w:rPr>
  </w:style>
  <w:style w:type="paragraph" w:styleId="14">
    <w:name w:val="toc 1"/>
    <w:basedOn w:val="a0"/>
    <w:next w:val="a0"/>
    <w:autoRedefine/>
    <w:uiPriority w:val="39"/>
    <w:unhideWhenUsed/>
    <w:rsid w:val="00FC10BC"/>
    <w:pPr>
      <w:tabs>
        <w:tab w:val="left" w:pos="810"/>
        <w:tab w:val="right" w:pos="8779"/>
      </w:tabs>
      <w:spacing w:after="0"/>
      <w:ind w:left="630" w:hanging="630"/>
    </w:pPr>
    <w:rPr>
      <w:rFonts w:ascii="TH Niramit AS" w:hAnsi="TH Niramit AS" w:cs="TH Niramit AS"/>
      <w:b/>
      <w:bCs/>
      <w:caps/>
      <w:noProof/>
      <w:sz w:val="32"/>
      <w:szCs w:val="32"/>
    </w:rPr>
  </w:style>
  <w:style w:type="table" w:customStyle="1" w:styleId="18">
    <w:name w:val="เส้นตาราง1"/>
    <w:basedOn w:val="a2"/>
    <w:next w:val="a6"/>
    <w:rsid w:val="00F42FDC"/>
    <w:pPr>
      <w:spacing w:after="0" w:line="240" w:lineRule="auto"/>
    </w:pPr>
    <w:rPr>
      <w:rFonts w:ascii="TH SarabunPSK" w:eastAsia="Calibri" w:hAnsi="TH SarabunPSK" w:cs="TH SarabunPSK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เส้นตาราง2"/>
    <w:basedOn w:val="a2"/>
    <w:next w:val="a6"/>
    <w:uiPriority w:val="59"/>
    <w:rsid w:val="00F42FDC"/>
    <w:pPr>
      <w:spacing w:after="0" w:line="240" w:lineRule="auto"/>
    </w:pPr>
    <w:rPr>
      <w:rFonts w:ascii="Calibri" w:eastAsia="Times New Roman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">
    <w:name w:val="HTML Preformatted"/>
    <w:basedOn w:val="a0"/>
    <w:link w:val="HTML0"/>
    <w:uiPriority w:val="99"/>
    <w:unhideWhenUsed/>
    <w:rsid w:val="00F42F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1"/>
    <w:link w:val="HTML"/>
    <w:uiPriority w:val="99"/>
    <w:rsid w:val="00F42FDC"/>
    <w:rPr>
      <w:rFonts w:ascii="Angsana New" w:eastAsia="Times New Roman" w:hAnsi="Angsana New" w:cs="Angsana New"/>
      <w:sz w:val="28"/>
    </w:rPr>
  </w:style>
  <w:style w:type="paragraph" w:customStyle="1" w:styleId="H1">
    <w:name w:val="H1"/>
    <w:basedOn w:val="1"/>
    <w:link w:val="H1Char"/>
    <w:qFormat/>
    <w:rsid w:val="00F42FDC"/>
    <w:pPr>
      <w:keepNext/>
      <w:spacing w:before="240" w:after="60"/>
      <w:jc w:val="center"/>
    </w:pPr>
    <w:rPr>
      <w:rFonts w:ascii="TH SarabunPSK" w:eastAsia="Times New Roman" w:hAnsi="TH SarabunPSK" w:cs="TH SarabunPSK"/>
      <w:kern w:val="32"/>
    </w:rPr>
  </w:style>
  <w:style w:type="character" w:styleId="afffe">
    <w:name w:val="Book Title"/>
    <w:uiPriority w:val="33"/>
    <w:qFormat/>
    <w:rsid w:val="00F42FDC"/>
    <w:rPr>
      <w:b/>
      <w:bCs/>
      <w:i/>
      <w:iCs/>
      <w:spacing w:val="5"/>
    </w:rPr>
  </w:style>
  <w:style w:type="character" w:customStyle="1" w:styleId="H1Char">
    <w:name w:val="H1 Char"/>
    <w:link w:val="H1"/>
    <w:rsid w:val="00F42FDC"/>
    <w:rPr>
      <w:rFonts w:ascii="TH SarabunPSK" w:eastAsia="Times New Roman" w:hAnsi="TH SarabunPSK" w:cs="TH SarabunPSK"/>
      <w:b/>
      <w:bCs/>
      <w:kern w:val="32"/>
      <w:sz w:val="32"/>
      <w:szCs w:val="32"/>
    </w:rPr>
  </w:style>
  <w:style w:type="paragraph" w:customStyle="1" w:styleId="affff">
    <w:name w:val="หัวข้อลำดับที่"/>
    <w:basedOn w:val="a0"/>
    <w:link w:val="CharChar"/>
    <w:uiPriority w:val="99"/>
    <w:rsid w:val="00F42FDC"/>
    <w:pPr>
      <w:tabs>
        <w:tab w:val="left" w:pos="720"/>
        <w:tab w:val="left" w:pos="1080"/>
        <w:tab w:val="left" w:pos="1440"/>
      </w:tabs>
      <w:spacing w:before="160" w:after="120" w:line="240" w:lineRule="auto"/>
      <w:jc w:val="thaiDistribute"/>
    </w:pPr>
    <w:rPr>
      <w:rFonts w:ascii="Browallia New" w:eastAsia="Times New Roman" w:hAnsi="Browallia New" w:cs="Browallia New"/>
      <w:b/>
      <w:bCs/>
      <w:sz w:val="32"/>
      <w:szCs w:val="32"/>
    </w:rPr>
  </w:style>
  <w:style w:type="character" w:customStyle="1" w:styleId="CharChar">
    <w:name w:val="หัวข้อลำดับที่ Char Char"/>
    <w:link w:val="affff"/>
    <w:uiPriority w:val="99"/>
    <w:rsid w:val="00F42FDC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ffff0">
    <w:name w:val="โครงสร้างหลักสูตรกลุ่ม"/>
    <w:basedOn w:val="a0"/>
    <w:uiPriority w:val="99"/>
    <w:rsid w:val="00F42FDC"/>
    <w:pPr>
      <w:tabs>
        <w:tab w:val="decimal" w:pos="7020"/>
        <w:tab w:val="left" w:pos="7380"/>
      </w:tabs>
      <w:spacing w:after="0" w:line="240" w:lineRule="auto"/>
      <w:ind w:left="180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ff1">
    <w:name w:val="หมวดที่"/>
    <w:basedOn w:val="7"/>
    <w:rsid w:val="00F42FDC"/>
    <w:pPr>
      <w:jc w:val="center"/>
    </w:pPr>
    <w:rPr>
      <w:rFonts w:ascii="Browallia New" w:eastAsia="Times New Roman" w:hAnsi="Browallia New" w:cs="Browallia New"/>
      <w:b/>
      <w:bCs/>
      <w:sz w:val="36"/>
      <w:szCs w:val="36"/>
    </w:rPr>
  </w:style>
  <w:style w:type="paragraph" w:customStyle="1" w:styleId="check">
    <w:name w:val="เนื้อหา check"/>
    <w:basedOn w:val="aff2"/>
    <w:rsid w:val="00F42FDC"/>
    <w:pPr>
      <w:tabs>
        <w:tab w:val="clear" w:pos="972"/>
        <w:tab w:val="left" w:pos="792"/>
      </w:tabs>
      <w:ind w:left="792" w:hanging="360"/>
    </w:pPr>
  </w:style>
  <w:style w:type="character" w:styleId="affff2">
    <w:name w:val="Placeholder Text"/>
    <w:uiPriority w:val="99"/>
    <w:semiHidden/>
    <w:rsid w:val="00F42FDC"/>
    <w:rPr>
      <w:color w:val="808080"/>
    </w:rPr>
  </w:style>
  <w:style w:type="paragraph" w:customStyle="1" w:styleId="paragraph">
    <w:name w:val="paragraph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normaltextrun">
    <w:name w:val="normaltextrun"/>
    <w:basedOn w:val="a1"/>
    <w:rsid w:val="00F42FDC"/>
  </w:style>
  <w:style w:type="character" w:customStyle="1" w:styleId="eop">
    <w:name w:val="eop"/>
    <w:basedOn w:val="a1"/>
    <w:rsid w:val="00F42FDC"/>
  </w:style>
  <w:style w:type="table" w:customStyle="1" w:styleId="TableGrid1">
    <w:name w:val="Table Grid1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3"/>
    <w:uiPriority w:val="99"/>
    <w:semiHidden/>
    <w:unhideWhenUsed/>
    <w:rsid w:val="00F42FDC"/>
  </w:style>
  <w:style w:type="table" w:customStyle="1" w:styleId="TableGrid2">
    <w:name w:val="Table Grid2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a2"/>
    <w:uiPriority w:val="40"/>
    <w:rsid w:val="00F42FDC"/>
    <w:pPr>
      <w:spacing w:after="0" w:line="240" w:lineRule="auto"/>
    </w:pPr>
    <w:rPr>
      <w:rFonts w:ascii="Calibri" w:eastAsia="MS Mincho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11">
    <w:name w:val="No List11"/>
    <w:next w:val="a3"/>
    <w:uiPriority w:val="99"/>
    <w:semiHidden/>
    <w:unhideWhenUsed/>
    <w:rsid w:val="00F42FDC"/>
  </w:style>
  <w:style w:type="table" w:customStyle="1" w:styleId="TableGrid11">
    <w:name w:val="Table Grid11"/>
    <w:basedOn w:val="a2"/>
    <w:next w:val="a6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a">
    <w:name w:val="ไม่มีรายการ1"/>
    <w:next w:val="a3"/>
    <w:uiPriority w:val="99"/>
    <w:semiHidden/>
    <w:unhideWhenUsed/>
    <w:rsid w:val="00F42FDC"/>
  </w:style>
  <w:style w:type="numbering" w:customStyle="1" w:styleId="29">
    <w:name w:val="ไม่มีรายการ2"/>
    <w:next w:val="a3"/>
    <w:uiPriority w:val="99"/>
    <w:semiHidden/>
    <w:unhideWhenUsed/>
    <w:rsid w:val="00F42FDC"/>
  </w:style>
  <w:style w:type="numbering" w:customStyle="1" w:styleId="NoList111">
    <w:name w:val="No List111"/>
    <w:next w:val="a3"/>
    <w:uiPriority w:val="99"/>
    <w:semiHidden/>
    <w:unhideWhenUsed/>
    <w:rsid w:val="00F42FDC"/>
  </w:style>
  <w:style w:type="table" w:customStyle="1" w:styleId="TableGridLight2">
    <w:name w:val="Table Grid Light2"/>
    <w:basedOn w:val="a2"/>
    <w:next w:val="TableGridLight1"/>
    <w:uiPriority w:val="40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2">
    <w:name w:val="No List2"/>
    <w:next w:val="a3"/>
    <w:uiPriority w:val="99"/>
    <w:semiHidden/>
    <w:unhideWhenUsed/>
    <w:rsid w:val="00F42FDC"/>
  </w:style>
  <w:style w:type="table" w:customStyle="1" w:styleId="TableGrid21">
    <w:name w:val="Table Grid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">
    <w:name w:val="เส้นตาราง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a3"/>
    <w:uiPriority w:val="99"/>
    <w:semiHidden/>
    <w:unhideWhenUsed/>
    <w:rsid w:val="00F42FDC"/>
  </w:style>
  <w:style w:type="table" w:customStyle="1" w:styleId="TableGrid4">
    <w:name w:val="Table Grid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2">
    <w:name w:val="ไม่มีรายการ11"/>
    <w:next w:val="a3"/>
    <w:uiPriority w:val="99"/>
    <w:semiHidden/>
    <w:unhideWhenUsed/>
    <w:rsid w:val="00F42FDC"/>
  </w:style>
  <w:style w:type="table" w:customStyle="1" w:styleId="36">
    <w:name w:val="เส้นตาราง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">
    <w:name w:val="Table Grid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11">
    <w:name w:val="เส้นตาราง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1">
    <w:name w:val="No List1111"/>
    <w:next w:val="a3"/>
    <w:uiPriority w:val="99"/>
    <w:semiHidden/>
    <w:unhideWhenUsed/>
    <w:rsid w:val="00F42FDC"/>
  </w:style>
  <w:style w:type="table" w:customStyle="1" w:styleId="TableGrid41">
    <w:name w:val="Table Grid4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">
    <w:name w:val="Table Grid5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">
    <w:name w:val="No List3"/>
    <w:next w:val="a3"/>
    <w:uiPriority w:val="99"/>
    <w:semiHidden/>
    <w:unhideWhenUsed/>
    <w:rsid w:val="00F42FDC"/>
  </w:style>
  <w:style w:type="table" w:customStyle="1" w:styleId="TableGrid7">
    <w:name w:val="Table Grid7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20">
    <w:name w:val="เส้นตาราง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เส้นตาราง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a3"/>
    <w:uiPriority w:val="99"/>
    <w:semiHidden/>
    <w:unhideWhenUsed/>
    <w:rsid w:val="00F42FDC"/>
  </w:style>
  <w:style w:type="table" w:customStyle="1" w:styleId="TableGrid42">
    <w:name w:val="Table Grid4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2">
    <w:name w:val="Table Grid5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21">
    <w:name w:val="ไม่มีรายการ12"/>
    <w:next w:val="a3"/>
    <w:uiPriority w:val="99"/>
    <w:semiHidden/>
    <w:unhideWhenUsed/>
    <w:rsid w:val="00F42FDC"/>
  </w:style>
  <w:style w:type="table" w:customStyle="1" w:styleId="310">
    <w:name w:val="เส้นตาราง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0">
    <w:name w:val="เส้นตาราง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เส้นตาราง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2">
    <w:name w:val="No List112"/>
    <w:next w:val="a3"/>
    <w:uiPriority w:val="99"/>
    <w:semiHidden/>
    <w:unhideWhenUsed/>
    <w:rsid w:val="00F42FDC"/>
  </w:style>
  <w:style w:type="table" w:customStyle="1" w:styleId="TableGrid411">
    <w:name w:val="Table Grid4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1">
    <w:name w:val="Table Grid5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f3">
    <w:name w:val="Unresolved Mention"/>
    <w:uiPriority w:val="99"/>
    <w:semiHidden/>
    <w:unhideWhenUsed/>
    <w:rsid w:val="00F42FDC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F42FDC"/>
    <w:pPr>
      <w:numPr>
        <w:numId w:val="14"/>
      </w:numPr>
    </w:pPr>
  </w:style>
  <w:style w:type="paragraph" w:styleId="affff4">
    <w:name w:val="caption"/>
    <w:basedOn w:val="a0"/>
    <w:next w:val="a0"/>
    <w:uiPriority w:val="35"/>
    <w:unhideWhenUsed/>
    <w:qFormat/>
    <w:rsid w:val="00A51B5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affff5">
    <w:name w:val="table of figures"/>
    <w:basedOn w:val="a0"/>
    <w:next w:val="a0"/>
    <w:uiPriority w:val="99"/>
    <w:unhideWhenUsed/>
    <w:rsid w:val="00C56B94"/>
    <w:pPr>
      <w:spacing w:after="0"/>
    </w:pPr>
    <w:rPr>
      <w:rFonts w:ascii="TH Niramit AS" w:hAnsi="TH Niramit AS"/>
      <w:sz w:val="32"/>
    </w:rPr>
  </w:style>
  <w:style w:type="table" w:styleId="1-10">
    <w:name w:val="Grid Table 1 Light Accent 1"/>
    <w:basedOn w:val="a2"/>
    <w:uiPriority w:val="46"/>
    <w:rsid w:val="009C703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List Table 1 Light Accent 6"/>
    <w:basedOn w:val="a2"/>
    <w:uiPriority w:val="46"/>
    <w:rsid w:val="004203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4-6">
    <w:name w:val="Grid Table 4 Accent 6"/>
    <w:basedOn w:val="a2"/>
    <w:uiPriority w:val="49"/>
    <w:rsid w:val="00CC0CB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Bomb1">
    <w:name w:val="Bomb1"/>
    <w:basedOn w:val="a0"/>
    <w:qFormat/>
    <w:rsid w:val="00A82AD4"/>
    <w:pPr>
      <w:tabs>
        <w:tab w:val="left" w:pos="864"/>
        <w:tab w:val="left" w:pos="1224"/>
        <w:tab w:val="left" w:pos="1584"/>
        <w:tab w:val="left" w:pos="1944"/>
        <w:tab w:val="left" w:pos="2304"/>
        <w:tab w:val="left" w:pos="2664"/>
        <w:tab w:val="left" w:pos="3024"/>
      </w:tabs>
      <w:spacing w:after="0" w:line="240" w:lineRule="auto"/>
      <w:ind w:firstLine="1440"/>
      <w:jc w:val="thaiDistribute"/>
    </w:pPr>
    <w:rPr>
      <w:rFonts w:ascii="TH SarabunPSK" w:eastAsiaTheme="minorEastAsia" w:hAnsi="TH SarabunPSK" w:cs="TH SarabunPSK"/>
      <w:sz w:val="32"/>
      <w:szCs w:val="32"/>
    </w:rPr>
  </w:style>
  <w:style w:type="table" w:styleId="5-6">
    <w:name w:val="Grid Table 5 Dark Accent 6"/>
    <w:basedOn w:val="a2"/>
    <w:uiPriority w:val="50"/>
    <w:rsid w:val="00A82AD4"/>
    <w:pPr>
      <w:spacing w:after="0" w:line="240" w:lineRule="auto"/>
    </w:pPr>
    <w:rPr>
      <w:rFonts w:ascii="TH Niramit AS" w:eastAsia="Times New Roman" w:hAnsi="TH Niramit AS" w:cs="TH Niramit AS"/>
      <w:sz w:val="31"/>
      <w:szCs w:val="31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affff6">
    <w:name w:val="TOC Heading"/>
    <w:basedOn w:val="1"/>
    <w:next w:val="a0"/>
    <w:uiPriority w:val="39"/>
    <w:unhideWhenUsed/>
    <w:qFormat/>
    <w:rsid w:val="00281C00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lang w:bidi="ar-SA"/>
    </w:rPr>
  </w:style>
  <w:style w:type="paragraph" w:styleId="2a">
    <w:name w:val="toc 2"/>
    <w:basedOn w:val="a0"/>
    <w:next w:val="a0"/>
    <w:autoRedefine/>
    <w:uiPriority w:val="39"/>
    <w:unhideWhenUsed/>
    <w:rsid w:val="00FC10BC"/>
    <w:pPr>
      <w:tabs>
        <w:tab w:val="left" w:pos="1080"/>
        <w:tab w:val="right" w:pos="8779"/>
      </w:tabs>
      <w:spacing w:after="0"/>
      <w:ind w:left="720"/>
    </w:pPr>
    <w:rPr>
      <w:rFonts w:ascii="TH Niramit AS" w:hAnsi="TH Niramit AS" w:cs="TH Niramit AS"/>
      <w:noProof/>
      <w:sz w:val="28"/>
    </w:rPr>
  </w:style>
  <w:style w:type="paragraph" w:styleId="37">
    <w:name w:val="toc 3"/>
    <w:basedOn w:val="a0"/>
    <w:next w:val="a0"/>
    <w:autoRedefine/>
    <w:uiPriority w:val="39"/>
    <w:unhideWhenUsed/>
    <w:rsid w:val="00281C00"/>
    <w:pPr>
      <w:spacing w:after="0"/>
      <w:ind w:left="220"/>
    </w:pPr>
    <w:rPr>
      <w:rFonts w:cstheme="majorBidi"/>
      <w:sz w:val="20"/>
      <w:szCs w:val="23"/>
    </w:rPr>
  </w:style>
  <w:style w:type="paragraph" w:styleId="41">
    <w:name w:val="toc 4"/>
    <w:basedOn w:val="a0"/>
    <w:next w:val="a0"/>
    <w:autoRedefine/>
    <w:uiPriority w:val="39"/>
    <w:unhideWhenUsed/>
    <w:rsid w:val="00281C00"/>
    <w:pPr>
      <w:spacing w:after="0"/>
      <w:ind w:left="440"/>
    </w:pPr>
    <w:rPr>
      <w:rFonts w:cstheme="majorBidi"/>
      <w:sz w:val="20"/>
      <w:szCs w:val="23"/>
    </w:rPr>
  </w:style>
  <w:style w:type="paragraph" w:styleId="51">
    <w:name w:val="toc 5"/>
    <w:basedOn w:val="a0"/>
    <w:next w:val="a0"/>
    <w:autoRedefine/>
    <w:uiPriority w:val="39"/>
    <w:unhideWhenUsed/>
    <w:rsid w:val="00281C00"/>
    <w:pPr>
      <w:spacing w:after="0"/>
      <w:ind w:left="660"/>
    </w:pPr>
    <w:rPr>
      <w:rFonts w:cstheme="majorBidi"/>
      <w:sz w:val="20"/>
      <w:szCs w:val="23"/>
    </w:rPr>
  </w:style>
  <w:style w:type="paragraph" w:styleId="61">
    <w:name w:val="toc 6"/>
    <w:basedOn w:val="a0"/>
    <w:next w:val="a0"/>
    <w:autoRedefine/>
    <w:uiPriority w:val="39"/>
    <w:unhideWhenUsed/>
    <w:rsid w:val="00281C00"/>
    <w:pPr>
      <w:spacing w:after="0"/>
      <w:ind w:left="880"/>
    </w:pPr>
    <w:rPr>
      <w:rFonts w:cstheme="majorBidi"/>
      <w:sz w:val="20"/>
      <w:szCs w:val="23"/>
    </w:rPr>
  </w:style>
  <w:style w:type="paragraph" w:styleId="71">
    <w:name w:val="toc 7"/>
    <w:basedOn w:val="a0"/>
    <w:next w:val="a0"/>
    <w:autoRedefine/>
    <w:uiPriority w:val="39"/>
    <w:unhideWhenUsed/>
    <w:rsid w:val="00281C00"/>
    <w:pPr>
      <w:spacing w:after="0"/>
      <w:ind w:left="1100"/>
    </w:pPr>
    <w:rPr>
      <w:rFonts w:cstheme="majorBidi"/>
      <w:sz w:val="20"/>
      <w:szCs w:val="23"/>
    </w:rPr>
  </w:style>
  <w:style w:type="paragraph" w:styleId="81">
    <w:name w:val="toc 8"/>
    <w:basedOn w:val="a0"/>
    <w:next w:val="a0"/>
    <w:autoRedefine/>
    <w:uiPriority w:val="39"/>
    <w:unhideWhenUsed/>
    <w:rsid w:val="00281C00"/>
    <w:pPr>
      <w:spacing w:after="0"/>
      <w:ind w:left="1320"/>
    </w:pPr>
    <w:rPr>
      <w:rFonts w:cstheme="majorBidi"/>
      <w:sz w:val="20"/>
      <w:szCs w:val="23"/>
    </w:rPr>
  </w:style>
  <w:style w:type="paragraph" w:styleId="92">
    <w:name w:val="toc 9"/>
    <w:basedOn w:val="a0"/>
    <w:next w:val="a0"/>
    <w:autoRedefine/>
    <w:uiPriority w:val="39"/>
    <w:unhideWhenUsed/>
    <w:rsid w:val="00281C00"/>
    <w:pPr>
      <w:spacing w:after="0"/>
      <w:ind w:left="1540"/>
    </w:pPr>
    <w:rPr>
      <w:rFonts w:cstheme="majorBidi"/>
      <w:sz w:val="20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9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9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1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6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9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7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7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6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0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2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1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1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19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7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0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0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11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3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8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9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0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4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1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2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4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2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4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6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8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8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1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6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0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4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7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p.mju.ac.th/openFile.aspx?id=NTczMzE5&amp;method=inlin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rp.mju.ac.th/openFile.aspx?id=NTczMzIx&amp;method=inl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rp.mju.ac.th/openFile.aspx?id=NTczMzIw&amp;method=inlin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rp.mju.ac.th/openFile.aspx?id=NTczMzE4&amp;method=inli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rp.mju.ac.th/openFile.aspx?id=NTczMzA5&amp;method=inlin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83F9A-E797-476A-B79A-B8BFC1F79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winai</dc:creator>
  <cp:keywords/>
  <dc:description/>
  <cp:lastModifiedBy>Sirikorn Boonfoo</cp:lastModifiedBy>
  <cp:revision>7</cp:revision>
  <cp:lastPrinted>2023-05-05T11:48:00Z</cp:lastPrinted>
  <dcterms:created xsi:type="dcterms:W3CDTF">2023-05-23T03:54:00Z</dcterms:created>
  <dcterms:modified xsi:type="dcterms:W3CDTF">2023-06-03T11:10:00Z</dcterms:modified>
</cp:coreProperties>
</file>